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C58" w:rsidRDefault="00ED2C58" w:rsidP="007B3153">
      <w:pPr>
        <w:ind w:firstLine="720"/>
      </w:pPr>
      <w:r>
        <w:t>We observed very soon into the project that the IR sensor does not give consistent readings above the floor of the Design Studio</w:t>
      </w:r>
      <w:r w:rsidR="00F1003E">
        <w:t>, where the craft is meant to operate, thus rendering this sensor useless for our application</w:t>
      </w:r>
      <w:r>
        <w:t xml:space="preserve">. We checked the sensor against other surfaces, to make sure it functions correctly, and we found that it indeed </w:t>
      </w:r>
      <w:r w:rsidR="000F6EC1">
        <w:t>works</w:t>
      </w:r>
      <w:r>
        <w:t xml:space="preserve"> accurately and consistently over other surfaces. We would have preferred the IR sensor over the ultrasonic one, because, being an analogue sensor, the reading time of it would have been only limited by the Arduino processing speed</w:t>
      </w:r>
      <w:r w:rsidR="000F6EC1">
        <w:t xml:space="preserve">, which from testing was found to be around 2-3 </w:t>
      </w:r>
      <w:proofErr w:type="spellStart"/>
      <w:r w:rsidR="000F6EC1">
        <w:t>ms</w:t>
      </w:r>
      <w:proofErr w:type="spellEnd"/>
      <w:r>
        <w:t xml:space="preserve">, while the ultrasonic sensor has a much longer reading time, as sounds travels a lot slower than light and because we have to wait to make sure the previous sound have doesn’t echo back after a new one was emitted as that would </w:t>
      </w:r>
      <w:r w:rsidR="00F1003E">
        <w:t xml:space="preserve">give readings that are very far out from </w:t>
      </w:r>
      <w:r w:rsidR="000F6EC1">
        <w:t>reality</w:t>
      </w:r>
      <w:r w:rsidR="00F1003E">
        <w:t>.</w:t>
      </w:r>
      <w:r w:rsidR="000F6EC1">
        <w:t xml:space="preserve"> This means that we must slow down the reading frequency of the sensor to 10Hz, to ensure enough time has passed before sending another sound pulse.</w:t>
      </w:r>
    </w:p>
    <w:p w:rsidR="007B3153" w:rsidRDefault="00A070C8" w:rsidP="007B3153">
      <w:pPr>
        <w:ind w:firstLine="720"/>
      </w:pPr>
      <w:r>
        <w:t xml:space="preserve">From the beginning, we decided not to use an Arduino UNO as our autopilot, but to go with a smaller, lighter version of this, which is the Arduino Nano. </w:t>
      </w:r>
      <w:r w:rsidR="00F1003E">
        <w:t xml:space="preserve">The boards are very similar in terms of their functionality, both using the same microprocessor. </w:t>
      </w:r>
      <w:r w:rsidR="000F6EC1">
        <w:t xml:space="preserve">This allows us to code the boards in the very same way, from the same software. </w:t>
      </w:r>
      <w:r>
        <w:t xml:space="preserve">This modification presented us with a few other redesigns. </w:t>
      </w:r>
    </w:p>
    <w:p w:rsidR="007B3153" w:rsidRDefault="00A070C8" w:rsidP="007B3153">
      <w:pPr>
        <w:ind w:firstLine="720"/>
      </w:pPr>
      <w:r>
        <w:t xml:space="preserve">Firstly, we were not able to use anymore the GPS shield to store telemetry data from our aircraft. To solve this, we decided to use Bluetooth to transmit data to our laptops. One Bluetooth module is situated on our craft, which is encoding data containing: current altitude, throttle, autopilot state and grabber state, into a single string of characters, that can be sent all at once, and transmits them to another Bluetooth module, which is hooked up to another Arduino that decodes the data, before sending the data to a laptop, where it is store in an Excel file. the functions that encode and decode the data can be seen in the </w:t>
      </w:r>
      <w:r w:rsidR="00575F35">
        <w:fldChar w:fldCharType="begin"/>
      </w:r>
      <w:r w:rsidR="00575F35">
        <w:instrText xml:space="preserve"> REF _Ref512080478 \h </w:instrText>
      </w:r>
      <w:r w:rsidR="00575F35">
        <w:fldChar w:fldCharType="separate"/>
      </w:r>
      <w:r w:rsidR="00575F35">
        <w:t xml:space="preserve">Figure </w:t>
      </w:r>
      <w:r w:rsidR="00575F35">
        <w:rPr>
          <w:noProof/>
        </w:rPr>
        <w:t>1</w:t>
      </w:r>
      <w:r w:rsidR="00575F35">
        <w:fldChar w:fldCharType="end"/>
      </w:r>
      <w:r w:rsidR="00575F35">
        <w:t xml:space="preserve"> </w:t>
      </w:r>
      <w:r w:rsidR="00ED2C58">
        <w:t xml:space="preserve">and </w:t>
      </w:r>
      <w:r w:rsidR="00575F35">
        <w:fldChar w:fldCharType="begin"/>
      </w:r>
      <w:r w:rsidR="00575F35">
        <w:instrText xml:space="preserve"> REF _Ref512080486 \h </w:instrText>
      </w:r>
      <w:r w:rsidR="00575F35">
        <w:fldChar w:fldCharType="separate"/>
      </w:r>
      <w:r w:rsidR="00575F35">
        <w:t xml:space="preserve">Figure </w:t>
      </w:r>
      <w:r w:rsidR="00575F35">
        <w:rPr>
          <w:noProof/>
        </w:rPr>
        <w:t>2</w:t>
      </w:r>
      <w:r w:rsidR="00575F35">
        <w:fldChar w:fldCharType="end"/>
      </w:r>
      <w:r>
        <w:t xml:space="preserve"> in appendix</w:t>
      </w:r>
      <w:r w:rsidR="00575F35">
        <w:t xml:space="preserve"> 1.1</w:t>
      </w:r>
      <w:r>
        <w:t xml:space="preserve">. This way the data can be viewed in real time, and graphs that describe the behavior of the craft can be plotted with ease. </w:t>
      </w:r>
      <w:r w:rsidR="007B3153">
        <w:t>Encoding and decoding the data into a single string of characters is the easiest way we have found to synchronize the transmission and the reception of the correct data points at any given time. Currently data is being transferred from the craft to the laptop at a frequency of 2Hz, which is enough for analysis, as the PID primary loop</w:t>
      </w:r>
      <w:r w:rsidR="00F1003E">
        <w:t xml:space="preserve">, which includes the PID loop that controls the autopilot, </w:t>
      </w:r>
      <w:r w:rsidR="007B3153">
        <w:t>only runs at 10Hz.</w:t>
      </w:r>
      <w:r w:rsidR="00F1003E">
        <w:t xml:space="preserve"> As a back-up to our Bluetooth solution, we </w:t>
      </w:r>
      <w:proofErr w:type="gramStart"/>
      <w:r w:rsidR="00F1003E">
        <w:t>are able to</w:t>
      </w:r>
      <w:proofErr w:type="gramEnd"/>
      <w:r w:rsidR="00F1003E">
        <w:t xml:space="preserve"> fit a SD card module onto the craft to store data onboard, which can be processed later.</w:t>
      </w:r>
    </w:p>
    <w:p w:rsidR="0071103A" w:rsidRDefault="007B3153" w:rsidP="007B3153">
      <w:pPr>
        <w:ind w:firstLine="720"/>
      </w:pPr>
      <w:r>
        <w:t>Secondly, Arduino Nano’s are designed to be mounted on an either a copper board or on a breadboard. We chose a copper board as the circuit can be minimalized,</w:t>
      </w:r>
      <w:r w:rsidR="00F1003E">
        <w:t xml:space="preserve"> both in terms of size and in terms of weight,</w:t>
      </w:r>
      <w:r>
        <w:t xml:space="preserve"> to save space on the craft. The circuit includes all connections required with the receiver, flight controller, ultrasonic sensor and Bluetooth module. It also includes a </w:t>
      </w:r>
      <w:proofErr w:type="gramStart"/>
      <w:r>
        <w:t>relay,</w:t>
      </w:r>
      <w:proofErr w:type="gramEnd"/>
      <w:r>
        <w:t xml:space="preserve"> whose function is to switch between autopilot and manual flight. A relay was chosen as it provides a physical connection between the receiver’s throttle channel and the flight controller, meaning that if the </w:t>
      </w:r>
      <w:r w:rsidR="00C30636">
        <w:t>Arduino fails, in any way, or if the power to the Arduino is lost, then control of the craft can still be maintained as the relay falls back into it’s normal state, which is designed to be manual mode. At the same time, if the Arduino losses signal from the receiver, the relay falls into the same</w:t>
      </w:r>
      <w:r w:rsidR="00176105">
        <w:t xml:space="preserve"> position</w:t>
      </w:r>
      <w:r w:rsidR="00C30636">
        <w:t>, providing manual control of all channels. Although a transistor was considered to switch the relay, the datasheet of the part indicated that the coil only draws 30 mA at 5V, which is the Arduino voltage, while the I/O pins of the board can provide up to 35 mA, indicating that the relay can be powered directly from the Arduino, thus saving more space and simplifying the circuit more. In retrospective, a fly-back diode should have been added to cope with the surge in voltage that occurs when the relay is powered off.</w:t>
      </w:r>
      <w:r w:rsidR="00F1003E">
        <w:t xml:space="preserve"> An LED is also </w:t>
      </w:r>
      <w:r w:rsidR="00F1003E">
        <w:lastRenderedPageBreak/>
        <w:t>present on the board that lights up to confirm Bluetooth connection between the craft and the other Arduino.</w:t>
      </w:r>
      <w:r w:rsidR="00C30636">
        <w:t xml:space="preserve"> A schematic of the circuit can be seen in </w:t>
      </w:r>
      <w:r w:rsidR="00575F35">
        <w:fldChar w:fldCharType="begin"/>
      </w:r>
      <w:r w:rsidR="00575F35">
        <w:instrText xml:space="preserve"> REF _Ref512080462 \h </w:instrText>
      </w:r>
      <w:r w:rsidR="00575F35">
        <w:fldChar w:fldCharType="separate"/>
      </w:r>
      <w:r w:rsidR="00575F35">
        <w:t xml:space="preserve">Figure </w:t>
      </w:r>
      <w:r w:rsidR="00575F35">
        <w:rPr>
          <w:noProof/>
        </w:rPr>
        <w:t>4</w:t>
      </w:r>
      <w:r w:rsidR="00575F35">
        <w:fldChar w:fldCharType="end"/>
      </w:r>
      <w:r w:rsidR="00C30636">
        <w:t>, together with a copper board layout.</w:t>
      </w:r>
    </w:p>
    <w:p w:rsidR="0046226D" w:rsidRDefault="0071103A" w:rsidP="007B3153">
      <w:pPr>
        <w:ind w:firstLine="720"/>
      </w:pPr>
      <w:r>
        <w:t xml:space="preserve">For the firmware of the flight computer, we started by using </w:t>
      </w:r>
      <w:proofErr w:type="spellStart"/>
      <w:r>
        <w:t>Cleanflight</w:t>
      </w:r>
      <w:proofErr w:type="spellEnd"/>
      <w:r>
        <w:t xml:space="preserve"> 2.1.0, which was the latest version at that time, but after having some issues with the signal on one of the channels of the flight controller, we decided to flash it again, this time with another version 2.2.0, which was released meanwhile. The test flight was successful, we managed to see the aircraft working, but the telemetry that was recorded by the flight controller, was incompatible with any software that could have helped us to interpret it. The telemetry data is very important to us, as the autopilot needs some values for the throttle, which it can slightly adjust to maintain a constant altitude. In the end, we changed the firmware from </w:t>
      </w:r>
      <w:proofErr w:type="spellStart"/>
      <w:r>
        <w:t>Cleanflight</w:t>
      </w:r>
      <w:proofErr w:type="spellEnd"/>
      <w:r>
        <w:t xml:space="preserve"> 2.2.0 to </w:t>
      </w:r>
      <w:proofErr w:type="spellStart"/>
      <w:r>
        <w:t>Betaflight</w:t>
      </w:r>
      <w:proofErr w:type="spellEnd"/>
      <w:r>
        <w:t xml:space="preserve"> 3.5.2, which is a firmware that allows more advanced control of the craft’s parameters but allows us to record and read the telemetry to get the values we need for the throttle.</w:t>
      </w:r>
    </w:p>
    <w:p w:rsidR="0000223B" w:rsidRDefault="0046226D" w:rsidP="005D7ADF">
      <w:pPr>
        <w:ind w:firstLine="720"/>
      </w:pPr>
      <w:r>
        <w:t xml:space="preserve">For altitude reading, we intended to use an averaging algorithm, that would make several readings from the sensor and calculate the average of those to compute the altitude. Given the long reading time required by the ultrasonic sensor, this was not possible. </w:t>
      </w:r>
      <w:r w:rsidR="00D20A1C">
        <w:t>Researching data filtering algorithms, we discovered an algorithm, called exponential smoothing</w:t>
      </w:r>
      <w:sdt>
        <w:sdtPr>
          <w:id w:val="1214467450"/>
          <w:citation/>
        </w:sdtPr>
        <w:sdtContent>
          <w:r w:rsidR="00D20A1C">
            <w:fldChar w:fldCharType="begin"/>
          </w:r>
          <w:r w:rsidR="00D20A1C">
            <w:instrText xml:space="preserve"> CITATION JrE06 \l 1033 </w:instrText>
          </w:r>
          <w:r w:rsidR="00D20A1C">
            <w:fldChar w:fldCharType="separate"/>
          </w:r>
          <w:r w:rsidR="00D20A1C">
            <w:rPr>
              <w:noProof/>
            </w:rPr>
            <w:t xml:space="preserve"> </w:t>
          </w:r>
          <w:r w:rsidR="00D20A1C" w:rsidRPr="00D20A1C">
            <w:rPr>
              <w:noProof/>
            </w:rPr>
            <w:t>[1]</w:t>
          </w:r>
          <w:r w:rsidR="00D20A1C">
            <w:fldChar w:fldCharType="end"/>
          </w:r>
        </w:sdtContent>
      </w:sdt>
      <w:r w:rsidR="00D20A1C">
        <w:t>. The advantage of using this algorithm is that it only requires one parameter to be changed to adjust the amount of filtering and it only stores one additional altitude reading, making it very efficient for the Arduino. Implementing it in the code is not challenging as it only has one equation that needs implementing</w:t>
      </w:r>
      <w:r w:rsidR="0000223B">
        <w:t>:</w:t>
      </w:r>
    </w:p>
    <w:p w:rsidR="0000223B" w:rsidRDefault="0000223B" w:rsidP="005D7ADF">
      <w:pPr>
        <w:ind w:firstLine="720"/>
      </w:pPr>
      <m:oMathPara>
        <m:oMath>
          <m:r>
            <w:rPr>
              <w:rFonts w:ascii="Cambria Math" w:hAnsi="Cambria Math"/>
            </w:rPr>
            <m:t>Altitude= W*Reading+</m:t>
          </m:r>
          <m:d>
            <m:dPr>
              <m:ctrlPr>
                <w:rPr>
                  <w:rFonts w:ascii="Cambria Math" w:hAnsi="Cambria Math"/>
                  <w:i/>
                </w:rPr>
              </m:ctrlPr>
            </m:dPr>
            <m:e>
              <m:r>
                <w:rPr>
                  <w:rFonts w:ascii="Cambria Math" w:hAnsi="Cambria Math"/>
                </w:rPr>
                <m:t>1-W</m:t>
              </m:r>
            </m:e>
          </m:d>
          <m:r>
            <w:rPr>
              <w:rFonts w:ascii="Cambria Math" w:hAnsi="Cambria Math"/>
            </w:rPr>
            <m:t>*PreviousAltitude</m:t>
          </m:r>
        </m:oMath>
      </m:oMathPara>
    </w:p>
    <w:p w:rsidR="00575F35" w:rsidRDefault="00575F35" w:rsidP="005D7ADF">
      <w:pPr>
        <w:ind w:firstLine="720"/>
      </w:pPr>
      <w:r>
        <w:fldChar w:fldCharType="begin"/>
      </w:r>
      <w:r>
        <w:instrText xml:space="preserve"> REF _Ref512080404 \h </w:instrText>
      </w:r>
      <w:r>
        <w:fldChar w:fldCharType="separate"/>
      </w:r>
      <w:r>
        <w:t xml:space="preserve">Figure </w:t>
      </w:r>
      <w:r>
        <w:rPr>
          <w:noProof/>
        </w:rPr>
        <w:t>3</w:t>
      </w:r>
      <w:r>
        <w:fldChar w:fldCharType="end"/>
      </w:r>
      <w:r>
        <w:t xml:space="preserve"> </w:t>
      </w:r>
      <w:r w:rsidR="009250CE">
        <w:t>presents the algorithm used to smooth the altitude. On line 56, the actual smoothing function is seen. “W” is the weight of the new data coming in from the sensor and (1-W) is the weight of the old data.</w:t>
      </w:r>
      <w:r w:rsidRPr="00575F35">
        <w:rPr>
          <w:noProof/>
        </w:rPr>
        <w:t xml:space="preserve"> </w:t>
      </w:r>
      <w:r>
        <w:rPr>
          <w:noProof/>
        </w:rPr>
        <w:drawing>
          <wp:inline distT="0" distB="0" distL="0" distR="0" wp14:anchorId="54C11A01" wp14:editId="0F0F6A43">
            <wp:extent cx="5790565" cy="3036570"/>
            <wp:effectExtent l="0" t="0" r="635" b="11430"/>
            <wp:docPr id="7" name="Chart 7">
              <a:extLst xmlns:a="http://schemas.openxmlformats.org/drawingml/2006/main">
                <a:ext uri="{FF2B5EF4-FFF2-40B4-BE49-F238E27FC236}">
                  <a16:creationId xmlns:a16="http://schemas.microsoft.com/office/drawing/2014/main" id="{0E45381E-F440-4742-962C-E12F31CF82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575F35" w:rsidRDefault="00575F35" w:rsidP="005D7ADF">
      <w:pPr>
        <w:ind w:firstLine="720"/>
      </w:pPr>
      <w:r>
        <w:rPr>
          <w:noProof/>
        </w:rPr>
        <mc:AlternateContent>
          <mc:Choice Requires="wps">
            <w:drawing>
              <wp:inline distT="0" distB="0" distL="0" distR="0" wp14:anchorId="2F6896AD">
                <wp:extent cx="4399915" cy="635"/>
                <wp:effectExtent l="0" t="0" r="635" b="0"/>
                <wp:docPr id="8" name="Text Box 8"/>
                <wp:cNvGraphicFramePr/>
                <a:graphic xmlns:a="http://schemas.openxmlformats.org/drawingml/2006/main">
                  <a:graphicData uri="http://schemas.microsoft.com/office/word/2010/wordprocessingShape">
                    <wps:wsp>
                      <wps:cNvSpPr txBox="1"/>
                      <wps:spPr>
                        <a:xfrm>
                          <a:off x="0" y="0"/>
                          <a:ext cx="4399915" cy="635"/>
                        </a:xfrm>
                        <a:prstGeom prst="rect">
                          <a:avLst/>
                        </a:prstGeom>
                        <a:solidFill>
                          <a:prstClr val="white"/>
                        </a:solidFill>
                        <a:ln>
                          <a:noFill/>
                        </a:ln>
                      </wps:spPr>
                      <wps:txbx>
                        <w:txbxContent>
                          <w:p w:rsidR="005D7ADF" w:rsidRPr="006C44F8" w:rsidRDefault="005D7ADF" w:rsidP="005D7ADF">
                            <w:pPr>
                              <w:pStyle w:val="Caption"/>
                              <w:jc w:val="center"/>
                              <w:rPr>
                                <w:noProof/>
                              </w:rPr>
                            </w:pPr>
                            <w:bookmarkStart w:id="0" w:name="_Ref512080321"/>
                            <w:bookmarkStart w:id="1" w:name="_Ref512080369"/>
                            <w:r>
                              <w:t xml:space="preserve">Graph </w:t>
                            </w:r>
                            <w:r>
                              <w:fldChar w:fldCharType="begin"/>
                            </w:r>
                            <w:r>
                              <w:instrText xml:space="preserve"> SEQ Graph \* ARABIC </w:instrText>
                            </w:r>
                            <w:r>
                              <w:fldChar w:fldCharType="separate"/>
                            </w:r>
                            <w:r w:rsidR="00575F35">
                              <w:rPr>
                                <w:noProof/>
                              </w:rPr>
                              <w:t>1</w:t>
                            </w:r>
                            <w:r>
                              <w:fldChar w:fldCharType="end"/>
                            </w:r>
                            <w:bookmarkEnd w:id="1"/>
                            <w:r>
                              <w:t xml:space="preserve"> High weight</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2F6896AD" id="_x0000_t202" coordsize="21600,21600" o:spt="202" path="m,l,21600r21600,l21600,xe">
                <v:stroke joinstyle="miter"/>
                <v:path gradientshapeok="t" o:connecttype="rect"/>
              </v:shapetype>
              <v:shape id="Text Box 8" o:spid="_x0000_s1026" type="#_x0000_t202" style="width:34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" stroked="f">
                <v:textbox style="mso-fit-shape-to-text:t" inset="0,0,0,0">
                  <w:txbxContent>
                    <w:p w:rsidR="005D7ADF" w:rsidRPr="006C44F8" w:rsidRDefault="005D7ADF" w:rsidP="005D7ADF">
                      <w:pPr>
                        <w:pStyle w:val="Caption"/>
                        <w:jc w:val="center"/>
                        <w:rPr>
                          <w:noProof/>
                        </w:rPr>
                      </w:pPr>
                      <w:bookmarkStart w:id="2" w:name="_Ref512080321"/>
                      <w:bookmarkStart w:id="3" w:name="_Ref512080369"/>
                      <w:r>
                        <w:t xml:space="preserve">Graph </w:t>
                      </w:r>
                      <w:r>
                        <w:fldChar w:fldCharType="begin"/>
                      </w:r>
                      <w:r>
                        <w:instrText xml:space="preserve"> SEQ Graph \* ARABIC </w:instrText>
                      </w:r>
                      <w:r>
                        <w:fldChar w:fldCharType="separate"/>
                      </w:r>
                      <w:r w:rsidR="00575F35">
                        <w:rPr>
                          <w:noProof/>
                        </w:rPr>
                        <w:t>1</w:t>
                      </w:r>
                      <w:r>
                        <w:fldChar w:fldCharType="end"/>
                      </w:r>
                      <w:bookmarkEnd w:id="3"/>
                      <w:r>
                        <w:t xml:space="preserve"> High weight</w:t>
                      </w:r>
                      <w:bookmarkEnd w:id="2"/>
                    </w:p>
                  </w:txbxContent>
                </v:textbox>
                <w10:anchorlock/>
              </v:shape>
            </w:pict>
          </mc:Fallback>
        </mc:AlternateContent>
      </w:r>
      <w:r w:rsidR="009250CE">
        <w:t xml:space="preserve"> </w:t>
      </w:r>
    </w:p>
    <w:p w:rsidR="005D7ADF" w:rsidRDefault="009250CE" w:rsidP="005D7ADF">
      <w:pPr>
        <w:ind w:firstLine="720"/>
      </w:pPr>
      <w:r>
        <w:lastRenderedPageBreak/>
        <w:t xml:space="preserve">The amount of smoothing can easily be adjusted by changing the W parameter. Line 59 in figure 3 adds a fail-safe to the algorithm, because if the sensor times out, i.e. the sound pulse doesn’t echo back in the given time for example of the aircraft is too high, the reading on the altitude would be equal to 0, which would make the autopilot think that the craft is very low to the ground, thus applying more throttle. This could cause the craft loose control, and constantly apply more and more throttle. This way, if the sensor goes out of range, it publishes the previous altitude reading, which would make the autopilot apply the correct level of throttle. The only way the sensor would not echo back, would be if the altitude is too high. In our case, the sensor is set to time out at an altitude of about 150 cm, which is well over the 80 cm altitude we are required to hover. </w:t>
      </w:r>
      <w:r w:rsidR="005D7ADF">
        <w:t xml:space="preserve">Through data smoothing we aim to eliminate the spikes that can occur due to imperfect readings but to not introduce a long settling time. A high weight on the data smoothing, doesn’t introduce a long settling time, but it doesn’t eliminate the </w:t>
      </w:r>
      <w:r w:rsidR="00575F35">
        <w:t xml:space="preserve">jagged appearance of the altitude, as can be seen in </w:t>
      </w:r>
      <w:r w:rsidR="00575F35">
        <w:fldChar w:fldCharType="begin"/>
      </w:r>
      <w:r w:rsidR="00575F35">
        <w:instrText xml:space="preserve"> REF _Ref512080369 \h </w:instrText>
      </w:r>
      <w:r w:rsidR="00575F35">
        <w:fldChar w:fldCharType="separate"/>
      </w:r>
      <w:r w:rsidR="00575F35">
        <w:t xml:space="preserve">Graph </w:t>
      </w:r>
      <w:r w:rsidR="00575F35">
        <w:rPr>
          <w:noProof/>
        </w:rPr>
        <w:t>1</w:t>
      </w:r>
      <w:r w:rsidR="00575F35">
        <w:fldChar w:fldCharType="end"/>
      </w:r>
      <w:r w:rsidR="00575F35">
        <w:t xml:space="preserve">. </w:t>
      </w:r>
    </w:p>
    <w:p w:rsidR="00575F35" w:rsidRDefault="00575F35" w:rsidP="00575F35">
      <w:pPr>
        <w:keepNext/>
        <w:jc w:val="center"/>
      </w:pPr>
      <w:r>
        <w:rPr>
          <w:noProof/>
        </w:rPr>
        <w:drawing>
          <wp:inline distT="0" distB="0" distL="0" distR="0" wp14:anchorId="3B407370" wp14:editId="3E2D3700">
            <wp:extent cx="5943600" cy="2815590"/>
            <wp:effectExtent l="0" t="0" r="0" b="3810"/>
            <wp:docPr id="9" name="Chart 9">
              <a:extLst xmlns:a="http://schemas.openxmlformats.org/drawingml/2006/main">
                <a:ext uri="{FF2B5EF4-FFF2-40B4-BE49-F238E27FC236}">
                  <a16:creationId xmlns:a16="http://schemas.microsoft.com/office/drawing/2014/main" id="{D37E3BAA-01B4-464A-8B21-C206FF3D1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D7ADF" w:rsidRDefault="00575F35" w:rsidP="00575F35">
      <w:pPr>
        <w:pStyle w:val="Caption"/>
        <w:jc w:val="center"/>
      </w:pPr>
      <w:bookmarkStart w:id="4" w:name="_Ref512080863"/>
      <w:r>
        <w:t xml:space="preserve">Graph </w:t>
      </w:r>
      <w:r>
        <w:fldChar w:fldCharType="begin"/>
      </w:r>
      <w:r>
        <w:instrText xml:space="preserve"> SEQ Graph \* ARABIC </w:instrText>
      </w:r>
      <w:r>
        <w:fldChar w:fldCharType="separate"/>
      </w:r>
      <w:r>
        <w:rPr>
          <w:noProof/>
        </w:rPr>
        <w:t>2</w:t>
      </w:r>
      <w:r>
        <w:fldChar w:fldCharType="end"/>
      </w:r>
      <w:bookmarkEnd w:id="4"/>
      <w:r>
        <w:t xml:space="preserve"> Low weight</w:t>
      </w:r>
    </w:p>
    <w:p w:rsidR="00575F35" w:rsidRDefault="00575F35" w:rsidP="00575F35">
      <w:r>
        <w:t>Testing with a low sensor weight, the jagged aspect of the readings disappeared, but a long settling time was introduce</w:t>
      </w:r>
      <w:r w:rsidR="00F2711F">
        <w:t>d</w:t>
      </w:r>
      <w:r>
        <w:t xml:space="preserve">, which made us loose data regarding the peak altitude as it can be seen in </w:t>
      </w:r>
      <w:r>
        <w:fldChar w:fldCharType="begin"/>
      </w:r>
      <w:r>
        <w:instrText xml:space="preserve"> REF _Ref512080863 \h </w:instrText>
      </w:r>
      <w:r>
        <w:fldChar w:fldCharType="separate"/>
      </w:r>
      <w:r>
        <w:t xml:space="preserve">Graph </w:t>
      </w:r>
      <w:r>
        <w:rPr>
          <w:noProof/>
        </w:rPr>
        <w:t>2</w:t>
      </w:r>
      <w:r>
        <w:fldChar w:fldCharType="end"/>
      </w:r>
      <w:r>
        <w:t xml:space="preserve">. </w:t>
      </w:r>
      <w:r w:rsidR="00F2711F">
        <w:t xml:space="preserve">Testing has been performed on a different set-up than the one on the aircraft, as the only interested was the smoothing function. The set-up was moved by hand at different speeds, but all weights have been tested over a range of movement speeds, but only the relevant speeds for our decision have been presented. </w:t>
      </w:r>
      <w:r w:rsidR="009F1387">
        <w:t xml:space="preserve">Our decision towards the weight has been made bearing in mind that we want to eliminate the very large spikes created by wrong readings and we want to eliminate as much as possible long settling times, so a weight that </w:t>
      </w:r>
      <w:proofErr w:type="spellStart"/>
      <w:r w:rsidR="009F1387">
        <w:t>favours</w:t>
      </w:r>
      <w:proofErr w:type="spellEnd"/>
      <w:r w:rsidR="009F1387">
        <w:t xml:space="preserve"> new data, of W = 33, is being used.</w:t>
      </w:r>
    </w:p>
    <w:p w:rsidR="007B3153" w:rsidRDefault="00596C4A" w:rsidP="005820CF">
      <w:r>
        <w:tab/>
        <w:t>The</w:t>
      </w:r>
      <w:r w:rsidR="005820CF">
        <w:t xml:space="preserve"> algorithm that decides when to drop the beanbag implements a voting system, that is constantly casting votes for or against dropping the beanbag (</w:t>
      </w:r>
      <w:r w:rsidR="005820CF">
        <w:fldChar w:fldCharType="begin"/>
      </w:r>
      <w:r w:rsidR="005820CF">
        <w:instrText xml:space="preserve"> REF _Ref512088086 \h </w:instrText>
      </w:r>
      <w:r w:rsidR="005820CF">
        <w:fldChar w:fldCharType="separate"/>
      </w:r>
      <w:r w:rsidR="005820CF">
        <w:t xml:space="preserve">Figure </w:t>
      </w:r>
      <w:r w:rsidR="005820CF">
        <w:rPr>
          <w:noProof/>
        </w:rPr>
        <w:t>4</w:t>
      </w:r>
      <w:r w:rsidR="005820CF">
        <w:fldChar w:fldCharType="end"/>
      </w:r>
      <w:r w:rsidR="005820CF">
        <w:t xml:space="preserve">). If the number of votes for dropping the beanbag exceed a threshold, a function is called to command the servo to open the grabber. If a set number of votes have been casted and the number of votes for is not enough to command the servo, then the voting system is reset to 0 and the process begins again. With every PID loop, the algorithm checks the altitude and votes if the aircraft is at the required altitude or not. This </w:t>
      </w:r>
      <w:r w:rsidR="005820CF">
        <w:lastRenderedPageBreak/>
        <w:t>way, the beanbag will not be dropped if the aircraft passes through the required flight level and keeps climbing or descending. Based on the number the votes required, the craft needs to be hovering in range of 5 cm of the target altitude for 3 out 5 seconds, before the dropper is engaged.</w:t>
      </w:r>
    </w:p>
    <w:p w:rsidR="00A3306B" w:rsidRDefault="00F16326" w:rsidP="00F16326">
      <w:pPr>
        <w:ind w:firstLine="720"/>
      </w:pPr>
      <w:r>
        <w:t>The autopilot uses a standard PID controller</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rsidR="00CC7D9F">
        <w:t>)</w:t>
      </w:r>
      <w:r>
        <w:t xml:space="preserve"> which takes in as an initial guess, the throttle value required to hover at the target altitude that was used under manual flight and it adjusts around this value. The output of the PID is a number between 0 and 999, 0 representing 0 throttle and 999 representing maximum throttle. This number range was selected to help simplify the encoding and decoding functions, as this way, characters 3 through 6 will always be the throttle value in the encoded string. This number is </w:t>
      </w:r>
      <w:r w:rsidR="00A3306B">
        <w:t xml:space="preserve">then remapped into the range 1000-2000 to be then sent as a pulse width to the flight controller, where it is interpreted as a throttle value. </w:t>
      </w:r>
    </w:p>
    <w:p w:rsidR="00F16326" w:rsidRDefault="00A3306B" w:rsidP="00F16326">
      <w:pPr>
        <w:ind w:firstLine="720"/>
      </w:pPr>
      <w:r>
        <w:t>The I part of the PID controller uses an anti-windup algorithm to ensure that the error doesn’t oscillate around the target value. Anti-windup uses both clamping (line 106-107</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t>), which only triggers the integral part when the error is relatively small, thus the value of the error doesn’t vary at a high rate and it uses boundaries to limit the magnitude of the error integral (line 103</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t xml:space="preserve">). Boundaries are also used on the throttle value as it cannot exceed the maximum pulse length of 2000, but the value is capped to less than to limit the climbing rate </w:t>
      </w:r>
      <w:r w:rsidR="008635EE">
        <w:t>of the craft as a high climbing rate can be dangerous. The base values for the maximum climbing rate and the base throttle value are changed based on the grabber position, as the algorithm assumes that of the grabber is closed, then the mass of the aircraft is greater as it has the beanbag attached. The code stores two sets of values for the base and maximum throttle and those sets are chose</w:t>
      </w:r>
      <w:r w:rsidR="00CC7D9F">
        <w:t>n</w:t>
      </w:r>
      <w:r w:rsidR="008635EE">
        <w:t xml:space="preserve"> based on the grabber position (line 94-96</w:t>
      </w:r>
      <w:r w:rsidR="00CC7D9F">
        <w:t xml:space="preserve">, </w:t>
      </w:r>
      <w:r w:rsidR="00CC7D9F">
        <w:fldChar w:fldCharType="begin"/>
      </w:r>
      <w:r w:rsidR="00CC7D9F">
        <w:instrText xml:space="preserve"> REF _Ref512090116 \h </w:instrText>
      </w:r>
      <w:r w:rsidR="00CC7D9F">
        <w:fldChar w:fldCharType="separate"/>
      </w:r>
      <w:r w:rsidR="00CC7D9F">
        <w:t xml:space="preserve">Figure </w:t>
      </w:r>
      <w:r w:rsidR="00CC7D9F">
        <w:rPr>
          <w:noProof/>
        </w:rPr>
        <w:t>5</w:t>
      </w:r>
      <w:r w:rsidR="00CC7D9F">
        <w:fldChar w:fldCharType="end"/>
      </w:r>
      <w:r w:rsidR="008635EE">
        <w:t xml:space="preserve">). </w:t>
      </w:r>
      <w:r w:rsidR="00CC7D9F">
        <w:t>Those values are determined experimentally, under manual flight, from the telemetry that is recorded by the flight controller.</w:t>
      </w:r>
    </w:p>
    <w:p w:rsidR="00CC7D9F" w:rsidRDefault="00CC7D9F" w:rsidP="00F16326">
      <w:pPr>
        <w:ind w:firstLine="720"/>
      </w:pPr>
      <w:r>
        <w:t>The function that turns on or off the autopilot is enabled as in interrupt in the code</w:t>
      </w:r>
      <w:r w:rsidR="000607D5">
        <w:t>(</w:t>
      </w:r>
      <w:r w:rsidR="000607D5">
        <w:fldChar w:fldCharType="begin"/>
      </w:r>
      <w:r w:rsidR="000607D5">
        <w:instrText xml:space="preserve"> REF _Ref512092220 \h </w:instrText>
      </w:r>
      <w:r w:rsidR="000607D5">
        <w:fldChar w:fldCharType="separate"/>
      </w:r>
      <w:r w:rsidR="000607D5">
        <w:t xml:space="preserve">Figure </w:t>
      </w:r>
      <w:r w:rsidR="000607D5">
        <w:rPr>
          <w:noProof/>
        </w:rPr>
        <w:t>6</w:t>
      </w:r>
      <w:r w:rsidR="000607D5">
        <w:fldChar w:fldCharType="end"/>
      </w:r>
      <w:bookmarkStart w:id="5" w:name="_GoBack"/>
      <w:bookmarkEnd w:id="5"/>
      <w:r w:rsidR="000607D5">
        <w:t>)</w:t>
      </w:r>
      <w:r>
        <w:t xml:space="preserve">. This way, even if the code is stuck in an infinite loop, due to a bug, manual control of the craft can still be achieved. The receiver is sending pulses with lengths varying between 1000 and 2000 </w:t>
      </w:r>
      <w:r>
        <w:rPr>
          <w:rFonts w:cstheme="minorHAnsi"/>
        </w:rPr>
        <w:t>µ</w:t>
      </w:r>
      <w:r>
        <w:t>s</w:t>
      </w:r>
      <w:r w:rsidR="0000223B">
        <w:t xml:space="preserve"> every 20 </w:t>
      </w:r>
      <w:proofErr w:type="spellStart"/>
      <w:r w:rsidR="0000223B">
        <w:t>ms</w:t>
      </w:r>
      <w:proofErr w:type="spellEnd"/>
      <w:r w:rsidR="0000223B">
        <w:t xml:space="preserve">, the length of the pulse depending on the position of the switch on the transmitter. The function is called every time the pin that is connected to the receiver changes state. If the pin is HIGH, then it starts a timer, as it means that the pulse just started. The function is then called again, when the pins falls back to low and the timer stops. A pulse length of over 1500 </w:t>
      </w:r>
      <w:r w:rsidR="0000223B">
        <w:rPr>
          <w:rFonts w:cstheme="minorHAnsi"/>
        </w:rPr>
        <w:t>µ</w:t>
      </w:r>
      <w:r w:rsidR="0000223B">
        <w:t xml:space="preserve">s commands the Arduino to switch the relay off, thus enabling manual control of the craft, while a pulse length of under 1500 </w:t>
      </w:r>
      <w:r w:rsidR="0000223B">
        <w:rPr>
          <w:rFonts w:cstheme="minorHAnsi"/>
        </w:rPr>
        <w:t>µ</w:t>
      </w:r>
      <w:r w:rsidR="0000223B">
        <w:t xml:space="preserve">s commands the Arduino to power the relay, thus enabling the autopilot. The autopilot is constantly calculating the throttle based on the altitude, but that signal cannot physically be sent to the flight controller, as the Arduino is not in electrical contact with it, except for when the autopilot is switched on. </w:t>
      </w:r>
    </w:p>
    <w:p w:rsidR="00176105" w:rsidRDefault="00176105" w:rsidP="00F16326">
      <w:pPr>
        <w:ind w:firstLine="720"/>
      </w:pPr>
      <w:r>
        <w:t>The code is written as a class</w:t>
      </w:r>
      <w:r w:rsidR="000607D5">
        <w:t xml:space="preserve"> (</w:t>
      </w:r>
      <w:r w:rsidR="000607D5">
        <w:fldChar w:fldCharType="begin"/>
      </w:r>
      <w:r w:rsidR="000607D5">
        <w:instrText xml:space="preserve"> REF _Ref512092100 \h </w:instrText>
      </w:r>
      <w:r w:rsidR="000607D5">
        <w:fldChar w:fldCharType="separate"/>
      </w:r>
      <w:r w:rsidR="000607D5">
        <w:t xml:space="preserve">Figure </w:t>
      </w:r>
      <w:r w:rsidR="000607D5">
        <w:rPr>
          <w:noProof/>
        </w:rPr>
        <w:t>7</w:t>
      </w:r>
      <w:r w:rsidR="000607D5">
        <w:fldChar w:fldCharType="end"/>
      </w:r>
      <w:r w:rsidR="000607D5">
        <w:t>)</w:t>
      </w:r>
      <w:r>
        <w:t xml:space="preserve"> which makes the loop of the Arduino look very intuitive, as only the name of the functions is called, so troubleshooting is very easy to be performed. All constants are stored in a different file (PID constants, pins, throttle values), so changing them can be done very quickly and efficiently (</w:t>
      </w:r>
      <w:r>
        <w:fldChar w:fldCharType="begin"/>
      </w:r>
      <w:r>
        <w:instrText xml:space="preserve"> REF _Ref512091954 \h </w:instrText>
      </w:r>
      <w:r>
        <w:fldChar w:fldCharType="separate"/>
      </w:r>
      <w:r w:rsidR="000607D5">
        <w:t xml:space="preserve">Figure </w:t>
      </w:r>
      <w:r w:rsidR="000607D5">
        <w:rPr>
          <w:noProof/>
        </w:rPr>
        <w:t>8</w:t>
      </w:r>
      <w:r>
        <w:fldChar w:fldCharType="end"/>
      </w:r>
      <w:r>
        <w:t>).</w:t>
      </w:r>
    </w:p>
    <w:p w:rsidR="00F16326" w:rsidRDefault="00F16326">
      <w:r>
        <w:br w:type="page"/>
      </w:r>
    </w:p>
    <w:p w:rsidR="007B3153" w:rsidRDefault="007B3153" w:rsidP="00D20A1C">
      <w:pPr>
        <w:keepNext/>
        <w:spacing w:after="0" w:line="240" w:lineRule="auto"/>
        <w:jc w:val="center"/>
      </w:pPr>
      <w:r>
        <w:lastRenderedPageBreak/>
        <w:t>Appendix</w:t>
      </w:r>
      <w:r w:rsidR="00D20A1C">
        <w:t xml:space="preserve"> 1.1 </w:t>
      </w:r>
    </w:p>
    <w:p w:rsidR="00D20A1C" w:rsidRDefault="00D20A1C" w:rsidP="00D20A1C">
      <w:pPr>
        <w:keepNext/>
        <w:spacing w:after="0" w:line="240" w:lineRule="auto"/>
        <w:jc w:val="center"/>
      </w:pPr>
      <w:r>
        <w:t>Code</w:t>
      </w:r>
    </w:p>
    <w:p w:rsidR="007B3153" w:rsidRDefault="00A070C8" w:rsidP="007B3153">
      <w:pPr>
        <w:keepNext/>
        <w:jc w:val="center"/>
      </w:pPr>
      <w:r>
        <w:rPr>
          <w:noProof/>
        </w:rPr>
        <w:drawing>
          <wp:inline distT="0" distB="0" distL="0" distR="0" wp14:anchorId="79EBA400" wp14:editId="5FFF8E0E">
            <wp:extent cx="5198421" cy="2114384"/>
            <wp:effectExtent l="0" t="0" r="2540" b="635"/>
            <wp:docPr id="1" name="Picture 1" descr="Main_Behaviour - flying.cpp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382EAD.tmp"/>
                    <pic:cNvPicPr/>
                  </pic:nvPicPr>
                  <pic:blipFill rotWithShape="1">
                    <a:blip r:embed="rId7">
                      <a:extLst>
                        <a:ext uri="{28A0092B-C50C-407E-A947-70E740481C1C}">
                          <a14:useLocalDpi xmlns:a14="http://schemas.microsoft.com/office/drawing/2010/main" val="0"/>
                        </a:ext>
                      </a:extLst>
                    </a:blip>
                    <a:srcRect l="1282" t="23220" r="36859" b="30046"/>
                    <a:stretch/>
                  </pic:blipFill>
                  <pic:spPr bwMode="auto">
                    <a:xfrm>
                      <a:off x="0" y="0"/>
                      <a:ext cx="5238129" cy="2130535"/>
                    </a:xfrm>
                    <a:prstGeom prst="rect">
                      <a:avLst/>
                    </a:prstGeom>
                    <a:ln>
                      <a:noFill/>
                    </a:ln>
                    <a:extLst>
                      <a:ext uri="{53640926-AAD7-44D8-BBD7-CCE9431645EC}">
                        <a14:shadowObscured xmlns:a14="http://schemas.microsoft.com/office/drawing/2010/main"/>
                      </a:ext>
                    </a:extLst>
                  </pic:spPr>
                </pic:pic>
              </a:graphicData>
            </a:graphic>
          </wp:inline>
        </w:drawing>
      </w:r>
    </w:p>
    <w:p w:rsidR="00F16326" w:rsidRDefault="007B3153" w:rsidP="00F16326">
      <w:pPr>
        <w:pStyle w:val="Caption"/>
        <w:jc w:val="center"/>
      </w:pPr>
      <w:bookmarkStart w:id="6" w:name="_Ref512080478"/>
      <w:r>
        <w:t xml:space="preserve">Figure </w:t>
      </w:r>
      <w:r w:rsidR="000607D5">
        <w:fldChar w:fldCharType="begin"/>
      </w:r>
      <w:r w:rsidR="000607D5">
        <w:instrText xml:space="preserve"> SEQ Figure \* ARABIC </w:instrText>
      </w:r>
      <w:r w:rsidR="000607D5">
        <w:fldChar w:fldCharType="separate"/>
      </w:r>
      <w:r w:rsidR="000607D5">
        <w:rPr>
          <w:noProof/>
        </w:rPr>
        <w:t>1</w:t>
      </w:r>
      <w:r w:rsidR="000607D5">
        <w:rPr>
          <w:noProof/>
        </w:rPr>
        <w:fldChar w:fldCharType="end"/>
      </w:r>
      <w:bookmarkEnd w:id="6"/>
      <w:r>
        <w:t xml:space="preserve"> Data encoding function</w:t>
      </w:r>
    </w:p>
    <w:p w:rsidR="00F16326" w:rsidRPr="00F16326" w:rsidRDefault="00F16326" w:rsidP="00F16326"/>
    <w:p w:rsidR="005820CF" w:rsidRPr="005820CF" w:rsidRDefault="007B3153" w:rsidP="00F16326">
      <w:pPr>
        <w:pStyle w:val="Caption"/>
        <w:jc w:val="center"/>
      </w:pPr>
      <w:r>
        <w:rPr>
          <w:noProof/>
        </w:rPr>
        <w:drawing>
          <wp:inline distT="0" distB="0" distL="0" distR="0">
            <wp:extent cx="5791845" cy="1684655"/>
            <wp:effectExtent l="0" t="0" r="0" b="0"/>
            <wp:docPr id="2" name="Picture 2" descr="Telemetry_Decode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38C7C3.tmp"/>
                    <pic:cNvPicPr/>
                  </pic:nvPicPr>
                  <pic:blipFill rotWithShape="1">
                    <a:blip r:embed="rId8">
                      <a:extLst>
                        <a:ext uri="{28A0092B-C50C-407E-A947-70E740481C1C}">
                          <a14:useLocalDpi xmlns:a14="http://schemas.microsoft.com/office/drawing/2010/main" val="0"/>
                        </a:ext>
                      </a:extLst>
                    </a:blip>
                    <a:srcRect l="1082" t="42107" r="35257" b="23497"/>
                    <a:stretch/>
                  </pic:blipFill>
                  <pic:spPr bwMode="auto">
                    <a:xfrm>
                      <a:off x="0" y="0"/>
                      <a:ext cx="5816793" cy="1691912"/>
                    </a:xfrm>
                    <a:prstGeom prst="rect">
                      <a:avLst/>
                    </a:prstGeom>
                    <a:ln>
                      <a:noFill/>
                    </a:ln>
                    <a:extLst>
                      <a:ext uri="{53640926-AAD7-44D8-BBD7-CCE9431645EC}">
                        <a14:shadowObscured xmlns:a14="http://schemas.microsoft.com/office/drawing/2010/main"/>
                      </a:ext>
                    </a:extLst>
                  </pic:spPr>
                </pic:pic>
              </a:graphicData>
            </a:graphic>
          </wp:inline>
        </w:drawing>
      </w:r>
      <w:r w:rsidR="00D20A1C" w:rsidRPr="00D20A1C">
        <w:t xml:space="preserve"> </w:t>
      </w:r>
    </w:p>
    <w:p w:rsidR="00F16326" w:rsidRDefault="00D20A1C" w:rsidP="00F16326">
      <w:pPr>
        <w:pStyle w:val="Caption"/>
        <w:jc w:val="center"/>
      </w:pPr>
      <w:bookmarkStart w:id="7" w:name="_Ref512080486"/>
      <w:r>
        <w:t xml:space="preserve">Figure </w:t>
      </w:r>
      <w:r>
        <w:fldChar w:fldCharType="begin"/>
      </w:r>
      <w:r>
        <w:instrText xml:space="preserve"> SEQ Figure \* ARABIC </w:instrText>
      </w:r>
      <w:r>
        <w:fldChar w:fldCharType="separate"/>
      </w:r>
      <w:r w:rsidR="000607D5">
        <w:rPr>
          <w:noProof/>
        </w:rPr>
        <w:t>2</w:t>
      </w:r>
      <w:r>
        <w:rPr>
          <w:noProof/>
        </w:rPr>
        <w:fldChar w:fldCharType="end"/>
      </w:r>
      <w:bookmarkEnd w:id="7"/>
      <w:r>
        <w:t xml:space="preserve"> Data decoding function</w:t>
      </w:r>
    </w:p>
    <w:p w:rsidR="00F16326" w:rsidRPr="00F16326" w:rsidRDefault="00F16326" w:rsidP="00F16326"/>
    <w:p w:rsidR="00F16326" w:rsidRDefault="00D20A1C" w:rsidP="009250CE">
      <w:pPr>
        <w:pStyle w:val="Caption"/>
        <w:jc w:val="center"/>
      </w:pPr>
      <w:r>
        <w:rPr>
          <w:noProof/>
        </w:rPr>
        <w:drawing>
          <wp:inline distT="0" distB="0" distL="0" distR="0">
            <wp:extent cx="4633455" cy="2421716"/>
            <wp:effectExtent l="0" t="0" r="0" b="0"/>
            <wp:docPr id="6" name="Picture 6" descr="Main_Behaviour - flying.cpp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F07A02.tmp"/>
                    <pic:cNvPicPr/>
                  </pic:nvPicPr>
                  <pic:blipFill rotWithShape="1">
                    <a:blip r:embed="rId9">
                      <a:extLst>
                        <a:ext uri="{28A0092B-C50C-407E-A947-70E740481C1C}">
                          <a14:useLocalDpi xmlns:a14="http://schemas.microsoft.com/office/drawing/2010/main" val="0"/>
                        </a:ext>
                      </a:extLst>
                    </a:blip>
                    <a:srcRect l="1282" t="15479" r="45674" b="33023"/>
                    <a:stretch/>
                  </pic:blipFill>
                  <pic:spPr bwMode="auto">
                    <a:xfrm>
                      <a:off x="0" y="0"/>
                      <a:ext cx="4761511" cy="2488646"/>
                    </a:xfrm>
                    <a:prstGeom prst="rect">
                      <a:avLst/>
                    </a:prstGeom>
                    <a:ln>
                      <a:noFill/>
                    </a:ln>
                    <a:extLst>
                      <a:ext uri="{53640926-AAD7-44D8-BBD7-CCE9431645EC}">
                        <a14:shadowObscured xmlns:a14="http://schemas.microsoft.com/office/drawing/2010/main"/>
                      </a:ext>
                    </a:extLst>
                  </pic:spPr>
                </pic:pic>
              </a:graphicData>
            </a:graphic>
          </wp:inline>
        </w:drawing>
      </w:r>
      <w:bookmarkStart w:id="8" w:name="_Ref512080400"/>
      <w:bookmarkStart w:id="9" w:name="_Ref512080404"/>
    </w:p>
    <w:p w:rsidR="005820CF" w:rsidRDefault="00D20A1C" w:rsidP="009250CE">
      <w:pPr>
        <w:pStyle w:val="Caption"/>
        <w:jc w:val="center"/>
      </w:pPr>
      <w:r>
        <w:t xml:space="preserve">Figure </w:t>
      </w:r>
      <w:r>
        <w:fldChar w:fldCharType="begin"/>
      </w:r>
      <w:r>
        <w:instrText xml:space="preserve"> SEQ Figure \* ARABIC </w:instrText>
      </w:r>
      <w:r>
        <w:fldChar w:fldCharType="separate"/>
      </w:r>
      <w:r w:rsidR="000607D5">
        <w:rPr>
          <w:noProof/>
        </w:rPr>
        <w:t>3</w:t>
      </w:r>
      <w:r>
        <w:fldChar w:fldCharType="end"/>
      </w:r>
      <w:bookmarkEnd w:id="9"/>
      <w:r>
        <w:t xml:space="preserve"> Altitude smoothing algorith</w:t>
      </w:r>
      <w:r w:rsidR="009250CE">
        <w:t>m</w:t>
      </w:r>
      <w:bookmarkEnd w:id="8"/>
    </w:p>
    <w:p w:rsidR="005820CF" w:rsidRDefault="005820CF" w:rsidP="009250CE">
      <w:pPr>
        <w:pStyle w:val="Caption"/>
        <w:jc w:val="center"/>
        <w:rPr>
          <w:noProof/>
        </w:rPr>
      </w:pPr>
    </w:p>
    <w:p w:rsidR="005820CF" w:rsidRDefault="005820CF" w:rsidP="005820CF">
      <w:pPr>
        <w:pStyle w:val="Caption"/>
        <w:keepNext/>
        <w:jc w:val="center"/>
      </w:pPr>
      <w:r>
        <w:rPr>
          <w:noProof/>
        </w:rPr>
        <w:drawing>
          <wp:inline distT="0" distB="0" distL="0" distR="0">
            <wp:extent cx="6069963" cy="1419225"/>
            <wp:effectExtent l="0" t="0" r="7620" b="0"/>
            <wp:docPr id="10" name="Picture 10" descr="Main_Behaviou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F0C6D8.tmp"/>
                    <pic:cNvPicPr/>
                  </pic:nvPicPr>
                  <pic:blipFill rotWithShape="1">
                    <a:blip r:embed="rId10">
                      <a:extLst>
                        <a:ext uri="{28A0092B-C50C-407E-A947-70E740481C1C}">
                          <a14:useLocalDpi xmlns:a14="http://schemas.microsoft.com/office/drawing/2010/main" val="0"/>
                        </a:ext>
                      </a:extLst>
                    </a:blip>
                    <a:srcRect l="987" t="39889" r="36058" b="32769"/>
                    <a:stretch/>
                  </pic:blipFill>
                  <pic:spPr bwMode="auto">
                    <a:xfrm>
                      <a:off x="0" y="0"/>
                      <a:ext cx="6073491" cy="1420050"/>
                    </a:xfrm>
                    <a:prstGeom prst="rect">
                      <a:avLst/>
                    </a:prstGeom>
                    <a:ln>
                      <a:noFill/>
                    </a:ln>
                    <a:extLst>
                      <a:ext uri="{53640926-AAD7-44D8-BBD7-CCE9431645EC}">
                        <a14:shadowObscured xmlns:a14="http://schemas.microsoft.com/office/drawing/2010/main"/>
                      </a:ext>
                    </a:extLst>
                  </pic:spPr>
                </pic:pic>
              </a:graphicData>
            </a:graphic>
          </wp:inline>
        </w:drawing>
      </w:r>
    </w:p>
    <w:p w:rsidR="008635EE" w:rsidRDefault="005820CF" w:rsidP="005820CF">
      <w:pPr>
        <w:pStyle w:val="Caption"/>
        <w:jc w:val="center"/>
        <w:rPr>
          <w:noProof/>
        </w:rPr>
      </w:pPr>
      <w:bookmarkStart w:id="10" w:name="_Ref512088086"/>
      <w:r>
        <w:t xml:space="preserve">Figure </w:t>
      </w:r>
      <w:r>
        <w:fldChar w:fldCharType="begin"/>
      </w:r>
      <w:r>
        <w:instrText xml:space="preserve"> SEQ Figure \* ARABIC </w:instrText>
      </w:r>
      <w:r>
        <w:fldChar w:fldCharType="separate"/>
      </w:r>
      <w:r w:rsidR="000607D5">
        <w:rPr>
          <w:noProof/>
        </w:rPr>
        <w:t>4</w:t>
      </w:r>
      <w:r>
        <w:fldChar w:fldCharType="end"/>
      </w:r>
      <w:bookmarkEnd w:id="10"/>
      <w:r>
        <w:t xml:space="preserve"> Voting algorithm</w:t>
      </w:r>
      <w:r w:rsidR="008635EE" w:rsidRPr="008635EE">
        <w:rPr>
          <w:noProof/>
        </w:rPr>
        <w:t xml:space="preserve"> </w:t>
      </w:r>
    </w:p>
    <w:p w:rsidR="00CC7D9F" w:rsidRPr="00CC7D9F" w:rsidRDefault="00CC7D9F" w:rsidP="00CC7D9F"/>
    <w:p w:rsidR="00CC7D9F" w:rsidRDefault="008635EE" w:rsidP="00CC7D9F">
      <w:pPr>
        <w:pStyle w:val="Caption"/>
        <w:keepNext/>
        <w:jc w:val="center"/>
      </w:pPr>
      <w:r>
        <w:rPr>
          <w:noProof/>
        </w:rPr>
        <w:drawing>
          <wp:inline distT="0" distB="0" distL="0" distR="0" wp14:anchorId="0DE18F48" wp14:editId="21427056">
            <wp:extent cx="5934075" cy="4610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610100"/>
                    </a:xfrm>
                    <a:prstGeom prst="rect">
                      <a:avLst/>
                    </a:prstGeom>
                    <a:noFill/>
                    <a:ln>
                      <a:noFill/>
                    </a:ln>
                  </pic:spPr>
                </pic:pic>
              </a:graphicData>
            </a:graphic>
          </wp:inline>
        </w:drawing>
      </w:r>
    </w:p>
    <w:p w:rsidR="00176105" w:rsidRDefault="00CC7D9F" w:rsidP="00CC7D9F">
      <w:pPr>
        <w:pStyle w:val="Caption"/>
        <w:jc w:val="center"/>
      </w:pPr>
      <w:bookmarkStart w:id="11" w:name="_Ref512090116"/>
      <w:r>
        <w:t xml:space="preserve">Figure </w:t>
      </w:r>
      <w:r>
        <w:fldChar w:fldCharType="begin"/>
      </w:r>
      <w:r>
        <w:instrText xml:space="preserve"> SEQ Figure \* ARABIC </w:instrText>
      </w:r>
      <w:r>
        <w:fldChar w:fldCharType="separate"/>
      </w:r>
      <w:r w:rsidR="000607D5">
        <w:rPr>
          <w:noProof/>
        </w:rPr>
        <w:t>5</w:t>
      </w:r>
      <w:r>
        <w:fldChar w:fldCharType="end"/>
      </w:r>
      <w:bookmarkEnd w:id="11"/>
      <w:r>
        <w:t xml:space="preserve"> PID controller</w:t>
      </w:r>
    </w:p>
    <w:p w:rsidR="00176105" w:rsidRDefault="00176105" w:rsidP="00CC7D9F">
      <w:pPr>
        <w:pStyle w:val="Caption"/>
        <w:jc w:val="center"/>
        <w:rPr>
          <w:noProof/>
        </w:rPr>
      </w:pPr>
    </w:p>
    <w:p w:rsidR="00176105" w:rsidRDefault="00176105" w:rsidP="00CC7D9F">
      <w:pPr>
        <w:pStyle w:val="Caption"/>
        <w:jc w:val="center"/>
        <w:rPr>
          <w:noProof/>
        </w:rPr>
      </w:pPr>
    </w:p>
    <w:p w:rsidR="000607D5" w:rsidRDefault="000607D5" w:rsidP="00176105">
      <w:pPr>
        <w:pStyle w:val="Caption"/>
        <w:keepNext/>
        <w:rPr>
          <w:noProof/>
        </w:rPr>
      </w:pPr>
    </w:p>
    <w:p w:rsidR="000607D5" w:rsidRDefault="000607D5" w:rsidP="000607D5">
      <w:pPr>
        <w:pStyle w:val="Caption"/>
        <w:keepNext/>
        <w:jc w:val="center"/>
      </w:pPr>
      <w:r>
        <w:rPr>
          <w:noProof/>
        </w:rPr>
        <w:drawing>
          <wp:inline distT="0" distB="0" distL="0" distR="0">
            <wp:extent cx="3629025" cy="2903220"/>
            <wp:effectExtent l="0" t="0" r="9525" b="0"/>
            <wp:docPr id="14" name="Picture 14" descr="Main_Behaviou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F04D29.tmp"/>
                    <pic:cNvPicPr/>
                  </pic:nvPicPr>
                  <pic:blipFill rotWithShape="1">
                    <a:blip r:embed="rId12">
                      <a:extLst>
                        <a:ext uri="{28A0092B-C50C-407E-A947-70E740481C1C}">
                          <a14:useLocalDpi xmlns:a14="http://schemas.microsoft.com/office/drawing/2010/main" val="0"/>
                        </a:ext>
                      </a:extLst>
                    </a:blip>
                    <a:srcRect t="16074" r="61538" b="26771"/>
                    <a:stretch/>
                  </pic:blipFill>
                  <pic:spPr bwMode="auto">
                    <a:xfrm>
                      <a:off x="0" y="0"/>
                      <a:ext cx="3629025" cy="2903220"/>
                    </a:xfrm>
                    <a:prstGeom prst="rect">
                      <a:avLst/>
                    </a:prstGeom>
                    <a:ln>
                      <a:noFill/>
                    </a:ln>
                    <a:extLst>
                      <a:ext uri="{53640926-AAD7-44D8-BBD7-CCE9431645EC}">
                        <a14:shadowObscured xmlns:a14="http://schemas.microsoft.com/office/drawing/2010/main"/>
                      </a:ext>
                    </a:extLst>
                  </pic:spPr>
                </pic:pic>
              </a:graphicData>
            </a:graphic>
          </wp:inline>
        </w:drawing>
      </w:r>
    </w:p>
    <w:p w:rsidR="000607D5" w:rsidRDefault="000607D5" w:rsidP="000607D5">
      <w:pPr>
        <w:pStyle w:val="Caption"/>
        <w:jc w:val="center"/>
      </w:pPr>
      <w:bookmarkStart w:id="12" w:name="_Ref512092220"/>
      <w:r>
        <w:t xml:space="preserve">Figure </w:t>
      </w:r>
      <w:r>
        <w:fldChar w:fldCharType="begin"/>
      </w:r>
      <w:r>
        <w:instrText xml:space="preserve"> SEQ Figure \* ARABIC </w:instrText>
      </w:r>
      <w:r>
        <w:fldChar w:fldCharType="separate"/>
      </w:r>
      <w:r>
        <w:rPr>
          <w:noProof/>
        </w:rPr>
        <w:t>6</w:t>
      </w:r>
      <w:r>
        <w:fldChar w:fldCharType="end"/>
      </w:r>
      <w:bookmarkEnd w:id="12"/>
      <w:r>
        <w:t xml:space="preserve"> Autopilot Switch</w:t>
      </w:r>
    </w:p>
    <w:p w:rsidR="000607D5" w:rsidRPr="000607D5" w:rsidRDefault="000607D5" w:rsidP="000607D5"/>
    <w:p w:rsidR="00176105" w:rsidRDefault="00176105" w:rsidP="00176105">
      <w:pPr>
        <w:pStyle w:val="Caption"/>
        <w:keepNext/>
      </w:pPr>
      <w:r>
        <w:rPr>
          <w:noProof/>
        </w:rPr>
        <w:drawing>
          <wp:inline distT="0" distB="0" distL="0" distR="0">
            <wp:extent cx="2357408" cy="2995295"/>
            <wp:effectExtent l="0" t="0" r="5080" b="0"/>
            <wp:docPr id="12" name="Picture 12" descr="Main_Behaviour - defines.h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F052E5.tmp"/>
                    <pic:cNvPicPr/>
                  </pic:nvPicPr>
                  <pic:blipFill rotWithShape="1">
                    <a:blip r:embed="rId13">
                      <a:extLst>
                        <a:ext uri="{28A0092B-C50C-407E-A947-70E740481C1C}">
                          <a14:useLocalDpi xmlns:a14="http://schemas.microsoft.com/office/drawing/2010/main" val="0"/>
                        </a:ext>
                      </a:extLst>
                    </a:blip>
                    <a:srcRect l="801" t="11609" r="71955" b="24092"/>
                    <a:stretch/>
                  </pic:blipFill>
                  <pic:spPr bwMode="auto">
                    <a:xfrm>
                      <a:off x="0" y="0"/>
                      <a:ext cx="2375770" cy="301862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3542295" cy="2752287"/>
            <wp:effectExtent l="0" t="0" r="1270" b="0"/>
            <wp:docPr id="13" name="Picture 13" descr="Main_Behaviour - QuadCopter.h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F0E4C4.tmp"/>
                    <pic:cNvPicPr/>
                  </pic:nvPicPr>
                  <pic:blipFill rotWithShape="1">
                    <a:blip r:embed="rId14">
                      <a:extLst>
                        <a:ext uri="{28A0092B-C50C-407E-A947-70E740481C1C}">
                          <a14:useLocalDpi xmlns:a14="http://schemas.microsoft.com/office/drawing/2010/main" val="0"/>
                        </a:ext>
                      </a:extLst>
                    </a:blip>
                    <a:srcRect t="11609" r="55449" b="24092"/>
                    <a:stretch/>
                  </pic:blipFill>
                  <pic:spPr bwMode="auto">
                    <a:xfrm>
                      <a:off x="0" y="0"/>
                      <a:ext cx="3568654" cy="2772767"/>
                    </a:xfrm>
                    <a:prstGeom prst="rect">
                      <a:avLst/>
                    </a:prstGeom>
                    <a:ln>
                      <a:noFill/>
                    </a:ln>
                    <a:extLst>
                      <a:ext uri="{53640926-AAD7-44D8-BBD7-CCE9431645EC}">
                        <a14:shadowObscured xmlns:a14="http://schemas.microsoft.com/office/drawing/2010/main"/>
                      </a:ext>
                    </a:extLst>
                  </pic:spPr>
                </pic:pic>
              </a:graphicData>
            </a:graphic>
          </wp:inline>
        </w:drawing>
      </w:r>
    </w:p>
    <w:p w:rsidR="00176105" w:rsidRDefault="000607D5" w:rsidP="000607D5">
      <w:pPr>
        <w:pStyle w:val="Caption"/>
        <w:jc w:val="center"/>
      </w:pPr>
      <w:r>
        <w:t xml:space="preserve">  </w:t>
      </w:r>
      <w:r>
        <w:tab/>
      </w:r>
      <w:r>
        <w:tab/>
      </w:r>
      <w:r>
        <w:tab/>
      </w:r>
      <w:r>
        <w:tab/>
      </w:r>
      <w:r>
        <w:tab/>
      </w:r>
      <w:r>
        <w:tab/>
      </w:r>
      <w:bookmarkStart w:id="13" w:name="_Ref512092100"/>
      <w:r w:rsidR="00176105">
        <w:t xml:space="preserve">Figure </w:t>
      </w:r>
      <w:r w:rsidR="00176105">
        <w:fldChar w:fldCharType="begin"/>
      </w:r>
      <w:r w:rsidR="00176105">
        <w:instrText xml:space="preserve"> SEQ Figure \* ARABIC </w:instrText>
      </w:r>
      <w:r w:rsidR="00176105">
        <w:fldChar w:fldCharType="separate"/>
      </w:r>
      <w:r>
        <w:rPr>
          <w:noProof/>
        </w:rPr>
        <w:t>7</w:t>
      </w:r>
      <w:r w:rsidR="00176105">
        <w:fldChar w:fldCharType="end"/>
      </w:r>
      <w:bookmarkEnd w:id="13"/>
      <w:r w:rsidR="00176105">
        <w:t xml:space="preserve"> Class definition</w:t>
      </w:r>
    </w:p>
    <w:p w:rsidR="00D20A1C" w:rsidRDefault="000607D5" w:rsidP="000607D5">
      <w:pPr>
        <w:pStyle w:val="Caption"/>
        <w:ind w:left="720"/>
      </w:pPr>
      <w:bookmarkStart w:id="14" w:name="_Ref512091954"/>
      <w:r>
        <w:t xml:space="preserve">      </w:t>
      </w:r>
      <w:r w:rsidR="00176105">
        <w:t xml:space="preserve">Figure </w:t>
      </w:r>
      <w:r w:rsidR="00176105">
        <w:fldChar w:fldCharType="begin"/>
      </w:r>
      <w:r w:rsidR="00176105">
        <w:instrText xml:space="preserve"> SEQ Figure \* ARABIC </w:instrText>
      </w:r>
      <w:r w:rsidR="00176105">
        <w:fldChar w:fldCharType="separate"/>
      </w:r>
      <w:r>
        <w:rPr>
          <w:noProof/>
        </w:rPr>
        <w:t>8</w:t>
      </w:r>
      <w:r w:rsidR="00176105">
        <w:fldChar w:fldCharType="end"/>
      </w:r>
      <w:bookmarkEnd w:id="14"/>
      <w:r w:rsidR="00176105">
        <w:t xml:space="preserve"> Constants</w:t>
      </w:r>
    </w:p>
    <w:p w:rsidR="005820CF" w:rsidRDefault="005820CF">
      <w:pPr>
        <w:rPr>
          <w:noProof/>
        </w:rPr>
      </w:pPr>
      <w:r>
        <w:rPr>
          <w:noProof/>
        </w:rPr>
        <w:br w:type="page"/>
      </w:r>
    </w:p>
    <w:p w:rsidR="00C30636" w:rsidRDefault="00D20A1C" w:rsidP="00D20A1C">
      <w:pPr>
        <w:spacing w:after="0"/>
        <w:jc w:val="center"/>
        <w:rPr>
          <w:noProof/>
        </w:rPr>
      </w:pPr>
      <w:r>
        <w:rPr>
          <w:noProof/>
        </w:rPr>
        <w:lastRenderedPageBreak/>
        <w:t>Appendix 1.2</w:t>
      </w:r>
    </w:p>
    <w:p w:rsidR="00ED2C58" w:rsidRDefault="00D20A1C" w:rsidP="005820CF">
      <w:pPr>
        <w:spacing w:after="0"/>
        <w:jc w:val="center"/>
      </w:pPr>
      <w:r>
        <w:rPr>
          <w:noProof/>
        </w:rPr>
        <w:t>Electronics</w:t>
      </w:r>
      <w:r w:rsidR="00C30636">
        <w:rPr>
          <w:noProof/>
        </w:rPr>
        <w:drawing>
          <wp:inline distT="0" distB="0" distL="0" distR="0">
            <wp:extent cx="5886450" cy="2873149"/>
            <wp:effectExtent l="0" t="0" r="0" b="3810"/>
            <wp:docPr id="3" name="Picture 3" descr="base board v3.fzz* - Fritzing - [Schematic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3865F4.tmp"/>
                    <pic:cNvPicPr/>
                  </pic:nvPicPr>
                  <pic:blipFill rotWithShape="1">
                    <a:blip r:embed="rId15" cstate="print">
                      <a:extLst>
                        <a:ext uri="{28A0092B-C50C-407E-A947-70E740481C1C}">
                          <a14:useLocalDpi xmlns:a14="http://schemas.microsoft.com/office/drawing/2010/main" val="0"/>
                        </a:ext>
                      </a:extLst>
                    </a:blip>
                    <a:srcRect t="13524" r="20228" b="14152"/>
                    <a:stretch/>
                  </pic:blipFill>
                  <pic:spPr bwMode="auto">
                    <a:xfrm>
                      <a:off x="0" y="0"/>
                      <a:ext cx="6130128" cy="2992087"/>
                    </a:xfrm>
                    <a:prstGeom prst="rect">
                      <a:avLst/>
                    </a:prstGeom>
                    <a:ln>
                      <a:noFill/>
                    </a:ln>
                    <a:extLst>
                      <a:ext uri="{53640926-AAD7-44D8-BBD7-CCE9431645EC}">
                        <a14:shadowObscured xmlns:a14="http://schemas.microsoft.com/office/drawing/2010/main"/>
                      </a:ext>
                    </a:extLst>
                  </pic:spPr>
                </pic:pic>
              </a:graphicData>
            </a:graphic>
          </wp:inline>
        </w:drawing>
      </w:r>
    </w:p>
    <w:p w:rsidR="00575F35" w:rsidRDefault="009250CE" w:rsidP="00575F35">
      <w:pPr>
        <w:keepNext/>
        <w:jc w:val="center"/>
      </w:pPr>
      <w:r>
        <w:rPr>
          <w:noProof/>
        </w:rPr>
        <w:drawing>
          <wp:inline distT="0" distB="0" distL="0" distR="0" wp14:anchorId="44259E5B" wp14:editId="7238ECA3">
            <wp:extent cx="3094315" cy="2921635"/>
            <wp:effectExtent l="0" t="0" r="0" b="0"/>
            <wp:docPr id="5" name="Picture 5" descr="base board v3.fzz* - Fritzing - [Breadboard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38F6C8.tmp"/>
                    <pic:cNvPicPr/>
                  </pic:nvPicPr>
                  <pic:blipFill rotWithShape="1">
                    <a:blip r:embed="rId16" cstate="print">
                      <a:extLst>
                        <a:ext uri="{28A0092B-C50C-407E-A947-70E740481C1C}">
                          <a14:useLocalDpi xmlns:a14="http://schemas.microsoft.com/office/drawing/2010/main" val="0"/>
                        </a:ext>
                      </a:extLst>
                    </a:blip>
                    <a:srcRect l="2028" t="14649" r="57146" b="13747"/>
                    <a:stretch/>
                  </pic:blipFill>
                  <pic:spPr bwMode="auto">
                    <a:xfrm>
                      <a:off x="0" y="0"/>
                      <a:ext cx="3147354" cy="2971714"/>
                    </a:xfrm>
                    <a:prstGeom prst="rect">
                      <a:avLst/>
                    </a:prstGeom>
                    <a:ln>
                      <a:noFill/>
                    </a:ln>
                    <a:extLst>
                      <a:ext uri="{53640926-AAD7-44D8-BBD7-CCE9431645EC}">
                        <a14:shadowObscured xmlns:a14="http://schemas.microsoft.com/office/drawing/2010/main"/>
                      </a:ext>
                    </a:extLst>
                  </pic:spPr>
                </pic:pic>
              </a:graphicData>
            </a:graphic>
          </wp:inline>
        </w:drawing>
      </w:r>
    </w:p>
    <w:p w:rsidR="009250CE" w:rsidRDefault="00575F35" w:rsidP="00575F35">
      <w:pPr>
        <w:pStyle w:val="Caption"/>
        <w:jc w:val="center"/>
      </w:pPr>
      <w:bookmarkStart w:id="15" w:name="_Ref512080462"/>
      <w:r>
        <w:t xml:space="preserve">Figure </w:t>
      </w:r>
      <w:r>
        <w:fldChar w:fldCharType="begin"/>
      </w:r>
      <w:r>
        <w:instrText xml:space="preserve"> SEQ Figure \* ARABIC </w:instrText>
      </w:r>
      <w:r>
        <w:fldChar w:fldCharType="separate"/>
      </w:r>
      <w:r w:rsidR="000607D5">
        <w:rPr>
          <w:noProof/>
        </w:rPr>
        <w:t>9</w:t>
      </w:r>
      <w:r>
        <w:fldChar w:fldCharType="end"/>
      </w:r>
      <w:bookmarkEnd w:id="15"/>
      <w:r>
        <w:t xml:space="preserve"> Electronics</w:t>
      </w:r>
    </w:p>
    <w:p w:rsidR="009250CE" w:rsidRPr="009250CE" w:rsidRDefault="009250CE" w:rsidP="009250CE">
      <w:pPr>
        <w:jc w:val="center"/>
      </w:pPr>
    </w:p>
    <w:sectPr w:rsidR="009250CE" w:rsidRPr="00925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DM3NjAwNDc1MTNV0lEKTi0uzszPAykwqgUAv9wLsCwAAAA="/>
  </w:docVars>
  <w:rsids>
    <w:rsidRoot w:val="00A070C8"/>
    <w:rsid w:val="0000223B"/>
    <w:rsid w:val="000607D5"/>
    <w:rsid w:val="000F6EC1"/>
    <w:rsid w:val="00136593"/>
    <w:rsid w:val="00176105"/>
    <w:rsid w:val="0046226D"/>
    <w:rsid w:val="004B658D"/>
    <w:rsid w:val="00522A79"/>
    <w:rsid w:val="00575F35"/>
    <w:rsid w:val="005820CF"/>
    <w:rsid w:val="00596C4A"/>
    <w:rsid w:val="005D7ADF"/>
    <w:rsid w:val="0071103A"/>
    <w:rsid w:val="007B3153"/>
    <w:rsid w:val="007C5192"/>
    <w:rsid w:val="008635EE"/>
    <w:rsid w:val="009250CE"/>
    <w:rsid w:val="009E21B1"/>
    <w:rsid w:val="009F1387"/>
    <w:rsid w:val="00A012FF"/>
    <w:rsid w:val="00A070C8"/>
    <w:rsid w:val="00A3306B"/>
    <w:rsid w:val="00BB3834"/>
    <w:rsid w:val="00C17782"/>
    <w:rsid w:val="00C30636"/>
    <w:rsid w:val="00C92A47"/>
    <w:rsid w:val="00CC7D9F"/>
    <w:rsid w:val="00D20A1C"/>
    <w:rsid w:val="00D371B3"/>
    <w:rsid w:val="00ED2C58"/>
    <w:rsid w:val="00F1003E"/>
    <w:rsid w:val="00F16326"/>
    <w:rsid w:val="00F2711F"/>
    <w:rsid w:val="00FB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49363"/>
  <w15:chartTrackingRefBased/>
  <w15:docId w15:val="{248D0120-249F-428B-8F8B-9F59284C5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B315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022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341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image" Target="media/image5.png"/><Relationship Id="rId5" Type="http://schemas.openxmlformats.org/officeDocument/2006/relationships/chart" Target="charts/chart1.xml"/><Relationship Id="rId15" Type="http://schemas.openxmlformats.org/officeDocument/2006/relationships/image" Target="media/image9.png"/><Relationship Id="rId10" Type="http://schemas.openxmlformats.org/officeDocument/2006/relationships/image" Target="media/image4.tmp"/><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School%20Stuff\2001%20Systems%20Design\QuadCopter\Code\Different%20sensor%20weights%20tes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ocuments\School%20Stuff\2001%20Systems%20Design\QuadCopter\Code\Different%20sensor%20weights%20tes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30</a:t>
            </a:r>
          </a:p>
        </c:rich>
      </c:tx>
      <c:layout>
        <c:manualLayout>
          <c:xMode val="edge"/>
          <c:yMode val="edge"/>
          <c:x val="0.43193107139569736"/>
          <c:y val="3.764115432873274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30'!$B$1</c:f>
              <c:strCache>
                <c:ptCount val="1"/>
                <c:pt idx="0">
                  <c:v>Altitude reading</c:v>
                </c:pt>
              </c:strCache>
            </c:strRef>
          </c:tx>
          <c:spPr>
            <a:ln w="19050" cap="rnd">
              <a:solidFill>
                <a:schemeClr val="accent1"/>
              </a:solidFill>
              <a:round/>
            </a:ln>
            <a:effectLst/>
          </c:spPr>
          <c:marker>
            <c:symbol val="none"/>
          </c:marker>
          <c:xVal>
            <c:numRef>
              <c:f>'w=30'!$A$2:$A$332</c:f>
              <c:numCache>
                <c:formatCode>General</c:formatCode>
                <c:ptCount val="331"/>
                <c:pt idx="0">
                  <c:v>489</c:v>
                </c:pt>
                <c:pt idx="1">
                  <c:v>637</c:v>
                </c:pt>
                <c:pt idx="2">
                  <c:v>739</c:v>
                </c:pt>
                <c:pt idx="3">
                  <c:v>860</c:v>
                </c:pt>
                <c:pt idx="4">
                  <c:v>961</c:v>
                </c:pt>
                <c:pt idx="5">
                  <c:v>1063</c:v>
                </c:pt>
                <c:pt idx="6">
                  <c:v>1166</c:v>
                </c:pt>
                <c:pt idx="7">
                  <c:v>1268</c:v>
                </c:pt>
                <c:pt idx="8">
                  <c:v>1371</c:v>
                </c:pt>
                <c:pt idx="9">
                  <c:v>1473</c:v>
                </c:pt>
                <c:pt idx="10">
                  <c:v>1575</c:v>
                </c:pt>
                <c:pt idx="11">
                  <c:v>1679</c:v>
                </c:pt>
                <c:pt idx="12">
                  <c:v>1781</c:v>
                </c:pt>
                <c:pt idx="13">
                  <c:v>1885</c:v>
                </c:pt>
                <c:pt idx="14">
                  <c:v>1988</c:v>
                </c:pt>
                <c:pt idx="15">
                  <c:v>2092</c:v>
                </c:pt>
                <c:pt idx="16">
                  <c:v>2194</c:v>
                </c:pt>
                <c:pt idx="17">
                  <c:v>2297</c:v>
                </c:pt>
                <c:pt idx="18">
                  <c:v>2400</c:v>
                </c:pt>
                <c:pt idx="19">
                  <c:v>2502</c:v>
                </c:pt>
                <c:pt idx="20">
                  <c:v>2605</c:v>
                </c:pt>
                <c:pt idx="21">
                  <c:v>2707</c:v>
                </c:pt>
                <c:pt idx="22">
                  <c:v>2809</c:v>
                </c:pt>
                <c:pt idx="23">
                  <c:v>2911</c:v>
                </c:pt>
                <c:pt idx="24">
                  <c:v>3012</c:v>
                </c:pt>
                <c:pt idx="25">
                  <c:v>3113</c:v>
                </c:pt>
                <c:pt idx="26">
                  <c:v>3214</c:v>
                </c:pt>
                <c:pt idx="27">
                  <c:v>3314</c:v>
                </c:pt>
                <c:pt idx="28">
                  <c:v>3416</c:v>
                </c:pt>
                <c:pt idx="29">
                  <c:v>3516</c:v>
                </c:pt>
                <c:pt idx="30">
                  <c:v>3617</c:v>
                </c:pt>
                <c:pt idx="31">
                  <c:v>3719</c:v>
                </c:pt>
                <c:pt idx="32">
                  <c:v>3820</c:v>
                </c:pt>
                <c:pt idx="33">
                  <c:v>3924</c:v>
                </c:pt>
                <c:pt idx="34">
                  <c:v>4027</c:v>
                </c:pt>
                <c:pt idx="35">
                  <c:v>4129</c:v>
                </c:pt>
                <c:pt idx="36">
                  <c:v>4232</c:v>
                </c:pt>
                <c:pt idx="37">
                  <c:v>4333</c:v>
                </c:pt>
                <c:pt idx="38">
                  <c:v>4452</c:v>
                </c:pt>
                <c:pt idx="39">
                  <c:v>4557</c:v>
                </c:pt>
                <c:pt idx="40">
                  <c:v>4660</c:v>
                </c:pt>
                <c:pt idx="41">
                  <c:v>4762</c:v>
                </c:pt>
                <c:pt idx="42">
                  <c:v>4865</c:v>
                </c:pt>
                <c:pt idx="43">
                  <c:v>4967</c:v>
                </c:pt>
                <c:pt idx="44">
                  <c:v>5069</c:v>
                </c:pt>
                <c:pt idx="45">
                  <c:v>5171</c:v>
                </c:pt>
                <c:pt idx="46">
                  <c:v>5273</c:v>
                </c:pt>
                <c:pt idx="47">
                  <c:v>5376</c:v>
                </c:pt>
                <c:pt idx="48">
                  <c:v>5477</c:v>
                </c:pt>
                <c:pt idx="49">
                  <c:v>5579</c:v>
                </c:pt>
                <c:pt idx="50">
                  <c:v>5681</c:v>
                </c:pt>
                <c:pt idx="51">
                  <c:v>5783</c:v>
                </c:pt>
                <c:pt idx="52">
                  <c:v>5884</c:v>
                </c:pt>
                <c:pt idx="53">
                  <c:v>5986</c:v>
                </c:pt>
                <c:pt idx="54">
                  <c:v>6086</c:v>
                </c:pt>
                <c:pt idx="55">
                  <c:v>6188</c:v>
                </c:pt>
                <c:pt idx="56">
                  <c:v>6288</c:v>
                </c:pt>
                <c:pt idx="57">
                  <c:v>6389</c:v>
                </c:pt>
                <c:pt idx="58">
                  <c:v>6490</c:v>
                </c:pt>
                <c:pt idx="59">
                  <c:v>6591</c:v>
                </c:pt>
                <c:pt idx="60">
                  <c:v>6692</c:v>
                </c:pt>
                <c:pt idx="61">
                  <c:v>6794</c:v>
                </c:pt>
                <c:pt idx="62">
                  <c:v>6895</c:v>
                </c:pt>
                <c:pt idx="63">
                  <c:v>6998</c:v>
                </c:pt>
                <c:pt idx="64">
                  <c:v>7099</c:v>
                </c:pt>
                <c:pt idx="65">
                  <c:v>7204</c:v>
                </c:pt>
                <c:pt idx="66">
                  <c:v>7306</c:v>
                </c:pt>
                <c:pt idx="67">
                  <c:v>7408</c:v>
                </c:pt>
                <c:pt idx="68">
                  <c:v>7511</c:v>
                </c:pt>
                <c:pt idx="69">
                  <c:v>7613</c:v>
                </c:pt>
                <c:pt idx="70">
                  <c:v>7715</c:v>
                </c:pt>
                <c:pt idx="71">
                  <c:v>7818</c:v>
                </c:pt>
                <c:pt idx="72">
                  <c:v>7919</c:v>
                </c:pt>
                <c:pt idx="73">
                  <c:v>8022</c:v>
                </c:pt>
                <c:pt idx="74">
                  <c:v>8142</c:v>
                </c:pt>
                <c:pt idx="75">
                  <c:v>8244</c:v>
                </c:pt>
                <c:pt idx="76">
                  <c:v>8346</c:v>
                </c:pt>
                <c:pt idx="77">
                  <c:v>8448</c:v>
                </c:pt>
                <c:pt idx="78">
                  <c:v>8550</c:v>
                </c:pt>
                <c:pt idx="79">
                  <c:v>8651</c:v>
                </c:pt>
                <c:pt idx="80">
                  <c:v>8753</c:v>
                </c:pt>
                <c:pt idx="81">
                  <c:v>8854</c:v>
                </c:pt>
                <c:pt idx="82">
                  <c:v>8955</c:v>
                </c:pt>
                <c:pt idx="83">
                  <c:v>9056</c:v>
                </c:pt>
                <c:pt idx="84">
                  <c:v>9157</c:v>
                </c:pt>
                <c:pt idx="85">
                  <c:v>9259</c:v>
                </c:pt>
                <c:pt idx="86">
                  <c:v>9360</c:v>
                </c:pt>
                <c:pt idx="87">
                  <c:v>9461</c:v>
                </c:pt>
                <c:pt idx="88">
                  <c:v>9563</c:v>
                </c:pt>
                <c:pt idx="89">
                  <c:v>9664</c:v>
                </c:pt>
                <c:pt idx="90">
                  <c:v>9766</c:v>
                </c:pt>
                <c:pt idx="91">
                  <c:v>9868</c:v>
                </c:pt>
                <c:pt idx="92">
                  <c:v>9970</c:v>
                </c:pt>
                <c:pt idx="93">
                  <c:v>10073</c:v>
                </c:pt>
                <c:pt idx="94">
                  <c:v>10175</c:v>
                </c:pt>
                <c:pt idx="95">
                  <c:v>10278</c:v>
                </c:pt>
                <c:pt idx="96">
                  <c:v>10381</c:v>
                </c:pt>
                <c:pt idx="97">
                  <c:v>10487</c:v>
                </c:pt>
                <c:pt idx="98">
                  <c:v>10589</c:v>
                </c:pt>
                <c:pt idx="99">
                  <c:v>10692</c:v>
                </c:pt>
                <c:pt idx="100">
                  <c:v>10793</c:v>
                </c:pt>
                <c:pt idx="101">
                  <c:v>10896</c:v>
                </c:pt>
                <c:pt idx="102">
                  <c:v>10997</c:v>
                </c:pt>
                <c:pt idx="103">
                  <c:v>11100</c:v>
                </c:pt>
                <c:pt idx="104">
                  <c:v>11201</c:v>
                </c:pt>
                <c:pt idx="105">
                  <c:v>11302</c:v>
                </c:pt>
                <c:pt idx="106">
                  <c:v>11404</c:v>
                </c:pt>
                <c:pt idx="107">
                  <c:v>11504</c:v>
                </c:pt>
                <c:pt idx="108">
                  <c:v>11604</c:v>
                </c:pt>
                <c:pt idx="109">
                  <c:v>11721</c:v>
                </c:pt>
                <c:pt idx="110">
                  <c:v>11825</c:v>
                </c:pt>
                <c:pt idx="111">
                  <c:v>11925</c:v>
                </c:pt>
                <c:pt idx="112">
                  <c:v>12025</c:v>
                </c:pt>
                <c:pt idx="113">
                  <c:v>12126</c:v>
                </c:pt>
                <c:pt idx="114">
                  <c:v>12227</c:v>
                </c:pt>
                <c:pt idx="115">
                  <c:v>12327</c:v>
                </c:pt>
                <c:pt idx="116">
                  <c:v>12430</c:v>
                </c:pt>
                <c:pt idx="117">
                  <c:v>12531</c:v>
                </c:pt>
                <c:pt idx="118">
                  <c:v>12634</c:v>
                </c:pt>
                <c:pt idx="119">
                  <c:v>12736</c:v>
                </c:pt>
                <c:pt idx="120">
                  <c:v>12838</c:v>
                </c:pt>
                <c:pt idx="121">
                  <c:v>12942</c:v>
                </c:pt>
                <c:pt idx="122">
                  <c:v>13044</c:v>
                </c:pt>
                <c:pt idx="123">
                  <c:v>13146</c:v>
                </c:pt>
                <c:pt idx="124">
                  <c:v>13247</c:v>
                </c:pt>
                <c:pt idx="125">
                  <c:v>13347</c:v>
                </c:pt>
                <c:pt idx="126">
                  <c:v>13449</c:v>
                </c:pt>
                <c:pt idx="127">
                  <c:v>13558</c:v>
                </c:pt>
                <c:pt idx="128">
                  <c:v>13661</c:v>
                </c:pt>
                <c:pt idx="129">
                  <c:v>13763</c:v>
                </c:pt>
                <c:pt idx="130">
                  <c:v>13865</c:v>
                </c:pt>
                <c:pt idx="131">
                  <c:v>13968</c:v>
                </c:pt>
                <c:pt idx="132">
                  <c:v>14069</c:v>
                </c:pt>
                <c:pt idx="133">
                  <c:v>14170</c:v>
                </c:pt>
                <c:pt idx="134">
                  <c:v>14270</c:v>
                </c:pt>
                <c:pt idx="135">
                  <c:v>14370</c:v>
                </c:pt>
                <c:pt idx="136">
                  <c:v>14472</c:v>
                </c:pt>
                <c:pt idx="137">
                  <c:v>14574</c:v>
                </c:pt>
                <c:pt idx="138">
                  <c:v>14676</c:v>
                </c:pt>
                <c:pt idx="139">
                  <c:v>14779</c:v>
                </c:pt>
                <c:pt idx="140">
                  <c:v>14881</c:v>
                </c:pt>
                <c:pt idx="141">
                  <c:v>14984</c:v>
                </c:pt>
                <c:pt idx="142">
                  <c:v>15084</c:v>
                </c:pt>
                <c:pt idx="143">
                  <c:v>15184</c:v>
                </c:pt>
                <c:pt idx="144">
                  <c:v>15285</c:v>
                </c:pt>
                <c:pt idx="145">
                  <c:v>15400</c:v>
                </c:pt>
                <c:pt idx="146">
                  <c:v>15505</c:v>
                </c:pt>
                <c:pt idx="147">
                  <c:v>15607</c:v>
                </c:pt>
                <c:pt idx="148">
                  <c:v>15710</c:v>
                </c:pt>
                <c:pt idx="149">
                  <c:v>15812</c:v>
                </c:pt>
                <c:pt idx="150">
                  <c:v>15913</c:v>
                </c:pt>
                <c:pt idx="151">
                  <c:v>16014</c:v>
                </c:pt>
                <c:pt idx="152">
                  <c:v>16113</c:v>
                </c:pt>
                <c:pt idx="153">
                  <c:v>16214</c:v>
                </c:pt>
                <c:pt idx="154">
                  <c:v>16315</c:v>
                </c:pt>
                <c:pt idx="155">
                  <c:v>16416</c:v>
                </c:pt>
                <c:pt idx="156">
                  <c:v>16519</c:v>
                </c:pt>
                <c:pt idx="157">
                  <c:v>16623</c:v>
                </c:pt>
                <c:pt idx="158">
                  <c:v>16726</c:v>
                </c:pt>
                <c:pt idx="159">
                  <c:v>16827</c:v>
                </c:pt>
                <c:pt idx="160">
                  <c:v>16927</c:v>
                </c:pt>
                <c:pt idx="161">
                  <c:v>17028</c:v>
                </c:pt>
                <c:pt idx="162">
                  <c:v>17128</c:v>
                </c:pt>
                <c:pt idx="163">
                  <c:v>17228</c:v>
                </c:pt>
                <c:pt idx="164">
                  <c:v>17330</c:v>
                </c:pt>
                <c:pt idx="165">
                  <c:v>17432</c:v>
                </c:pt>
                <c:pt idx="166">
                  <c:v>17534</c:v>
                </c:pt>
                <c:pt idx="167">
                  <c:v>17636</c:v>
                </c:pt>
                <c:pt idx="168">
                  <c:v>17737</c:v>
                </c:pt>
                <c:pt idx="169">
                  <c:v>17838</c:v>
                </c:pt>
                <c:pt idx="170">
                  <c:v>17938</c:v>
                </c:pt>
                <c:pt idx="171">
                  <c:v>18037</c:v>
                </c:pt>
                <c:pt idx="172">
                  <c:v>18139</c:v>
                </c:pt>
                <c:pt idx="173">
                  <c:v>18239</c:v>
                </c:pt>
                <c:pt idx="174">
                  <c:v>18340</c:v>
                </c:pt>
                <c:pt idx="175">
                  <c:v>18442</c:v>
                </c:pt>
                <c:pt idx="176">
                  <c:v>18543</c:v>
                </c:pt>
                <c:pt idx="177">
                  <c:v>18646</c:v>
                </c:pt>
                <c:pt idx="178">
                  <c:v>18748</c:v>
                </c:pt>
                <c:pt idx="179">
                  <c:v>18850</c:v>
                </c:pt>
                <c:pt idx="180">
                  <c:v>18953</c:v>
                </c:pt>
                <c:pt idx="181">
                  <c:v>19069</c:v>
                </c:pt>
                <c:pt idx="182">
                  <c:v>19175</c:v>
                </c:pt>
                <c:pt idx="183">
                  <c:v>19277</c:v>
                </c:pt>
                <c:pt idx="184">
                  <c:v>19380</c:v>
                </c:pt>
                <c:pt idx="185">
                  <c:v>19481</c:v>
                </c:pt>
                <c:pt idx="186">
                  <c:v>19584</c:v>
                </c:pt>
                <c:pt idx="187">
                  <c:v>19689</c:v>
                </c:pt>
                <c:pt idx="188">
                  <c:v>19790</c:v>
                </c:pt>
                <c:pt idx="189">
                  <c:v>19893</c:v>
                </c:pt>
                <c:pt idx="190">
                  <c:v>19994</c:v>
                </c:pt>
                <c:pt idx="191">
                  <c:v>20096</c:v>
                </c:pt>
                <c:pt idx="192">
                  <c:v>20198</c:v>
                </c:pt>
                <c:pt idx="193">
                  <c:v>20299</c:v>
                </c:pt>
                <c:pt idx="194">
                  <c:v>20401</c:v>
                </c:pt>
                <c:pt idx="195">
                  <c:v>20502</c:v>
                </c:pt>
                <c:pt idx="196">
                  <c:v>20603</c:v>
                </c:pt>
                <c:pt idx="197">
                  <c:v>20704</c:v>
                </c:pt>
                <c:pt idx="198">
                  <c:v>20805</c:v>
                </c:pt>
                <c:pt idx="199">
                  <c:v>20907</c:v>
                </c:pt>
                <c:pt idx="200">
                  <c:v>21008</c:v>
                </c:pt>
                <c:pt idx="201">
                  <c:v>21108</c:v>
                </c:pt>
                <c:pt idx="202">
                  <c:v>21210</c:v>
                </c:pt>
                <c:pt idx="203">
                  <c:v>21310</c:v>
                </c:pt>
                <c:pt idx="204">
                  <c:v>21410</c:v>
                </c:pt>
                <c:pt idx="205">
                  <c:v>21512</c:v>
                </c:pt>
                <c:pt idx="206">
                  <c:v>21612</c:v>
                </c:pt>
                <c:pt idx="207">
                  <c:v>21712</c:v>
                </c:pt>
                <c:pt idx="208">
                  <c:v>21813</c:v>
                </c:pt>
                <c:pt idx="209">
                  <c:v>21913</c:v>
                </c:pt>
                <c:pt idx="210">
                  <c:v>22013</c:v>
                </c:pt>
                <c:pt idx="211">
                  <c:v>22114</c:v>
                </c:pt>
                <c:pt idx="212">
                  <c:v>22215</c:v>
                </c:pt>
                <c:pt idx="213">
                  <c:v>22316</c:v>
                </c:pt>
                <c:pt idx="214">
                  <c:v>22416</c:v>
                </c:pt>
                <c:pt idx="215">
                  <c:v>22516</c:v>
                </c:pt>
                <c:pt idx="216">
                  <c:v>22617</c:v>
                </c:pt>
                <c:pt idx="217">
                  <c:v>22738</c:v>
                </c:pt>
                <c:pt idx="218">
                  <c:v>22838</c:v>
                </c:pt>
                <c:pt idx="219">
                  <c:v>22938</c:v>
                </c:pt>
                <c:pt idx="220">
                  <c:v>23038</c:v>
                </c:pt>
                <c:pt idx="221">
                  <c:v>23139</c:v>
                </c:pt>
                <c:pt idx="222">
                  <c:v>23239</c:v>
                </c:pt>
                <c:pt idx="223">
                  <c:v>23340</c:v>
                </c:pt>
                <c:pt idx="224">
                  <c:v>23440</c:v>
                </c:pt>
                <c:pt idx="225">
                  <c:v>23540</c:v>
                </c:pt>
                <c:pt idx="226">
                  <c:v>23641</c:v>
                </c:pt>
                <c:pt idx="227">
                  <c:v>23742</c:v>
                </c:pt>
                <c:pt idx="228">
                  <c:v>23842</c:v>
                </c:pt>
                <c:pt idx="229">
                  <c:v>23943</c:v>
                </c:pt>
                <c:pt idx="230">
                  <c:v>24044</c:v>
                </c:pt>
                <c:pt idx="231">
                  <c:v>24144</c:v>
                </c:pt>
                <c:pt idx="232">
                  <c:v>24246</c:v>
                </c:pt>
                <c:pt idx="233">
                  <c:v>24347</c:v>
                </c:pt>
                <c:pt idx="234">
                  <c:v>24448</c:v>
                </c:pt>
                <c:pt idx="235">
                  <c:v>24549</c:v>
                </c:pt>
                <c:pt idx="236">
                  <c:v>24651</c:v>
                </c:pt>
                <c:pt idx="237">
                  <c:v>24753</c:v>
                </c:pt>
                <c:pt idx="238">
                  <c:v>24854</c:v>
                </c:pt>
                <c:pt idx="239">
                  <c:v>24955</c:v>
                </c:pt>
                <c:pt idx="240">
                  <c:v>25057</c:v>
                </c:pt>
                <c:pt idx="241">
                  <c:v>25159</c:v>
                </c:pt>
                <c:pt idx="242">
                  <c:v>25261</c:v>
                </c:pt>
                <c:pt idx="243">
                  <c:v>25363</c:v>
                </c:pt>
                <c:pt idx="244">
                  <c:v>25465</c:v>
                </c:pt>
                <c:pt idx="245">
                  <c:v>25567</c:v>
                </c:pt>
                <c:pt idx="246">
                  <c:v>25669</c:v>
                </c:pt>
                <c:pt idx="247">
                  <c:v>25787</c:v>
                </c:pt>
                <c:pt idx="248">
                  <c:v>25892</c:v>
                </c:pt>
                <c:pt idx="249">
                  <c:v>25999</c:v>
                </c:pt>
                <c:pt idx="250">
                  <c:v>26121</c:v>
                </c:pt>
                <c:pt idx="251">
                  <c:v>26230</c:v>
                </c:pt>
                <c:pt idx="252">
                  <c:v>26337</c:v>
                </c:pt>
                <c:pt idx="253">
                  <c:v>26443</c:v>
                </c:pt>
                <c:pt idx="254">
                  <c:v>26550</c:v>
                </c:pt>
                <c:pt idx="255">
                  <c:v>26656</c:v>
                </c:pt>
                <c:pt idx="256">
                  <c:v>26763</c:v>
                </c:pt>
                <c:pt idx="257">
                  <c:v>26869</c:v>
                </c:pt>
                <c:pt idx="258">
                  <c:v>26975</c:v>
                </c:pt>
                <c:pt idx="259">
                  <c:v>27081</c:v>
                </c:pt>
                <c:pt idx="260">
                  <c:v>27188</c:v>
                </c:pt>
                <c:pt idx="261">
                  <c:v>27294</c:v>
                </c:pt>
                <c:pt idx="262">
                  <c:v>27400</c:v>
                </c:pt>
                <c:pt idx="263">
                  <c:v>27506</c:v>
                </c:pt>
                <c:pt idx="264">
                  <c:v>27612</c:v>
                </c:pt>
                <c:pt idx="265">
                  <c:v>27718</c:v>
                </c:pt>
                <c:pt idx="266">
                  <c:v>27824</c:v>
                </c:pt>
                <c:pt idx="267">
                  <c:v>27929</c:v>
                </c:pt>
                <c:pt idx="268">
                  <c:v>28035</c:v>
                </c:pt>
                <c:pt idx="269">
                  <c:v>28140</c:v>
                </c:pt>
                <c:pt idx="270">
                  <c:v>28246</c:v>
                </c:pt>
                <c:pt idx="271">
                  <c:v>28351</c:v>
                </c:pt>
                <c:pt idx="272">
                  <c:v>28456</c:v>
                </c:pt>
                <c:pt idx="273">
                  <c:v>28562</c:v>
                </c:pt>
                <c:pt idx="274">
                  <c:v>28667</c:v>
                </c:pt>
                <c:pt idx="275">
                  <c:v>28790</c:v>
                </c:pt>
                <c:pt idx="276">
                  <c:v>28895</c:v>
                </c:pt>
                <c:pt idx="277">
                  <c:v>29003</c:v>
                </c:pt>
                <c:pt idx="278">
                  <c:v>29108</c:v>
                </c:pt>
                <c:pt idx="279">
                  <c:v>29212</c:v>
                </c:pt>
                <c:pt idx="280">
                  <c:v>29317</c:v>
                </c:pt>
                <c:pt idx="281">
                  <c:v>29422</c:v>
                </c:pt>
                <c:pt idx="282">
                  <c:v>29527</c:v>
                </c:pt>
                <c:pt idx="283">
                  <c:v>29631</c:v>
                </c:pt>
                <c:pt idx="284">
                  <c:v>29735</c:v>
                </c:pt>
                <c:pt idx="285">
                  <c:v>29840</c:v>
                </c:pt>
                <c:pt idx="286">
                  <c:v>29944</c:v>
                </c:pt>
                <c:pt idx="287">
                  <c:v>30049</c:v>
                </c:pt>
                <c:pt idx="288">
                  <c:v>30153</c:v>
                </c:pt>
                <c:pt idx="289">
                  <c:v>30258</c:v>
                </c:pt>
                <c:pt idx="290">
                  <c:v>30363</c:v>
                </c:pt>
                <c:pt idx="291">
                  <c:v>30468</c:v>
                </c:pt>
                <c:pt idx="292">
                  <c:v>30572</c:v>
                </c:pt>
                <c:pt idx="293">
                  <c:v>30676</c:v>
                </c:pt>
                <c:pt idx="294">
                  <c:v>30781</c:v>
                </c:pt>
                <c:pt idx="295">
                  <c:v>30886</c:v>
                </c:pt>
                <c:pt idx="296">
                  <c:v>30991</c:v>
                </c:pt>
                <c:pt idx="297">
                  <c:v>31096</c:v>
                </c:pt>
                <c:pt idx="298">
                  <c:v>31201</c:v>
                </c:pt>
                <c:pt idx="299">
                  <c:v>31326</c:v>
                </c:pt>
                <c:pt idx="300">
                  <c:v>31431</c:v>
                </c:pt>
                <c:pt idx="301">
                  <c:v>31537</c:v>
                </c:pt>
                <c:pt idx="302">
                  <c:v>31642</c:v>
                </c:pt>
                <c:pt idx="303">
                  <c:v>31748</c:v>
                </c:pt>
                <c:pt idx="304">
                  <c:v>31853</c:v>
                </c:pt>
                <c:pt idx="305">
                  <c:v>31959</c:v>
                </c:pt>
                <c:pt idx="306">
                  <c:v>32064</c:v>
                </c:pt>
                <c:pt idx="307">
                  <c:v>32173</c:v>
                </c:pt>
                <c:pt idx="308">
                  <c:v>32279</c:v>
                </c:pt>
                <c:pt idx="309">
                  <c:v>32386</c:v>
                </c:pt>
                <c:pt idx="310">
                  <c:v>32491</c:v>
                </c:pt>
                <c:pt idx="311">
                  <c:v>32598</c:v>
                </c:pt>
                <c:pt idx="312">
                  <c:v>32704</c:v>
                </c:pt>
                <c:pt idx="313">
                  <c:v>32811</c:v>
                </c:pt>
                <c:pt idx="314">
                  <c:v>32916</c:v>
                </c:pt>
                <c:pt idx="315">
                  <c:v>33022</c:v>
                </c:pt>
                <c:pt idx="316">
                  <c:v>33129</c:v>
                </c:pt>
                <c:pt idx="317">
                  <c:v>33235</c:v>
                </c:pt>
                <c:pt idx="318">
                  <c:v>33341</c:v>
                </c:pt>
                <c:pt idx="319">
                  <c:v>33447</c:v>
                </c:pt>
                <c:pt idx="320">
                  <c:v>33554</c:v>
                </c:pt>
                <c:pt idx="321">
                  <c:v>33660</c:v>
                </c:pt>
                <c:pt idx="322">
                  <c:v>33766</c:v>
                </c:pt>
                <c:pt idx="323">
                  <c:v>33892</c:v>
                </c:pt>
                <c:pt idx="324">
                  <c:v>33998</c:v>
                </c:pt>
                <c:pt idx="325">
                  <c:v>34104</c:v>
                </c:pt>
                <c:pt idx="326">
                  <c:v>34210</c:v>
                </c:pt>
                <c:pt idx="327">
                  <c:v>34317</c:v>
                </c:pt>
                <c:pt idx="328">
                  <c:v>34423</c:v>
                </c:pt>
                <c:pt idx="329">
                  <c:v>34529</c:v>
                </c:pt>
                <c:pt idx="330">
                  <c:v>34635</c:v>
                </c:pt>
              </c:numCache>
            </c:numRef>
          </c:xVal>
          <c:yVal>
            <c:numRef>
              <c:f>'w=30'!$B$2:$B$332</c:f>
              <c:numCache>
                <c:formatCode>General</c:formatCode>
                <c:ptCount val="331"/>
                <c:pt idx="0">
                  <c:v>49</c:v>
                </c:pt>
                <c:pt idx="1">
                  <c:v>49</c:v>
                </c:pt>
                <c:pt idx="2">
                  <c:v>49</c:v>
                </c:pt>
                <c:pt idx="3">
                  <c:v>49</c:v>
                </c:pt>
                <c:pt idx="4">
                  <c:v>50</c:v>
                </c:pt>
                <c:pt idx="5">
                  <c:v>51</c:v>
                </c:pt>
                <c:pt idx="6">
                  <c:v>53</c:v>
                </c:pt>
                <c:pt idx="7">
                  <c:v>55</c:v>
                </c:pt>
                <c:pt idx="8">
                  <c:v>58</c:v>
                </c:pt>
                <c:pt idx="9">
                  <c:v>60</c:v>
                </c:pt>
                <c:pt idx="10">
                  <c:v>60</c:v>
                </c:pt>
                <c:pt idx="11">
                  <c:v>62</c:v>
                </c:pt>
                <c:pt idx="12">
                  <c:v>69</c:v>
                </c:pt>
                <c:pt idx="13">
                  <c:v>71</c:v>
                </c:pt>
                <c:pt idx="14">
                  <c:v>67</c:v>
                </c:pt>
                <c:pt idx="15">
                  <c:v>67</c:v>
                </c:pt>
                <c:pt idx="16">
                  <c:v>69</c:v>
                </c:pt>
                <c:pt idx="17">
                  <c:v>66</c:v>
                </c:pt>
                <c:pt idx="18">
                  <c:v>59</c:v>
                </c:pt>
                <c:pt idx="19">
                  <c:v>58</c:v>
                </c:pt>
                <c:pt idx="20">
                  <c:v>55</c:v>
                </c:pt>
                <c:pt idx="21">
                  <c:v>51</c:v>
                </c:pt>
                <c:pt idx="22">
                  <c:v>47</c:v>
                </c:pt>
                <c:pt idx="23">
                  <c:v>42</c:v>
                </c:pt>
                <c:pt idx="24">
                  <c:v>38</c:v>
                </c:pt>
                <c:pt idx="25">
                  <c:v>33</c:v>
                </c:pt>
                <c:pt idx="26">
                  <c:v>30</c:v>
                </c:pt>
                <c:pt idx="27">
                  <c:v>27</c:v>
                </c:pt>
                <c:pt idx="28">
                  <c:v>27</c:v>
                </c:pt>
                <c:pt idx="29">
                  <c:v>30</c:v>
                </c:pt>
                <c:pt idx="30">
                  <c:v>33</c:v>
                </c:pt>
                <c:pt idx="31">
                  <c:v>37</c:v>
                </c:pt>
                <c:pt idx="32">
                  <c:v>40</c:v>
                </c:pt>
                <c:pt idx="33">
                  <c:v>44</c:v>
                </c:pt>
                <c:pt idx="34">
                  <c:v>48</c:v>
                </c:pt>
                <c:pt idx="35">
                  <c:v>49</c:v>
                </c:pt>
                <c:pt idx="36">
                  <c:v>53</c:v>
                </c:pt>
                <c:pt idx="37">
                  <c:v>52</c:v>
                </c:pt>
                <c:pt idx="38">
                  <c:v>53</c:v>
                </c:pt>
                <c:pt idx="39">
                  <c:v>55</c:v>
                </c:pt>
                <c:pt idx="40">
                  <c:v>55</c:v>
                </c:pt>
                <c:pt idx="41">
                  <c:v>55</c:v>
                </c:pt>
                <c:pt idx="42">
                  <c:v>54</c:v>
                </c:pt>
                <c:pt idx="43">
                  <c:v>54</c:v>
                </c:pt>
                <c:pt idx="44">
                  <c:v>53</c:v>
                </c:pt>
                <c:pt idx="45">
                  <c:v>52</c:v>
                </c:pt>
                <c:pt idx="46">
                  <c:v>51</c:v>
                </c:pt>
                <c:pt idx="47">
                  <c:v>49</c:v>
                </c:pt>
                <c:pt idx="48">
                  <c:v>51</c:v>
                </c:pt>
                <c:pt idx="49">
                  <c:v>49</c:v>
                </c:pt>
                <c:pt idx="50">
                  <c:v>46</c:v>
                </c:pt>
                <c:pt idx="51">
                  <c:v>44</c:v>
                </c:pt>
                <c:pt idx="52">
                  <c:v>40</c:v>
                </c:pt>
                <c:pt idx="53">
                  <c:v>37</c:v>
                </c:pt>
                <c:pt idx="54">
                  <c:v>34</c:v>
                </c:pt>
                <c:pt idx="55">
                  <c:v>32</c:v>
                </c:pt>
                <c:pt idx="56">
                  <c:v>30</c:v>
                </c:pt>
                <c:pt idx="57">
                  <c:v>30</c:v>
                </c:pt>
                <c:pt idx="58">
                  <c:v>31</c:v>
                </c:pt>
                <c:pt idx="59">
                  <c:v>33</c:v>
                </c:pt>
                <c:pt idx="60">
                  <c:v>37</c:v>
                </c:pt>
                <c:pt idx="61">
                  <c:v>40</c:v>
                </c:pt>
                <c:pt idx="62">
                  <c:v>42</c:v>
                </c:pt>
                <c:pt idx="63">
                  <c:v>45</c:v>
                </c:pt>
                <c:pt idx="64">
                  <c:v>47</c:v>
                </c:pt>
                <c:pt idx="65">
                  <c:v>47</c:v>
                </c:pt>
                <c:pt idx="66">
                  <c:v>49</c:v>
                </c:pt>
                <c:pt idx="67">
                  <c:v>50</c:v>
                </c:pt>
                <c:pt idx="68">
                  <c:v>52</c:v>
                </c:pt>
                <c:pt idx="69">
                  <c:v>52</c:v>
                </c:pt>
                <c:pt idx="70">
                  <c:v>52</c:v>
                </c:pt>
                <c:pt idx="71">
                  <c:v>53</c:v>
                </c:pt>
                <c:pt idx="72">
                  <c:v>51</c:v>
                </c:pt>
                <c:pt idx="73">
                  <c:v>55</c:v>
                </c:pt>
                <c:pt idx="74">
                  <c:v>49</c:v>
                </c:pt>
                <c:pt idx="75">
                  <c:v>49</c:v>
                </c:pt>
                <c:pt idx="76">
                  <c:v>47</c:v>
                </c:pt>
                <c:pt idx="77">
                  <c:v>45</c:v>
                </c:pt>
                <c:pt idx="78">
                  <c:v>44</c:v>
                </c:pt>
                <c:pt idx="79">
                  <c:v>41</c:v>
                </c:pt>
                <c:pt idx="80">
                  <c:v>39</c:v>
                </c:pt>
                <c:pt idx="81">
                  <c:v>37</c:v>
                </c:pt>
                <c:pt idx="82">
                  <c:v>34</c:v>
                </c:pt>
                <c:pt idx="83">
                  <c:v>33</c:v>
                </c:pt>
                <c:pt idx="84">
                  <c:v>33</c:v>
                </c:pt>
                <c:pt idx="85">
                  <c:v>35</c:v>
                </c:pt>
                <c:pt idx="86">
                  <c:v>37</c:v>
                </c:pt>
                <c:pt idx="87">
                  <c:v>39</c:v>
                </c:pt>
                <c:pt idx="88">
                  <c:v>41</c:v>
                </c:pt>
                <c:pt idx="89">
                  <c:v>45</c:v>
                </c:pt>
                <c:pt idx="90">
                  <c:v>47</c:v>
                </c:pt>
                <c:pt idx="91">
                  <c:v>47</c:v>
                </c:pt>
                <c:pt idx="92">
                  <c:v>53</c:v>
                </c:pt>
                <c:pt idx="93">
                  <c:v>58</c:v>
                </c:pt>
                <c:pt idx="94">
                  <c:v>60</c:v>
                </c:pt>
                <c:pt idx="95">
                  <c:v>63</c:v>
                </c:pt>
                <c:pt idx="96">
                  <c:v>65</c:v>
                </c:pt>
                <c:pt idx="97">
                  <c:v>55</c:v>
                </c:pt>
                <c:pt idx="98">
                  <c:v>54</c:v>
                </c:pt>
                <c:pt idx="99">
                  <c:v>60</c:v>
                </c:pt>
                <c:pt idx="100">
                  <c:v>49</c:v>
                </c:pt>
                <c:pt idx="101">
                  <c:v>45</c:v>
                </c:pt>
                <c:pt idx="102">
                  <c:v>46</c:v>
                </c:pt>
                <c:pt idx="103">
                  <c:v>41</c:v>
                </c:pt>
                <c:pt idx="104">
                  <c:v>39</c:v>
                </c:pt>
                <c:pt idx="105">
                  <c:v>36</c:v>
                </c:pt>
                <c:pt idx="106">
                  <c:v>32</c:v>
                </c:pt>
                <c:pt idx="107">
                  <c:v>29</c:v>
                </c:pt>
                <c:pt idx="108">
                  <c:v>26</c:v>
                </c:pt>
                <c:pt idx="109">
                  <c:v>23</c:v>
                </c:pt>
                <c:pt idx="110">
                  <c:v>21</c:v>
                </c:pt>
                <c:pt idx="111">
                  <c:v>21</c:v>
                </c:pt>
                <c:pt idx="112">
                  <c:v>22</c:v>
                </c:pt>
                <c:pt idx="113">
                  <c:v>25</c:v>
                </c:pt>
                <c:pt idx="114">
                  <c:v>29</c:v>
                </c:pt>
                <c:pt idx="115">
                  <c:v>34</c:v>
                </c:pt>
                <c:pt idx="116">
                  <c:v>40</c:v>
                </c:pt>
                <c:pt idx="117">
                  <c:v>45</c:v>
                </c:pt>
                <c:pt idx="118">
                  <c:v>51</c:v>
                </c:pt>
                <c:pt idx="119">
                  <c:v>56</c:v>
                </c:pt>
                <c:pt idx="120">
                  <c:v>61</c:v>
                </c:pt>
                <c:pt idx="121">
                  <c:v>62</c:v>
                </c:pt>
                <c:pt idx="122">
                  <c:v>56</c:v>
                </c:pt>
                <c:pt idx="123">
                  <c:v>43</c:v>
                </c:pt>
                <c:pt idx="124">
                  <c:v>30</c:v>
                </c:pt>
                <c:pt idx="125">
                  <c:v>25</c:v>
                </c:pt>
                <c:pt idx="126">
                  <c:v>31</c:v>
                </c:pt>
                <c:pt idx="127">
                  <c:v>43</c:v>
                </c:pt>
                <c:pt idx="128">
                  <c:v>55</c:v>
                </c:pt>
                <c:pt idx="129">
                  <c:v>58</c:v>
                </c:pt>
                <c:pt idx="130">
                  <c:v>56</c:v>
                </c:pt>
                <c:pt idx="131">
                  <c:v>48</c:v>
                </c:pt>
                <c:pt idx="132">
                  <c:v>36</c:v>
                </c:pt>
                <c:pt idx="133">
                  <c:v>24</c:v>
                </c:pt>
                <c:pt idx="134">
                  <c:v>20</c:v>
                </c:pt>
                <c:pt idx="135">
                  <c:v>26</c:v>
                </c:pt>
                <c:pt idx="136">
                  <c:v>37</c:v>
                </c:pt>
                <c:pt idx="137">
                  <c:v>49</c:v>
                </c:pt>
                <c:pt idx="138">
                  <c:v>56</c:v>
                </c:pt>
                <c:pt idx="139">
                  <c:v>58</c:v>
                </c:pt>
                <c:pt idx="140">
                  <c:v>52</c:v>
                </c:pt>
                <c:pt idx="141">
                  <c:v>38</c:v>
                </c:pt>
                <c:pt idx="142">
                  <c:v>26</c:v>
                </c:pt>
                <c:pt idx="143">
                  <c:v>19</c:v>
                </c:pt>
                <c:pt idx="144">
                  <c:v>22</c:v>
                </c:pt>
                <c:pt idx="145">
                  <c:v>33</c:v>
                </c:pt>
                <c:pt idx="146">
                  <c:v>45</c:v>
                </c:pt>
                <c:pt idx="147">
                  <c:v>55</c:v>
                </c:pt>
                <c:pt idx="148">
                  <c:v>55</c:v>
                </c:pt>
                <c:pt idx="149">
                  <c:v>45</c:v>
                </c:pt>
                <c:pt idx="150">
                  <c:v>34</c:v>
                </c:pt>
                <c:pt idx="151">
                  <c:v>22</c:v>
                </c:pt>
                <c:pt idx="152">
                  <c:v>15</c:v>
                </c:pt>
                <c:pt idx="153">
                  <c:v>18</c:v>
                </c:pt>
                <c:pt idx="154">
                  <c:v>27</c:v>
                </c:pt>
                <c:pt idx="155">
                  <c:v>38</c:v>
                </c:pt>
                <c:pt idx="156">
                  <c:v>50</c:v>
                </c:pt>
                <c:pt idx="157">
                  <c:v>51</c:v>
                </c:pt>
                <c:pt idx="158">
                  <c:v>48</c:v>
                </c:pt>
                <c:pt idx="159">
                  <c:v>36</c:v>
                </c:pt>
                <c:pt idx="160">
                  <c:v>23</c:v>
                </c:pt>
                <c:pt idx="161">
                  <c:v>15</c:v>
                </c:pt>
                <c:pt idx="162">
                  <c:v>18</c:v>
                </c:pt>
                <c:pt idx="163">
                  <c:v>26</c:v>
                </c:pt>
                <c:pt idx="164">
                  <c:v>38</c:v>
                </c:pt>
                <c:pt idx="165">
                  <c:v>50</c:v>
                </c:pt>
                <c:pt idx="166">
                  <c:v>55</c:v>
                </c:pt>
                <c:pt idx="167">
                  <c:v>45</c:v>
                </c:pt>
                <c:pt idx="168">
                  <c:v>34</c:v>
                </c:pt>
                <c:pt idx="169">
                  <c:v>22</c:v>
                </c:pt>
                <c:pt idx="170">
                  <c:v>15</c:v>
                </c:pt>
                <c:pt idx="171">
                  <c:v>16</c:v>
                </c:pt>
                <c:pt idx="172">
                  <c:v>22</c:v>
                </c:pt>
                <c:pt idx="173">
                  <c:v>27</c:v>
                </c:pt>
                <c:pt idx="174">
                  <c:v>33</c:v>
                </c:pt>
                <c:pt idx="175">
                  <c:v>39</c:v>
                </c:pt>
                <c:pt idx="176">
                  <c:v>44</c:v>
                </c:pt>
                <c:pt idx="177">
                  <c:v>48</c:v>
                </c:pt>
                <c:pt idx="178">
                  <c:v>52</c:v>
                </c:pt>
                <c:pt idx="179">
                  <c:v>56</c:v>
                </c:pt>
                <c:pt idx="180">
                  <c:v>58</c:v>
                </c:pt>
                <c:pt idx="181">
                  <c:v>58</c:v>
                </c:pt>
                <c:pt idx="182">
                  <c:v>57</c:v>
                </c:pt>
                <c:pt idx="183">
                  <c:v>54</c:v>
                </c:pt>
                <c:pt idx="184">
                  <c:v>53</c:v>
                </c:pt>
                <c:pt idx="185">
                  <c:v>52</c:v>
                </c:pt>
                <c:pt idx="186">
                  <c:v>50</c:v>
                </c:pt>
                <c:pt idx="187">
                  <c:v>48</c:v>
                </c:pt>
                <c:pt idx="188">
                  <c:v>47</c:v>
                </c:pt>
                <c:pt idx="189">
                  <c:v>45</c:v>
                </c:pt>
                <c:pt idx="190">
                  <c:v>44</c:v>
                </c:pt>
                <c:pt idx="191">
                  <c:v>42</c:v>
                </c:pt>
                <c:pt idx="192">
                  <c:v>40</c:v>
                </c:pt>
                <c:pt idx="193">
                  <c:v>39</c:v>
                </c:pt>
                <c:pt idx="194">
                  <c:v>38</c:v>
                </c:pt>
                <c:pt idx="195">
                  <c:v>37</c:v>
                </c:pt>
                <c:pt idx="196">
                  <c:v>36</c:v>
                </c:pt>
                <c:pt idx="197">
                  <c:v>35</c:v>
                </c:pt>
                <c:pt idx="198">
                  <c:v>34</c:v>
                </c:pt>
                <c:pt idx="199">
                  <c:v>33</c:v>
                </c:pt>
                <c:pt idx="200">
                  <c:v>31</c:v>
                </c:pt>
                <c:pt idx="201">
                  <c:v>30</c:v>
                </c:pt>
                <c:pt idx="202">
                  <c:v>29</c:v>
                </c:pt>
                <c:pt idx="203">
                  <c:v>27</c:v>
                </c:pt>
                <c:pt idx="204">
                  <c:v>26</c:v>
                </c:pt>
                <c:pt idx="205">
                  <c:v>26</c:v>
                </c:pt>
                <c:pt idx="206">
                  <c:v>24</c:v>
                </c:pt>
                <c:pt idx="207">
                  <c:v>23</c:v>
                </c:pt>
                <c:pt idx="208">
                  <c:v>23</c:v>
                </c:pt>
                <c:pt idx="209">
                  <c:v>22</c:v>
                </c:pt>
                <c:pt idx="210">
                  <c:v>22</c:v>
                </c:pt>
                <c:pt idx="211">
                  <c:v>20</c:v>
                </c:pt>
                <c:pt idx="212">
                  <c:v>20</c:v>
                </c:pt>
                <c:pt idx="213">
                  <c:v>20</c:v>
                </c:pt>
                <c:pt idx="214">
                  <c:v>19</c:v>
                </c:pt>
                <c:pt idx="215">
                  <c:v>19</c:v>
                </c:pt>
                <c:pt idx="216">
                  <c:v>19</c:v>
                </c:pt>
                <c:pt idx="217">
                  <c:v>19</c:v>
                </c:pt>
                <c:pt idx="218">
                  <c:v>19</c:v>
                </c:pt>
                <c:pt idx="219">
                  <c:v>19</c:v>
                </c:pt>
                <c:pt idx="220">
                  <c:v>20</c:v>
                </c:pt>
                <c:pt idx="221">
                  <c:v>20</c:v>
                </c:pt>
                <c:pt idx="222">
                  <c:v>20</c:v>
                </c:pt>
                <c:pt idx="223">
                  <c:v>21</c:v>
                </c:pt>
                <c:pt idx="224">
                  <c:v>21</c:v>
                </c:pt>
                <c:pt idx="225">
                  <c:v>22</c:v>
                </c:pt>
                <c:pt idx="226">
                  <c:v>23</c:v>
                </c:pt>
                <c:pt idx="227">
                  <c:v>24</c:v>
                </c:pt>
                <c:pt idx="228">
                  <c:v>26</c:v>
                </c:pt>
                <c:pt idx="229">
                  <c:v>27</c:v>
                </c:pt>
                <c:pt idx="230">
                  <c:v>28</c:v>
                </c:pt>
                <c:pt idx="231">
                  <c:v>30</c:v>
                </c:pt>
                <c:pt idx="232">
                  <c:v>32</c:v>
                </c:pt>
                <c:pt idx="233">
                  <c:v>33</c:v>
                </c:pt>
                <c:pt idx="234">
                  <c:v>35</c:v>
                </c:pt>
                <c:pt idx="235">
                  <c:v>37</c:v>
                </c:pt>
                <c:pt idx="236">
                  <c:v>38</c:v>
                </c:pt>
                <c:pt idx="237">
                  <c:v>40</c:v>
                </c:pt>
                <c:pt idx="238">
                  <c:v>41</c:v>
                </c:pt>
                <c:pt idx="239">
                  <c:v>42</c:v>
                </c:pt>
                <c:pt idx="240">
                  <c:v>44</c:v>
                </c:pt>
                <c:pt idx="241">
                  <c:v>45</c:v>
                </c:pt>
                <c:pt idx="242">
                  <c:v>46</c:v>
                </c:pt>
                <c:pt idx="243">
                  <c:v>48</c:v>
                </c:pt>
                <c:pt idx="244">
                  <c:v>49</c:v>
                </c:pt>
                <c:pt idx="245">
                  <c:v>51</c:v>
                </c:pt>
                <c:pt idx="246">
                  <c:v>52</c:v>
                </c:pt>
                <c:pt idx="247">
                  <c:v>54</c:v>
                </c:pt>
                <c:pt idx="248">
                  <c:v>55</c:v>
                </c:pt>
                <c:pt idx="249">
                  <c:v>54</c:v>
                </c:pt>
                <c:pt idx="250">
                  <c:v>54</c:v>
                </c:pt>
                <c:pt idx="251">
                  <c:v>55</c:v>
                </c:pt>
                <c:pt idx="252">
                  <c:v>55</c:v>
                </c:pt>
                <c:pt idx="253">
                  <c:v>55</c:v>
                </c:pt>
                <c:pt idx="254">
                  <c:v>55</c:v>
                </c:pt>
                <c:pt idx="255">
                  <c:v>55</c:v>
                </c:pt>
                <c:pt idx="256">
                  <c:v>55</c:v>
                </c:pt>
                <c:pt idx="257">
                  <c:v>55</c:v>
                </c:pt>
                <c:pt idx="258">
                  <c:v>54</c:v>
                </c:pt>
                <c:pt idx="259">
                  <c:v>54</c:v>
                </c:pt>
                <c:pt idx="260">
                  <c:v>53</c:v>
                </c:pt>
                <c:pt idx="261">
                  <c:v>53</c:v>
                </c:pt>
                <c:pt idx="262">
                  <c:v>50</c:v>
                </c:pt>
                <c:pt idx="263">
                  <c:v>50</c:v>
                </c:pt>
                <c:pt idx="264">
                  <c:v>48</c:v>
                </c:pt>
                <c:pt idx="265">
                  <c:v>46</c:v>
                </c:pt>
                <c:pt idx="266">
                  <c:v>45</c:v>
                </c:pt>
                <c:pt idx="267">
                  <c:v>43</c:v>
                </c:pt>
                <c:pt idx="268">
                  <c:v>43</c:v>
                </c:pt>
                <c:pt idx="269">
                  <c:v>41</c:v>
                </c:pt>
                <c:pt idx="270">
                  <c:v>40</c:v>
                </c:pt>
                <c:pt idx="271">
                  <c:v>39</c:v>
                </c:pt>
                <c:pt idx="272">
                  <c:v>37</c:v>
                </c:pt>
                <c:pt idx="273">
                  <c:v>37</c:v>
                </c:pt>
                <c:pt idx="274">
                  <c:v>35</c:v>
                </c:pt>
                <c:pt idx="275">
                  <c:v>33</c:v>
                </c:pt>
                <c:pt idx="276">
                  <c:v>32</c:v>
                </c:pt>
                <c:pt idx="277">
                  <c:v>31</c:v>
                </c:pt>
                <c:pt idx="278">
                  <c:v>29</c:v>
                </c:pt>
                <c:pt idx="279">
                  <c:v>28</c:v>
                </c:pt>
                <c:pt idx="280">
                  <c:v>26</c:v>
                </c:pt>
                <c:pt idx="281">
                  <c:v>25</c:v>
                </c:pt>
                <c:pt idx="282">
                  <c:v>24</c:v>
                </c:pt>
                <c:pt idx="283">
                  <c:v>24</c:v>
                </c:pt>
                <c:pt idx="284">
                  <c:v>24</c:v>
                </c:pt>
                <c:pt idx="285">
                  <c:v>24</c:v>
                </c:pt>
                <c:pt idx="286">
                  <c:v>24</c:v>
                </c:pt>
                <c:pt idx="287">
                  <c:v>24</c:v>
                </c:pt>
                <c:pt idx="288">
                  <c:v>25</c:v>
                </c:pt>
                <c:pt idx="289">
                  <c:v>24</c:v>
                </c:pt>
                <c:pt idx="290">
                  <c:v>24</c:v>
                </c:pt>
                <c:pt idx="291">
                  <c:v>25</c:v>
                </c:pt>
                <c:pt idx="292">
                  <c:v>26</c:v>
                </c:pt>
                <c:pt idx="293">
                  <c:v>27</c:v>
                </c:pt>
                <c:pt idx="294">
                  <c:v>28</c:v>
                </c:pt>
                <c:pt idx="295">
                  <c:v>29</c:v>
                </c:pt>
                <c:pt idx="296">
                  <c:v>30</c:v>
                </c:pt>
                <c:pt idx="297">
                  <c:v>32</c:v>
                </c:pt>
                <c:pt idx="298">
                  <c:v>33</c:v>
                </c:pt>
                <c:pt idx="299">
                  <c:v>35</c:v>
                </c:pt>
                <c:pt idx="300">
                  <c:v>36</c:v>
                </c:pt>
                <c:pt idx="301">
                  <c:v>37</c:v>
                </c:pt>
                <c:pt idx="302">
                  <c:v>39</c:v>
                </c:pt>
                <c:pt idx="303">
                  <c:v>40</c:v>
                </c:pt>
                <c:pt idx="304">
                  <c:v>42</c:v>
                </c:pt>
                <c:pt idx="305">
                  <c:v>43</c:v>
                </c:pt>
                <c:pt idx="306">
                  <c:v>44</c:v>
                </c:pt>
                <c:pt idx="307">
                  <c:v>46</c:v>
                </c:pt>
                <c:pt idx="308">
                  <c:v>47</c:v>
                </c:pt>
                <c:pt idx="309">
                  <c:v>50</c:v>
                </c:pt>
                <c:pt idx="310">
                  <c:v>53</c:v>
                </c:pt>
                <c:pt idx="311">
                  <c:v>53</c:v>
                </c:pt>
                <c:pt idx="312">
                  <c:v>53</c:v>
                </c:pt>
                <c:pt idx="313">
                  <c:v>53</c:v>
                </c:pt>
                <c:pt idx="314">
                  <c:v>53</c:v>
                </c:pt>
                <c:pt idx="315">
                  <c:v>53</c:v>
                </c:pt>
                <c:pt idx="316">
                  <c:v>53</c:v>
                </c:pt>
                <c:pt idx="317">
                  <c:v>53</c:v>
                </c:pt>
                <c:pt idx="318">
                  <c:v>53</c:v>
                </c:pt>
                <c:pt idx="319">
                  <c:v>53</c:v>
                </c:pt>
                <c:pt idx="320">
                  <c:v>53</c:v>
                </c:pt>
                <c:pt idx="321">
                  <c:v>52</c:v>
                </c:pt>
                <c:pt idx="322">
                  <c:v>53</c:v>
                </c:pt>
                <c:pt idx="323">
                  <c:v>53</c:v>
                </c:pt>
                <c:pt idx="324">
                  <c:v>53</c:v>
                </c:pt>
                <c:pt idx="325">
                  <c:v>53</c:v>
                </c:pt>
                <c:pt idx="326">
                  <c:v>53</c:v>
                </c:pt>
                <c:pt idx="327">
                  <c:v>53</c:v>
                </c:pt>
                <c:pt idx="328">
                  <c:v>53</c:v>
                </c:pt>
                <c:pt idx="329">
                  <c:v>52</c:v>
                </c:pt>
                <c:pt idx="330">
                  <c:v>53</c:v>
                </c:pt>
              </c:numCache>
            </c:numRef>
          </c:yVal>
          <c:smooth val="0"/>
          <c:extLst>
            <c:ext xmlns:c16="http://schemas.microsoft.com/office/drawing/2014/chart" uri="{C3380CC4-5D6E-409C-BE32-E72D297353CC}">
              <c16:uniqueId val="{00000000-BE7B-4640-8543-91C2AD8D5537}"/>
            </c:ext>
          </c:extLst>
        </c:ser>
        <c:ser>
          <c:idx val="1"/>
          <c:order val="1"/>
          <c:tx>
            <c:strRef>
              <c:f>'w=30'!$C$1</c:f>
              <c:strCache>
                <c:ptCount val="1"/>
                <c:pt idx="0">
                  <c:v>Smoothened altitude</c:v>
                </c:pt>
              </c:strCache>
            </c:strRef>
          </c:tx>
          <c:spPr>
            <a:ln w="19050" cap="rnd">
              <a:solidFill>
                <a:schemeClr val="accent2"/>
              </a:solidFill>
              <a:round/>
            </a:ln>
            <a:effectLst/>
          </c:spPr>
          <c:marker>
            <c:symbol val="none"/>
          </c:marker>
          <c:xVal>
            <c:numRef>
              <c:f>'w=30'!$A$2:$A$332</c:f>
              <c:numCache>
                <c:formatCode>General</c:formatCode>
                <c:ptCount val="331"/>
                <c:pt idx="0">
                  <c:v>489</c:v>
                </c:pt>
                <c:pt idx="1">
                  <c:v>637</c:v>
                </c:pt>
                <c:pt idx="2">
                  <c:v>739</c:v>
                </c:pt>
                <c:pt idx="3">
                  <c:v>860</c:v>
                </c:pt>
                <c:pt idx="4">
                  <c:v>961</c:v>
                </c:pt>
                <c:pt idx="5">
                  <c:v>1063</c:v>
                </c:pt>
                <c:pt idx="6">
                  <c:v>1166</c:v>
                </c:pt>
                <c:pt idx="7">
                  <c:v>1268</c:v>
                </c:pt>
                <c:pt idx="8">
                  <c:v>1371</c:v>
                </c:pt>
                <c:pt idx="9">
                  <c:v>1473</c:v>
                </c:pt>
                <c:pt idx="10">
                  <c:v>1575</c:v>
                </c:pt>
                <c:pt idx="11">
                  <c:v>1679</c:v>
                </c:pt>
                <c:pt idx="12">
                  <c:v>1781</c:v>
                </c:pt>
                <c:pt idx="13">
                  <c:v>1885</c:v>
                </c:pt>
                <c:pt idx="14">
                  <c:v>1988</c:v>
                </c:pt>
                <c:pt idx="15">
                  <c:v>2092</c:v>
                </c:pt>
                <c:pt idx="16">
                  <c:v>2194</c:v>
                </c:pt>
                <c:pt idx="17">
                  <c:v>2297</c:v>
                </c:pt>
                <c:pt idx="18">
                  <c:v>2400</c:v>
                </c:pt>
                <c:pt idx="19">
                  <c:v>2502</c:v>
                </c:pt>
                <c:pt idx="20">
                  <c:v>2605</c:v>
                </c:pt>
                <c:pt idx="21">
                  <c:v>2707</c:v>
                </c:pt>
                <c:pt idx="22">
                  <c:v>2809</c:v>
                </c:pt>
                <c:pt idx="23">
                  <c:v>2911</c:v>
                </c:pt>
                <c:pt idx="24">
                  <c:v>3012</c:v>
                </c:pt>
                <c:pt idx="25">
                  <c:v>3113</c:v>
                </c:pt>
                <c:pt idx="26">
                  <c:v>3214</c:v>
                </c:pt>
                <c:pt idx="27">
                  <c:v>3314</c:v>
                </c:pt>
                <c:pt idx="28">
                  <c:v>3416</c:v>
                </c:pt>
                <c:pt idx="29">
                  <c:v>3516</c:v>
                </c:pt>
                <c:pt idx="30">
                  <c:v>3617</c:v>
                </c:pt>
                <c:pt idx="31">
                  <c:v>3719</c:v>
                </c:pt>
                <c:pt idx="32">
                  <c:v>3820</c:v>
                </c:pt>
                <c:pt idx="33">
                  <c:v>3924</c:v>
                </c:pt>
                <c:pt idx="34">
                  <c:v>4027</c:v>
                </c:pt>
                <c:pt idx="35">
                  <c:v>4129</c:v>
                </c:pt>
                <c:pt idx="36">
                  <c:v>4232</c:v>
                </c:pt>
                <c:pt idx="37">
                  <c:v>4333</c:v>
                </c:pt>
                <c:pt idx="38">
                  <c:v>4452</c:v>
                </c:pt>
                <c:pt idx="39">
                  <c:v>4557</c:v>
                </c:pt>
                <c:pt idx="40">
                  <c:v>4660</c:v>
                </c:pt>
                <c:pt idx="41">
                  <c:v>4762</c:v>
                </c:pt>
                <c:pt idx="42">
                  <c:v>4865</c:v>
                </c:pt>
                <c:pt idx="43">
                  <c:v>4967</c:v>
                </c:pt>
                <c:pt idx="44">
                  <c:v>5069</c:v>
                </c:pt>
                <c:pt idx="45">
                  <c:v>5171</c:v>
                </c:pt>
                <c:pt idx="46">
                  <c:v>5273</c:v>
                </c:pt>
                <c:pt idx="47">
                  <c:v>5376</c:v>
                </c:pt>
                <c:pt idx="48">
                  <c:v>5477</c:v>
                </c:pt>
                <c:pt idx="49">
                  <c:v>5579</c:v>
                </c:pt>
                <c:pt idx="50">
                  <c:v>5681</c:v>
                </c:pt>
                <c:pt idx="51">
                  <c:v>5783</c:v>
                </c:pt>
                <c:pt idx="52">
                  <c:v>5884</c:v>
                </c:pt>
                <c:pt idx="53">
                  <c:v>5986</c:v>
                </c:pt>
                <c:pt idx="54">
                  <c:v>6086</c:v>
                </c:pt>
                <c:pt idx="55">
                  <c:v>6188</c:v>
                </c:pt>
                <c:pt idx="56">
                  <c:v>6288</c:v>
                </c:pt>
                <c:pt idx="57">
                  <c:v>6389</c:v>
                </c:pt>
                <c:pt idx="58">
                  <c:v>6490</c:v>
                </c:pt>
                <c:pt idx="59">
                  <c:v>6591</c:v>
                </c:pt>
                <c:pt idx="60">
                  <c:v>6692</c:v>
                </c:pt>
                <c:pt idx="61">
                  <c:v>6794</c:v>
                </c:pt>
                <c:pt idx="62">
                  <c:v>6895</c:v>
                </c:pt>
                <c:pt idx="63">
                  <c:v>6998</c:v>
                </c:pt>
                <c:pt idx="64">
                  <c:v>7099</c:v>
                </c:pt>
                <c:pt idx="65">
                  <c:v>7204</c:v>
                </c:pt>
                <c:pt idx="66">
                  <c:v>7306</c:v>
                </c:pt>
                <c:pt idx="67">
                  <c:v>7408</c:v>
                </c:pt>
                <c:pt idx="68">
                  <c:v>7511</c:v>
                </c:pt>
                <c:pt idx="69">
                  <c:v>7613</c:v>
                </c:pt>
                <c:pt idx="70">
                  <c:v>7715</c:v>
                </c:pt>
                <c:pt idx="71">
                  <c:v>7818</c:v>
                </c:pt>
                <c:pt idx="72">
                  <c:v>7919</c:v>
                </c:pt>
                <c:pt idx="73">
                  <c:v>8022</c:v>
                </c:pt>
                <c:pt idx="74">
                  <c:v>8142</c:v>
                </c:pt>
                <c:pt idx="75">
                  <c:v>8244</c:v>
                </c:pt>
                <c:pt idx="76">
                  <c:v>8346</c:v>
                </c:pt>
                <c:pt idx="77">
                  <c:v>8448</c:v>
                </c:pt>
                <c:pt idx="78">
                  <c:v>8550</c:v>
                </c:pt>
                <c:pt idx="79">
                  <c:v>8651</c:v>
                </c:pt>
                <c:pt idx="80">
                  <c:v>8753</c:v>
                </c:pt>
                <c:pt idx="81">
                  <c:v>8854</c:v>
                </c:pt>
                <c:pt idx="82">
                  <c:v>8955</c:v>
                </c:pt>
                <c:pt idx="83">
                  <c:v>9056</c:v>
                </c:pt>
                <c:pt idx="84">
                  <c:v>9157</c:v>
                </c:pt>
                <c:pt idx="85">
                  <c:v>9259</c:v>
                </c:pt>
                <c:pt idx="86">
                  <c:v>9360</c:v>
                </c:pt>
                <c:pt idx="87">
                  <c:v>9461</c:v>
                </c:pt>
                <c:pt idx="88">
                  <c:v>9563</c:v>
                </c:pt>
                <c:pt idx="89">
                  <c:v>9664</c:v>
                </c:pt>
                <c:pt idx="90">
                  <c:v>9766</c:v>
                </c:pt>
                <c:pt idx="91">
                  <c:v>9868</c:v>
                </c:pt>
                <c:pt idx="92">
                  <c:v>9970</c:v>
                </c:pt>
                <c:pt idx="93">
                  <c:v>10073</c:v>
                </c:pt>
                <c:pt idx="94">
                  <c:v>10175</c:v>
                </c:pt>
                <c:pt idx="95">
                  <c:v>10278</c:v>
                </c:pt>
                <c:pt idx="96">
                  <c:v>10381</c:v>
                </c:pt>
                <c:pt idx="97">
                  <c:v>10487</c:v>
                </c:pt>
                <c:pt idx="98">
                  <c:v>10589</c:v>
                </c:pt>
                <c:pt idx="99">
                  <c:v>10692</c:v>
                </c:pt>
                <c:pt idx="100">
                  <c:v>10793</c:v>
                </c:pt>
                <c:pt idx="101">
                  <c:v>10896</c:v>
                </c:pt>
                <c:pt idx="102">
                  <c:v>10997</c:v>
                </c:pt>
                <c:pt idx="103">
                  <c:v>11100</c:v>
                </c:pt>
                <c:pt idx="104">
                  <c:v>11201</c:v>
                </c:pt>
                <c:pt idx="105">
                  <c:v>11302</c:v>
                </c:pt>
                <c:pt idx="106">
                  <c:v>11404</c:v>
                </c:pt>
                <c:pt idx="107">
                  <c:v>11504</c:v>
                </c:pt>
                <c:pt idx="108">
                  <c:v>11604</c:v>
                </c:pt>
                <c:pt idx="109">
                  <c:v>11721</c:v>
                </c:pt>
                <c:pt idx="110">
                  <c:v>11825</c:v>
                </c:pt>
                <c:pt idx="111">
                  <c:v>11925</c:v>
                </c:pt>
                <c:pt idx="112">
                  <c:v>12025</c:v>
                </c:pt>
                <c:pt idx="113">
                  <c:v>12126</c:v>
                </c:pt>
                <c:pt idx="114">
                  <c:v>12227</c:v>
                </c:pt>
                <c:pt idx="115">
                  <c:v>12327</c:v>
                </c:pt>
                <c:pt idx="116">
                  <c:v>12430</c:v>
                </c:pt>
                <c:pt idx="117">
                  <c:v>12531</c:v>
                </c:pt>
                <c:pt idx="118">
                  <c:v>12634</c:v>
                </c:pt>
                <c:pt idx="119">
                  <c:v>12736</c:v>
                </c:pt>
                <c:pt idx="120">
                  <c:v>12838</c:v>
                </c:pt>
                <c:pt idx="121">
                  <c:v>12942</c:v>
                </c:pt>
                <c:pt idx="122">
                  <c:v>13044</c:v>
                </c:pt>
                <c:pt idx="123">
                  <c:v>13146</c:v>
                </c:pt>
                <c:pt idx="124">
                  <c:v>13247</c:v>
                </c:pt>
                <c:pt idx="125">
                  <c:v>13347</c:v>
                </c:pt>
                <c:pt idx="126">
                  <c:v>13449</c:v>
                </c:pt>
                <c:pt idx="127">
                  <c:v>13558</c:v>
                </c:pt>
                <c:pt idx="128">
                  <c:v>13661</c:v>
                </c:pt>
                <c:pt idx="129">
                  <c:v>13763</c:v>
                </c:pt>
                <c:pt idx="130">
                  <c:v>13865</c:v>
                </c:pt>
                <c:pt idx="131">
                  <c:v>13968</c:v>
                </c:pt>
                <c:pt idx="132">
                  <c:v>14069</c:v>
                </c:pt>
                <c:pt idx="133">
                  <c:v>14170</c:v>
                </c:pt>
                <c:pt idx="134">
                  <c:v>14270</c:v>
                </c:pt>
                <c:pt idx="135">
                  <c:v>14370</c:v>
                </c:pt>
                <c:pt idx="136">
                  <c:v>14472</c:v>
                </c:pt>
                <c:pt idx="137">
                  <c:v>14574</c:v>
                </c:pt>
                <c:pt idx="138">
                  <c:v>14676</c:v>
                </c:pt>
                <c:pt idx="139">
                  <c:v>14779</c:v>
                </c:pt>
                <c:pt idx="140">
                  <c:v>14881</c:v>
                </c:pt>
                <c:pt idx="141">
                  <c:v>14984</c:v>
                </c:pt>
                <c:pt idx="142">
                  <c:v>15084</c:v>
                </c:pt>
                <c:pt idx="143">
                  <c:v>15184</c:v>
                </c:pt>
                <c:pt idx="144">
                  <c:v>15285</c:v>
                </c:pt>
                <c:pt idx="145">
                  <c:v>15400</c:v>
                </c:pt>
                <c:pt idx="146">
                  <c:v>15505</c:v>
                </c:pt>
                <c:pt idx="147">
                  <c:v>15607</c:v>
                </c:pt>
                <c:pt idx="148">
                  <c:v>15710</c:v>
                </c:pt>
                <c:pt idx="149">
                  <c:v>15812</c:v>
                </c:pt>
                <c:pt idx="150">
                  <c:v>15913</c:v>
                </c:pt>
                <c:pt idx="151">
                  <c:v>16014</c:v>
                </c:pt>
                <c:pt idx="152">
                  <c:v>16113</c:v>
                </c:pt>
                <c:pt idx="153">
                  <c:v>16214</c:v>
                </c:pt>
                <c:pt idx="154">
                  <c:v>16315</c:v>
                </c:pt>
                <c:pt idx="155">
                  <c:v>16416</c:v>
                </c:pt>
                <c:pt idx="156">
                  <c:v>16519</c:v>
                </c:pt>
                <c:pt idx="157">
                  <c:v>16623</c:v>
                </c:pt>
                <c:pt idx="158">
                  <c:v>16726</c:v>
                </c:pt>
                <c:pt idx="159">
                  <c:v>16827</c:v>
                </c:pt>
                <c:pt idx="160">
                  <c:v>16927</c:v>
                </c:pt>
                <c:pt idx="161">
                  <c:v>17028</c:v>
                </c:pt>
                <c:pt idx="162">
                  <c:v>17128</c:v>
                </c:pt>
                <c:pt idx="163">
                  <c:v>17228</c:v>
                </c:pt>
                <c:pt idx="164">
                  <c:v>17330</c:v>
                </c:pt>
                <c:pt idx="165">
                  <c:v>17432</c:v>
                </c:pt>
                <c:pt idx="166">
                  <c:v>17534</c:v>
                </c:pt>
                <c:pt idx="167">
                  <c:v>17636</c:v>
                </c:pt>
                <c:pt idx="168">
                  <c:v>17737</c:v>
                </c:pt>
                <c:pt idx="169">
                  <c:v>17838</c:v>
                </c:pt>
                <c:pt idx="170">
                  <c:v>17938</c:v>
                </c:pt>
                <c:pt idx="171">
                  <c:v>18037</c:v>
                </c:pt>
                <c:pt idx="172">
                  <c:v>18139</c:v>
                </c:pt>
                <c:pt idx="173">
                  <c:v>18239</c:v>
                </c:pt>
                <c:pt idx="174">
                  <c:v>18340</c:v>
                </c:pt>
                <c:pt idx="175">
                  <c:v>18442</c:v>
                </c:pt>
                <c:pt idx="176">
                  <c:v>18543</c:v>
                </c:pt>
                <c:pt idx="177">
                  <c:v>18646</c:v>
                </c:pt>
                <c:pt idx="178">
                  <c:v>18748</c:v>
                </c:pt>
                <c:pt idx="179">
                  <c:v>18850</c:v>
                </c:pt>
                <c:pt idx="180">
                  <c:v>18953</c:v>
                </c:pt>
                <c:pt idx="181">
                  <c:v>19069</c:v>
                </c:pt>
                <c:pt idx="182">
                  <c:v>19175</c:v>
                </c:pt>
                <c:pt idx="183">
                  <c:v>19277</c:v>
                </c:pt>
                <c:pt idx="184">
                  <c:v>19380</c:v>
                </c:pt>
                <c:pt idx="185">
                  <c:v>19481</c:v>
                </c:pt>
                <c:pt idx="186">
                  <c:v>19584</c:v>
                </c:pt>
                <c:pt idx="187">
                  <c:v>19689</c:v>
                </c:pt>
                <c:pt idx="188">
                  <c:v>19790</c:v>
                </c:pt>
                <c:pt idx="189">
                  <c:v>19893</c:v>
                </c:pt>
                <c:pt idx="190">
                  <c:v>19994</c:v>
                </c:pt>
                <c:pt idx="191">
                  <c:v>20096</c:v>
                </c:pt>
                <c:pt idx="192">
                  <c:v>20198</c:v>
                </c:pt>
                <c:pt idx="193">
                  <c:v>20299</c:v>
                </c:pt>
                <c:pt idx="194">
                  <c:v>20401</c:v>
                </c:pt>
                <c:pt idx="195">
                  <c:v>20502</c:v>
                </c:pt>
                <c:pt idx="196">
                  <c:v>20603</c:v>
                </c:pt>
                <c:pt idx="197">
                  <c:v>20704</c:v>
                </c:pt>
                <c:pt idx="198">
                  <c:v>20805</c:v>
                </c:pt>
                <c:pt idx="199">
                  <c:v>20907</c:v>
                </c:pt>
                <c:pt idx="200">
                  <c:v>21008</c:v>
                </c:pt>
                <c:pt idx="201">
                  <c:v>21108</c:v>
                </c:pt>
                <c:pt idx="202">
                  <c:v>21210</c:v>
                </c:pt>
                <c:pt idx="203">
                  <c:v>21310</c:v>
                </c:pt>
                <c:pt idx="204">
                  <c:v>21410</c:v>
                </c:pt>
                <c:pt idx="205">
                  <c:v>21512</c:v>
                </c:pt>
                <c:pt idx="206">
                  <c:v>21612</c:v>
                </c:pt>
                <c:pt idx="207">
                  <c:v>21712</c:v>
                </c:pt>
                <c:pt idx="208">
                  <c:v>21813</c:v>
                </c:pt>
                <c:pt idx="209">
                  <c:v>21913</c:v>
                </c:pt>
                <c:pt idx="210">
                  <c:v>22013</c:v>
                </c:pt>
                <c:pt idx="211">
                  <c:v>22114</c:v>
                </c:pt>
                <c:pt idx="212">
                  <c:v>22215</c:v>
                </c:pt>
                <c:pt idx="213">
                  <c:v>22316</c:v>
                </c:pt>
                <c:pt idx="214">
                  <c:v>22416</c:v>
                </c:pt>
                <c:pt idx="215">
                  <c:v>22516</c:v>
                </c:pt>
                <c:pt idx="216">
                  <c:v>22617</c:v>
                </c:pt>
                <c:pt idx="217">
                  <c:v>22738</c:v>
                </c:pt>
                <c:pt idx="218">
                  <c:v>22838</c:v>
                </c:pt>
                <c:pt idx="219">
                  <c:v>22938</c:v>
                </c:pt>
                <c:pt idx="220">
                  <c:v>23038</c:v>
                </c:pt>
                <c:pt idx="221">
                  <c:v>23139</c:v>
                </c:pt>
                <c:pt idx="222">
                  <c:v>23239</c:v>
                </c:pt>
                <c:pt idx="223">
                  <c:v>23340</c:v>
                </c:pt>
                <c:pt idx="224">
                  <c:v>23440</c:v>
                </c:pt>
                <c:pt idx="225">
                  <c:v>23540</c:v>
                </c:pt>
                <c:pt idx="226">
                  <c:v>23641</c:v>
                </c:pt>
                <c:pt idx="227">
                  <c:v>23742</c:v>
                </c:pt>
                <c:pt idx="228">
                  <c:v>23842</c:v>
                </c:pt>
                <c:pt idx="229">
                  <c:v>23943</c:v>
                </c:pt>
                <c:pt idx="230">
                  <c:v>24044</c:v>
                </c:pt>
                <c:pt idx="231">
                  <c:v>24144</c:v>
                </c:pt>
                <c:pt idx="232">
                  <c:v>24246</c:v>
                </c:pt>
                <c:pt idx="233">
                  <c:v>24347</c:v>
                </c:pt>
                <c:pt idx="234">
                  <c:v>24448</c:v>
                </c:pt>
                <c:pt idx="235">
                  <c:v>24549</c:v>
                </c:pt>
                <c:pt idx="236">
                  <c:v>24651</c:v>
                </c:pt>
                <c:pt idx="237">
                  <c:v>24753</c:v>
                </c:pt>
                <c:pt idx="238">
                  <c:v>24854</c:v>
                </c:pt>
                <c:pt idx="239">
                  <c:v>24955</c:v>
                </c:pt>
                <c:pt idx="240">
                  <c:v>25057</c:v>
                </c:pt>
                <c:pt idx="241">
                  <c:v>25159</c:v>
                </c:pt>
                <c:pt idx="242">
                  <c:v>25261</c:v>
                </c:pt>
                <c:pt idx="243">
                  <c:v>25363</c:v>
                </c:pt>
                <c:pt idx="244">
                  <c:v>25465</c:v>
                </c:pt>
                <c:pt idx="245">
                  <c:v>25567</c:v>
                </c:pt>
                <c:pt idx="246">
                  <c:v>25669</c:v>
                </c:pt>
                <c:pt idx="247">
                  <c:v>25787</c:v>
                </c:pt>
                <c:pt idx="248">
                  <c:v>25892</c:v>
                </c:pt>
                <c:pt idx="249">
                  <c:v>25999</c:v>
                </c:pt>
                <c:pt idx="250">
                  <c:v>26121</c:v>
                </c:pt>
                <c:pt idx="251">
                  <c:v>26230</c:v>
                </c:pt>
                <c:pt idx="252">
                  <c:v>26337</c:v>
                </c:pt>
                <c:pt idx="253">
                  <c:v>26443</c:v>
                </c:pt>
                <c:pt idx="254">
                  <c:v>26550</c:v>
                </c:pt>
                <c:pt idx="255">
                  <c:v>26656</c:v>
                </c:pt>
                <c:pt idx="256">
                  <c:v>26763</c:v>
                </c:pt>
                <c:pt idx="257">
                  <c:v>26869</c:v>
                </c:pt>
                <c:pt idx="258">
                  <c:v>26975</c:v>
                </c:pt>
                <c:pt idx="259">
                  <c:v>27081</c:v>
                </c:pt>
                <c:pt idx="260">
                  <c:v>27188</c:v>
                </c:pt>
                <c:pt idx="261">
                  <c:v>27294</c:v>
                </c:pt>
                <c:pt idx="262">
                  <c:v>27400</c:v>
                </c:pt>
                <c:pt idx="263">
                  <c:v>27506</c:v>
                </c:pt>
                <c:pt idx="264">
                  <c:v>27612</c:v>
                </c:pt>
                <c:pt idx="265">
                  <c:v>27718</c:v>
                </c:pt>
                <c:pt idx="266">
                  <c:v>27824</c:v>
                </c:pt>
                <c:pt idx="267">
                  <c:v>27929</c:v>
                </c:pt>
                <c:pt idx="268">
                  <c:v>28035</c:v>
                </c:pt>
                <c:pt idx="269">
                  <c:v>28140</c:v>
                </c:pt>
                <c:pt idx="270">
                  <c:v>28246</c:v>
                </c:pt>
                <c:pt idx="271">
                  <c:v>28351</c:v>
                </c:pt>
                <c:pt idx="272">
                  <c:v>28456</c:v>
                </c:pt>
                <c:pt idx="273">
                  <c:v>28562</c:v>
                </c:pt>
                <c:pt idx="274">
                  <c:v>28667</c:v>
                </c:pt>
                <c:pt idx="275">
                  <c:v>28790</c:v>
                </c:pt>
                <c:pt idx="276">
                  <c:v>28895</c:v>
                </c:pt>
                <c:pt idx="277">
                  <c:v>29003</c:v>
                </c:pt>
                <c:pt idx="278">
                  <c:v>29108</c:v>
                </c:pt>
                <c:pt idx="279">
                  <c:v>29212</c:v>
                </c:pt>
                <c:pt idx="280">
                  <c:v>29317</c:v>
                </c:pt>
                <c:pt idx="281">
                  <c:v>29422</c:v>
                </c:pt>
                <c:pt idx="282">
                  <c:v>29527</c:v>
                </c:pt>
                <c:pt idx="283">
                  <c:v>29631</c:v>
                </c:pt>
                <c:pt idx="284">
                  <c:v>29735</c:v>
                </c:pt>
                <c:pt idx="285">
                  <c:v>29840</c:v>
                </c:pt>
                <c:pt idx="286">
                  <c:v>29944</c:v>
                </c:pt>
                <c:pt idx="287">
                  <c:v>30049</c:v>
                </c:pt>
                <c:pt idx="288">
                  <c:v>30153</c:v>
                </c:pt>
                <c:pt idx="289">
                  <c:v>30258</c:v>
                </c:pt>
                <c:pt idx="290">
                  <c:v>30363</c:v>
                </c:pt>
                <c:pt idx="291">
                  <c:v>30468</c:v>
                </c:pt>
                <c:pt idx="292">
                  <c:v>30572</c:v>
                </c:pt>
                <c:pt idx="293">
                  <c:v>30676</c:v>
                </c:pt>
                <c:pt idx="294">
                  <c:v>30781</c:v>
                </c:pt>
                <c:pt idx="295">
                  <c:v>30886</c:v>
                </c:pt>
                <c:pt idx="296">
                  <c:v>30991</c:v>
                </c:pt>
                <c:pt idx="297">
                  <c:v>31096</c:v>
                </c:pt>
                <c:pt idx="298">
                  <c:v>31201</c:v>
                </c:pt>
                <c:pt idx="299">
                  <c:v>31326</c:v>
                </c:pt>
                <c:pt idx="300">
                  <c:v>31431</c:v>
                </c:pt>
                <c:pt idx="301">
                  <c:v>31537</c:v>
                </c:pt>
                <c:pt idx="302">
                  <c:v>31642</c:v>
                </c:pt>
                <c:pt idx="303">
                  <c:v>31748</c:v>
                </c:pt>
                <c:pt idx="304">
                  <c:v>31853</c:v>
                </c:pt>
                <c:pt idx="305">
                  <c:v>31959</c:v>
                </c:pt>
                <c:pt idx="306">
                  <c:v>32064</c:v>
                </c:pt>
                <c:pt idx="307">
                  <c:v>32173</c:v>
                </c:pt>
                <c:pt idx="308">
                  <c:v>32279</c:v>
                </c:pt>
                <c:pt idx="309">
                  <c:v>32386</c:v>
                </c:pt>
                <c:pt idx="310">
                  <c:v>32491</c:v>
                </c:pt>
                <c:pt idx="311">
                  <c:v>32598</c:v>
                </c:pt>
                <c:pt idx="312">
                  <c:v>32704</c:v>
                </c:pt>
                <c:pt idx="313">
                  <c:v>32811</c:v>
                </c:pt>
                <c:pt idx="314">
                  <c:v>32916</c:v>
                </c:pt>
                <c:pt idx="315">
                  <c:v>33022</c:v>
                </c:pt>
                <c:pt idx="316">
                  <c:v>33129</c:v>
                </c:pt>
                <c:pt idx="317">
                  <c:v>33235</c:v>
                </c:pt>
                <c:pt idx="318">
                  <c:v>33341</c:v>
                </c:pt>
                <c:pt idx="319">
                  <c:v>33447</c:v>
                </c:pt>
                <c:pt idx="320">
                  <c:v>33554</c:v>
                </c:pt>
                <c:pt idx="321">
                  <c:v>33660</c:v>
                </c:pt>
                <c:pt idx="322">
                  <c:v>33766</c:v>
                </c:pt>
                <c:pt idx="323">
                  <c:v>33892</c:v>
                </c:pt>
                <c:pt idx="324">
                  <c:v>33998</c:v>
                </c:pt>
                <c:pt idx="325">
                  <c:v>34104</c:v>
                </c:pt>
                <c:pt idx="326">
                  <c:v>34210</c:v>
                </c:pt>
                <c:pt idx="327">
                  <c:v>34317</c:v>
                </c:pt>
                <c:pt idx="328">
                  <c:v>34423</c:v>
                </c:pt>
                <c:pt idx="329">
                  <c:v>34529</c:v>
                </c:pt>
                <c:pt idx="330">
                  <c:v>34635</c:v>
                </c:pt>
              </c:numCache>
            </c:numRef>
          </c:xVal>
          <c:yVal>
            <c:numRef>
              <c:f>'w=30'!$C$2:$C$332</c:f>
              <c:numCache>
                <c:formatCode>General</c:formatCode>
                <c:ptCount val="331"/>
                <c:pt idx="0">
                  <c:v>14</c:v>
                </c:pt>
                <c:pt idx="1">
                  <c:v>25</c:v>
                </c:pt>
                <c:pt idx="2">
                  <c:v>32</c:v>
                </c:pt>
                <c:pt idx="3">
                  <c:v>37</c:v>
                </c:pt>
                <c:pt idx="4">
                  <c:v>41</c:v>
                </c:pt>
                <c:pt idx="5">
                  <c:v>44</c:v>
                </c:pt>
                <c:pt idx="6">
                  <c:v>46</c:v>
                </c:pt>
                <c:pt idx="7">
                  <c:v>49</c:v>
                </c:pt>
                <c:pt idx="8">
                  <c:v>52</c:v>
                </c:pt>
                <c:pt idx="9">
                  <c:v>54</c:v>
                </c:pt>
                <c:pt idx="10">
                  <c:v>56</c:v>
                </c:pt>
                <c:pt idx="11">
                  <c:v>58</c:v>
                </c:pt>
                <c:pt idx="12">
                  <c:v>61</c:v>
                </c:pt>
                <c:pt idx="13">
                  <c:v>64</c:v>
                </c:pt>
                <c:pt idx="14">
                  <c:v>65</c:v>
                </c:pt>
                <c:pt idx="15">
                  <c:v>66</c:v>
                </c:pt>
                <c:pt idx="16">
                  <c:v>67</c:v>
                </c:pt>
                <c:pt idx="17">
                  <c:v>67</c:v>
                </c:pt>
                <c:pt idx="18">
                  <c:v>64</c:v>
                </c:pt>
                <c:pt idx="19">
                  <c:v>63</c:v>
                </c:pt>
                <c:pt idx="20">
                  <c:v>60</c:v>
                </c:pt>
                <c:pt idx="21">
                  <c:v>58</c:v>
                </c:pt>
                <c:pt idx="22">
                  <c:v>55</c:v>
                </c:pt>
                <c:pt idx="23">
                  <c:v>51</c:v>
                </c:pt>
                <c:pt idx="24">
                  <c:v>47</c:v>
                </c:pt>
                <c:pt idx="25">
                  <c:v>43</c:v>
                </c:pt>
                <c:pt idx="26">
                  <c:v>39</c:v>
                </c:pt>
                <c:pt idx="27">
                  <c:v>35</c:v>
                </c:pt>
                <c:pt idx="28">
                  <c:v>33</c:v>
                </c:pt>
                <c:pt idx="29">
                  <c:v>32</c:v>
                </c:pt>
                <c:pt idx="30">
                  <c:v>32</c:v>
                </c:pt>
                <c:pt idx="31">
                  <c:v>34</c:v>
                </c:pt>
                <c:pt idx="32">
                  <c:v>36</c:v>
                </c:pt>
                <c:pt idx="33">
                  <c:v>38</c:v>
                </c:pt>
                <c:pt idx="34">
                  <c:v>41</c:v>
                </c:pt>
                <c:pt idx="35">
                  <c:v>44</c:v>
                </c:pt>
                <c:pt idx="36">
                  <c:v>46</c:v>
                </c:pt>
                <c:pt idx="37">
                  <c:v>48</c:v>
                </c:pt>
                <c:pt idx="38">
                  <c:v>50</c:v>
                </c:pt>
                <c:pt idx="39">
                  <c:v>51</c:v>
                </c:pt>
                <c:pt idx="40">
                  <c:v>52</c:v>
                </c:pt>
                <c:pt idx="41">
                  <c:v>53</c:v>
                </c:pt>
                <c:pt idx="42">
                  <c:v>53</c:v>
                </c:pt>
                <c:pt idx="43">
                  <c:v>54</c:v>
                </c:pt>
                <c:pt idx="44">
                  <c:v>53</c:v>
                </c:pt>
                <c:pt idx="45">
                  <c:v>53</c:v>
                </c:pt>
                <c:pt idx="46">
                  <c:v>52</c:v>
                </c:pt>
                <c:pt idx="47">
                  <c:v>51</c:v>
                </c:pt>
                <c:pt idx="48">
                  <c:v>51</c:v>
                </c:pt>
                <c:pt idx="49">
                  <c:v>51</c:v>
                </c:pt>
                <c:pt idx="50">
                  <c:v>49</c:v>
                </c:pt>
                <c:pt idx="51">
                  <c:v>48</c:v>
                </c:pt>
                <c:pt idx="52">
                  <c:v>45</c:v>
                </c:pt>
                <c:pt idx="53">
                  <c:v>43</c:v>
                </c:pt>
                <c:pt idx="54">
                  <c:v>40</c:v>
                </c:pt>
                <c:pt idx="55">
                  <c:v>38</c:v>
                </c:pt>
                <c:pt idx="56">
                  <c:v>35</c:v>
                </c:pt>
                <c:pt idx="57">
                  <c:v>34</c:v>
                </c:pt>
                <c:pt idx="58">
                  <c:v>33</c:v>
                </c:pt>
                <c:pt idx="59">
                  <c:v>33</c:v>
                </c:pt>
                <c:pt idx="60">
                  <c:v>34</c:v>
                </c:pt>
                <c:pt idx="61">
                  <c:v>36</c:v>
                </c:pt>
                <c:pt idx="62">
                  <c:v>38</c:v>
                </c:pt>
                <c:pt idx="63">
                  <c:v>40</c:v>
                </c:pt>
                <c:pt idx="64">
                  <c:v>42</c:v>
                </c:pt>
                <c:pt idx="65">
                  <c:v>43</c:v>
                </c:pt>
                <c:pt idx="66">
                  <c:v>45</c:v>
                </c:pt>
                <c:pt idx="67">
                  <c:v>47</c:v>
                </c:pt>
                <c:pt idx="68">
                  <c:v>48</c:v>
                </c:pt>
                <c:pt idx="69">
                  <c:v>49</c:v>
                </c:pt>
                <c:pt idx="70">
                  <c:v>50</c:v>
                </c:pt>
                <c:pt idx="71">
                  <c:v>51</c:v>
                </c:pt>
                <c:pt idx="72">
                  <c:v>51</c:v>
                </c:pt>
                <c:pt idx="73">
                  <c:v>52</c:v>
                </c:pt>
                <c:pt idx="74">
                  <c:v>51</c:v>
                </c:pt>
                <c:pt idx="75">
                  <c:v>50</c:v>
                </c:pt>
                <c:pt idx="76">
                  <c:v>49</c:v>
                </c:pt>
                <c:pt idx="77">
                  <c:v>48</c:v>
                </c:pt>
                <c:pt idx="78">
                  <c:v>47</c:v>
                </c:pt>
                <c:pt idx="79">
                  <c:v>45</c:v>
                </c:pt>
                <c:pt idx="80">
                  <c:v>43</c:v>
                </c:pt>
                <c:pt idx="81">
                  <c:v>42</c:v>
                </c:pt>
                <c:pt idx="82">
                  <c:v>39</c:v>
                </c:pt>
                <c:pt idx="83">
                  <c:v>37</c:v>
                </c:pt>
                <c:pt idx="84">
                  <c:v>36</c:v>
                </c:pt>
                <c:pt idx="85">
                  <c:v>36</c:v>
                </c:pt>
                <c:pt idx="86">
                  <c:v>36</c:v>
                </c:pt>
                <c:pt idx="87">
                  <c:v>37</c:v>
                </c:pt>
                <c:pt idx="88">
                  <c:v>38</c:v>
                </c:pt>
                <c:pt idx="89">
                  <c:v>40</c:v>
                </c:pt>
                <c:pt idx="90">
                  <c:v>42</c:v>
                </c:pt>
                <c:pt idx="91">
                  <c:v>44</c:v>
                </c:pt>
                <c:pt idx="92">
                  <c:v>46</c:v>
                </c:pt>
                <c:pt idx="93">
                  <c:v>50</c:v>
                </c:pt>
                <c:pt idx="94">
                  <c:v>53</c:v>
                </c:pt>
                <c:pt idx="95">
                  <c:v>56</c:v>
                </c:pt>
                <c:pt idx="96">
                  <c:v>59</c:v>
                </c:pt>
                <c:pt idx="97">
                  <c:v>58</c:v>
                </c:pt>
                <c:pt idx="98">
                  <c:v>56</c:v>
                </c:pt>
                <c:pt idx="99">
                  <c:v>58</c:v>
                </c:pt>
                <c:pt idx="100">
                  <c:v>55</c:v>
                </c:pt>
                <c:pt idx="101">
                  <c:v>52</c:v>
                </c:pt>
                <c:pt idx="102">
                  <c:v>50</c:v>
                </c:pt>
                <c:pt idx="103">
                  <c:v>47</c:v>
                </c:pt>
                <c:pt idx="104">
                  <c:v>45</c:v>
                </c:pt>
                <c:pt idx="105">
                  <c:v>42</c:v>
                </c:pt>
                <c:pt idx="106">
                  <c:v>39</c:v>
                </c:pt>
                <c:pt idx="107">
                  <c:v>36</c:v>
                </c:pt>
                <c:pt idx="108">
                  <c:v>33</c:v>
                </c:pt>
                <c:pt idx="109">
                  <c:v>30</c:v>
                </c:pt>
                <c:pt idx="110">
                  <c:v>27</c:v>
                </c:pt>
                <c:pt idx="111">
                  <c:v>25</c:v>
                </c:pt>
                <c:pt idx="112">
                  <c:v>24</c:v>
                </c:pt>
                <c:pt idx="113">
                  <c:v>24</c:v>
                </c:pt>
                <c:pt idx="114">
                  <c:v>26</c:v>
                </c:pt>
                <c:pt idx="115">
                  <c:v>28</c:v>
                </c:pt>
                <c:pt idx="116">
                  <c:v>32</c:v>
                </c:pt>
                <c:pt idx="117">
                  <c:v>36</c:v>
                </c:pt>
                <c:pt idx="118">
                  <c:v>40</c:v>
                </c:pt>
                <c:pt idx="119">
                  <c:v>45</c:v>
                </c:pt>
                <c:pt idx="120">
                  <c:v>50</c:v>
                </c:pt>
                <c:pt idx="121">
                  <c:v>53</c:v>
                </c:pt>
                <c:pt idx="122">
                  <c:v>54</c:v>
                </c:pt>
                <c:pt idx="123">
                  <c:v>51</c:v>
                </c:pt>
                <c:pt idx="124">
                  <c:v>45</c:v>
                </c:pt>
                <c:pt idx="125">
                  <c:v>39</c:v>
                </c:pt>
                <c:pt idx="126">
                  <c:v>36</c:v>
                </c:pt>
                <c:pt idx="127">
                  <c:v>38</c:v>
                </c:pt>
                <c:pt idx="128">
                  <c:v>43</c:v>
                </c:pt>
                <c:pt idx="129">
                  <c:v>48</c:v>
                </c:pt>
                <c:pt idx="130">
                  <c:v>50</c:v>
                </c:pt>
                <c:pt idx="131">
                  <c:v>50</c:v>
                </c:pt>
                <c:pt idx="132">
                  <c:v>45</c:v>
                </c:pt>
                <c:pt idx="133">
                  <c:v>39</c:v>
                </c:pt>
                <c:pt idx="134">
                  <c:v>33</c:v>
                </c:pt>
                <c:pt idx="135">
                  <c:v>31</c:v>
                </c:pt>
                <c:pt idx="136">
                  <c:v>33</c:v>
                </c:pt>
                <c:pt idx="137">
                  <c:v>38</c:v>
                </c:pt>
                <c:pt idx="138">
                  <c:v>43</c:v>
                </c:pt>
                <c:pt idx="139">
                  <c:v>48</c:v>
                </c:pt>
                <c:pt idx="140">
                  <c:v>49</c:v>
                </c:pt>
                <c:pt idx="141">
                  <c:v>46</c:v>
                </c:pt>
                <c:pt idx="142">
                  <c:v>40</c:v>
                </c:pt>
                <c:pt idx="143">
                  <c:v>33</c:v>
                </c:pt>
                <c:pt idx="144">
                  <c:v>30</c:v>
                </c:pt>
                <c:pt idx="145">
                  <c:v>31</c:v>
                </c:pt>
                <c:pt idx="146">
                  <c:v>35</c:v>
                </c:pt>
                <c:pt idx="147">
                  <c:v>41</c:v>
                </c:pt>
                <c:pt idx="148">
                  <c:v>45</c:v>
                </c:pt>
                <c:pt idx="149">
                  <c:v>45</c:v>
                </c:pt>
                <c:pt idx="150">
                  <c:v>42</c:v>
                </c:pt>
                <c:pt idx="151">
                  <c:v>36</c:v>
                </c:pt>
                <c:pt idx="152">
                  <c:v>30</c:v>
                </c:pt>
                <c:pt idx="153">
                  <c:v>26</c:v>
                </c:pt>
                <c:pt idx="154">
                  <c:v>26</c:v>
                </c:pt>
                <c:pt idx="155">
                  <c:v>30</c:v>
                </c:pt>
                <c:pt idx="156">
                  <c:v>36</c:v>
                </c:pt>
                <c:pt idx="157">
                  <c:v>40</c:v>
                </c:pt>
                <c:pt idx="158">
                  <c:v>43</c:v>
                </c:pt>
                <c:pt idx="159">
                  <c:v>41</c:v>
                </c:pt>
                <c:pt idx="160">
                  <c:v>35</c:v>
                </c:pt>
                <c:pt idx="161">
                  <c:v>29</c:v>
                </c:pt>
                <c:pt idx="162">
                  <c:v>26</c:v>
                </c:pt>
                <c:pt idx="163">
                  <c:v>26</c:v>
                </c:pt>
                <c:pt idx="164">
                  <c:v>30</c:v>
                </c:pt>
                <c:pt idx="165">
                  <c:v>36</c:v>
                </c:pt>
                <c:pt idx="166">
                  <c:v>41</c:v>
                </c:pt>
                <c:pt idx="167">
                  <c:v>42</c:v>
                </c:pt>
                <c:pt idx="168">
                  <c:v>40</c:v>
                </c:pt>
                <c:pt idx="169">
                  <c:v>35</c:v>
                </c:pt>
                <c:pt idx="170">
                  <c:v>29</c:v>
                </c:pt>
                <c:pt idx="171">
                  <c:v>25</c:v>
                </c:pt>
                <c:pt idx="172">
                  <c:v>24</c:v>
                </c:pt>
                <c:pt idx="173">
                  <c:v>25</c:v>
                </c:pt>
                <c:pt idx="174">
                  <c:v>28</c:v>
                </c:pt>
                <c:pt idx="175">
                  <c:v>31</c:v>
                </c:pt>
                <c:pt idx="176">
                  <c:v>35</c:v>
                </c:pt>
                <c:pt idx="177">
                  <c:v>39</c:v>
                </c:pt>
                <c:pt idx="178">
                  <c:v>43</c:v>
                </c:pt>
                <c:pt idx="179">
                  <c:v>47</c:v>
                </c:pt>
                <c:pt idx="180">
                  <c:v>50</c:v>
                </c:pt>
                <c:pt idx="181">
                  <c:v>53</c:v>
                </c:pt>
                <c:pt idx="182">
                  <c:v>54</c:v>
                </c:pt>
                <c:pt idx="183">
                  <c:v>54</c:v>
                </c:pt>
                <c:pt idx="184">
                  <c:v>54</c:v>
                </c:pt>
                <c:pt idx="185">
                  <c:v>53</c:v>
                </c:pt>
                <c:pt idx="186">
                  <c:v>52</c:v>
                </c:pt>
                <c:pt idx="187">
                  <c:v>51</c:v>
                </c:pt>
                <c:pt idx="188">
                  <c:v>50</c:v>
                </c:pt>
                <c:pt idx="189">
                  <c:v>48</c:v>
                </c:pt>
                <c:pt idx="190">
                  <c:v>47</c:v>
                </c:pt>
                <c:pt idx="191">
                  <c:v>46</c:v>
                </c:pt>
                <c:pt idx="192">
                  <c:v>44</c:v>
                </c:pt>
                <c:pt idx="193">
                  <c:v>43</c:v>
                </c:pt>
                <c:pt idx="194">
                  <c:v>41</c:v>
                </c:pt>
                <c:pt idx="195">
                  <c:v>40</c:v>
                </c:pt>
                <c:pt idx="196">
                  <c:v>39</c:v>
                </c:pt>
                <c:pt idx="197">
                  <c:v>38</c:v>
                </c:pt>
                <c:pt idx="198">
                  <c:v>37</c:v>
                </c:pt>
                <c:pt idx="199">
                  <c:v>36</c:v>
                </c:pt>
                <c:pt idx="200">
                  <c:v>34</c:v>
                </c:pt>
                <c:pt idx="201">
                  <c:v>33</c:v>
                </c:pt>
                <c:pt idx="202">
                  <c:v>32</c:v>
                </c:pt>
                <c:pt idx="203">
                  <c:v>30</c:v>
                </c:pt>
                <c:pt idx="204">
                  <c:v>29</c:v>
                </c:pt>
                <c:pt idx="205">
                  <c:v>28</c:v>
                </c:pt>
                <c:pt idx="206">
                  <c:v>27</c:v>
                </c:pt>
                <c:pt idx="207">
                  <c:v>26</c:v>
                </c:pt>
                <c:pt idx="208">
                  <c:v>25</c:v>
                </c:pt>
                <c:pt idx="209">
                  <c:v>24</c:v>
                </c:pt>
                <c:pt idx="210">
                  <c:v>23</c:v>
                </c:pt>
                <c:pt idx="211">
                  <c:v>23</c:v>
                </c:pt>
                <c:pt idx="212">
                  <c:v>22</c:v>
                </c:pt>
                <c:pt idx="213">
                  <c:v>21</c:v>
                </c:pt>
                <c:pt idx="214">
                  <c:v>20</c:v>
                </c:pt>
                <c:pt idx="215">
                  <c:v>20</c:v>
                </c:pt>
                <c:pt idx="216">
                  <c:v>20</c:v>
                </c:pt>
                <c:pt idx="217">
                  <c:v>19</c:v>
                </c:pt>
                <c:pt idx="218">
                  <c:v>19</c:v>
                </c:pt>
                <c:pt idx="219">
                  <c:v>19</c:v>
                </c:pt>
                <c:pt idx="220">
                  <c:v>20</c:v>
                </c:pt>
                <c:pt idx="221">
                  <c:v>20</c:v>
                </c:pt>
                <c:pt idx="222">
                  <c:v>20</c:v>
                </c:pt>
                <c:pt idx="223">
                  <c:v>20</c:v>
                </c:pt>
                <c:pt idx="224">
                  <c:v>20</c:v>
                </c:pt>
                <c:pt idx="225">
                  <c:v>21</c:v>
                </c:pt>
                <c:pt idx="226">
                  <c:v>21</c:v>
                </c:pt>
                <c:pt idx="227">
                  <c:v>22</c:v>
                </c:pt>
                <c:pt idx="228">
                  <c:v>23</c:v>
                </c:pt>
                <c:pt idx="229">
                  <c:v>24</c:v>
                </c:pt>
                <c:pt idx="230">
                  <c:v>25</c:v>
                </c:pt>
                <c:pt idx="231">
                  <c:v>27</c:v>
                </c:pt>
                <c:pt idx="232">
                  <c:v>28</c:v>
                </c:pt>
                <c:pt idx="233">
                  <c:v>30</c:v>
                </c:pt>
                <c:pt idx="234">
                  <c:v>31</c:v>
                </c:pt>
                <c:pt idx="235">
                  <c:v>33</c:v>
                </c:pt>
                <c:pt idx="236">
                  <c:v>35</c:v>
                </c:pt>
                <c:pt idx="237">
                  <c:v>36</c:v>
                </c:pt>
                <c:pt idx="238">
                  <c:v>38</c:v>
                </c:pt>
                <c:pt idx="239">
                  <c:v>39</c:v>
                </c:pt>
                <c:pt idx="240">
                  <c:v>40</c:v>
                </c:pt>
                <c:pt idx="241">
                  <c:v>42</c:v>
                </c:pt>
                <c:pt idx="242">
                  <c:v>43</c:v>
                </c:pt>
                <c:pt idx="243">
                  <c:v>44</c:v>
                </c:pt>
                <c:pt idx="244">
                  <c:v>46</c:v>
                </c:pt>
                <c:pt idx="245">
                  <c:v>47</c:v>
                </c:pt>
                <c:pt idx="246">
                  <c:v>49</c:v>
                </c:pt>
                <c:pt idx="247">
                  <c:v>50</c:v>
                </c:pt>
                <c:pt idx="248">
                  <c:v>52</c:v>
                </c:pt>
                <c:pt idx="249">
                  <c:v>52</c:v>
                </c:pt>
                <c:pt idx="250">
                  <c:v>53</c:v>
                </c:pt>
                <c:pt idx="251">
                  <c:v>54</c:v>
                </c:pt>
                <c:pt idx="252">
                  <c:v>54</c:v>
                </c:pt>
                <c:pt idx="253">
                  <c:v>54</c:v>
                </c:pt>
                <c:pt idx="254">
                  <c:v>54</c:v>
                </c:pt>
                <c:pt idx="255">
                  <c:v>54</c:v>
                </c:pt>
                <c:pt idx="256">
                  <c:v>55</c:v>
                </c:pt>
                <c:pt idx="257">
                  <c:v>55</c:v>
                </c:pt>
                <c:pt idx="258">
                  <c:v>55</c:v>
                </c:pt>
                <c:pt idx="259">
                  <c:v>54</c:v>
                </c:pt>
                <c:pt idx="260">
                  <c:v>54</c:v>
                </c:pt>
                <c:pt idx="261">
                  <c:v>54</c:v>
                </c:pt>
                <c:pt idx="262">
                  <c:v>53</c:v>
                </c:pt>
                <c:pt idx="263">
                  <c:v>52</c:v>
                </c:pt>
                <c:pt idx="264">
                  <c:v>50</c:v>
                </c:pt>
                <c:pt idx="265">
                  <c:v>49</c:v>
                </c:pt>
                <c:pt idx="266">
                  <c:v>48</c:v>
                </c:pt>
                <c:pt idx="267">
                  <c:v>47</c:v>
                </c:pt>
                <c:pt idx="268">
                  <c:v>45</c:v>
                </c:pt>
                <c:pt idx="269">
                  <c:v>44</c:v>
                </c:pt>
                <c:pt idx="270">
                  <c:v>43</c:v>
                </c:pt>
                <c:pt idx="271">
                  <c:v>42</c:v>
                </c:pt>
                <c:pt idx="272">
                  <c:v>40</c:v>
                </c:pt>
                <c:pt idx="273">
                  <c:v>39</c:v>
                </c:pt>
                <c:pt idx="274">
                  <c:v>38</c:v>
                </c:pt>
                <c:pt idx="275">
                  <c:v>37</c:v>
                </c:pt>
                <c:pt idx="276">
                  <c:v>35</c:v>
                </c:pt>
                <c:pt idx="277">
                  <c:v>34</c:v>
                </c:pt>
                <c:pt idx="278">
                  <c:v>32</c:v>
                </c:pt>
                <c:pt idx="279">
                  <c:v>31</c:v>
                </c:pt>
                <c:pt idx="280">
                  <c:v>29</c:v>
                </c:pt>
                <c:pt idx="281">
                  <c:v>28</c:v>
                </c:pt>
                <c:pt idx="282">
                  <c:v>27</c:v>
                </c:pt>
                <c:pt idx="283">
                  <c:v>26</c:v>
                </c:pt>
                <c:pt idx="284">
                  <c:v>25</c:v>
                </c:pt>
                <c:pt idx="285">
                  <c:v>25</c:v>
                </c:pt>
                <c:pt idx="286">
                  <c:v>25</c:v>
                </c:pt>
                <c:pt idx="287">
                  <c:v>25</c:v>
                </c:pt>
                <c:pt idx="288">
                  <c:v>25</c:v>
                </c:pt>
                <c:pt idx="289">
                  <c:v>24</c:v>
                </c:pt>
                <c:pt idx="290">
                  <c:v>24</c:v>
                </c:pt>
                <c:pt idx="291">
                  <c:v>25</c:v>
                </c:pt>
                <c:pt idx="292">
                  <c:v>25</c:v>
                </c:pt>
                <c:pt idx="293">
                  <c:v>25</c:v>
                </c:pt>
                <c:pt idx="294">
                  <c:v>26</c:v>
                </c:pt>
                <c:pt idx="295">
                  <c:v>27</c:v>
                </c:pt>
                <c:pt idx="296">
                  <c:v>28</c:v>
                </c:pt>
                <c:pt idx="297">
                  <c:v>29</c:v>
                </c:pt>
                <c:pt idx="298">
                  <c:v>30</c:v>
                </c:pt>
                <c:pt idx="299">
                  <c:v>32</c:v>
                </c:pt>
                <c:pt idx="300">
                  <c:v>33</c:v>
                </c:pt>
                <c:pt idx="301">
                  <c:v>34</c:v>
                </c:pt>
                <c:pt idx="302">
                  <c:v>36</c:v>
                </c:pt>
                <c:pt idx="303">
                  <c:v>37</c:v>
                </c:pt>
                <c:pt idx="304">
                  <c:v>38</c:v>
                </c:pt>
                <c:pt idx="305">
                  <c:v>40</c:v>
                </c:pt>
                <c:pt idx="306">
                  <c:v>41</c:v>
                </c:pt>
                <c:pt idx="307">
                  <c:v>43</c:v>
                </c:pt>
                <c:pt idx="308">
                  <c:v>44</c:v>
                </c:pt>
                <c:pt idx="309">
                  <c:v>46</c:v>
                </c:pt>
                <c:pt idx="310">
                  <c:v>48</c:v>
                </c:pt>
                <c:pt idx="311">
                  <c:v>49</c:v>
                </c:pt>
                <c:pt idx="312">
                  <c:v>50</c:v>
                </c:pt>
                <c:pt idx="313">
                  <c:v>51</c:v>
                </c:pt>
                <c:pt idx="314">
                  <c:v>52</c:v>
                </c:pt>
                <c:pt idx="315">
                  <c:v>52</c:v>
                </c:pt>
                <c:pt idx="316">
                  <c:v>52</c:v>
                </c:pt>
                <c:pt idx="317">
                  <c:v>52</c:v>
                </c:pt>
                <c:pt idx="318">
                  <c:v>52</c:v>
                </c:pt>
                <c:pt idx="319">
                  <c:v>53</c:v>
                </c:pt>
                <c:pt idx="320">
                  <c:v>53</c:v>
                </c:pt>
                <c:pt idx="321">
                  <c:v>52</c:v>
                </c:pt>
                <c:pt idx="322">
                  <c:v>52</c:v>
                </c:pt>
                <c:pt idx="323">
                  <c:v>53</c:v>
                </c:pt>
                <c:pt idx="324">
                  <c:v>53</c:v>
                </c:pt>
                <c:pt idx="325">
                  <c:v>53</c:v>
                </c:pt>
                <c:pt idx="326">
                  <c:v>53</c:v>
                </c:pt>
                <c:pt idx="327">
                  <c:v>53</c:v>
                </c:pt>
                <c:pt idx="328">
                  <c:v>53</c:v>
                </c:pt>
                <c:pt idx="329">
                  <c:v>53</c:v>
                </c:pt>
                <c:pt idx="330">
                  <c:v>53</c:v>
                </c:pt>
              </c:numCache>
            </c:numRef>
          </c:yVal>
          <c:smooth val="0"/>
          <c:extLst>
            <c:ext xmlns:c16="http://schemas.microsoft.com/office/drawing/2014/chart" uri="{C3380CC4-5D6E-409C-BE32-E72D297353CC}">
              <c16:uniqueId val="{00000001-BE7B-4640-8543-91C2AD8D5537}"/>
            </c:ext>
          </c:extLst>
        </c:ser>
        <c:dLbls>
          <c:showLegendKey val="0"/>
          <c:showVal val="0"/>
          <c:showCatName val="0"/>
          <c:showSerName val="0"/>
          <c:showPercent val="0"/>
          <c:showBubbleSize val="0"/>
        </c:dLbls>
        <c:axId val="1727754767"/>
        <c:axId val="807704047"/>
      </c:scatterChart>
      <c:valAx>
        <c:axId val="1727754767"/>
        <c:scaling>
          <c:orientation val="minMax"/>
          <c:max val="34000"/>
          <c:min val="22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7704047"/>
        <c:crosses val="autoZero"/>
        <c:crossBetween val="midCat"/>
      </c:valAx>
      <c:valAx>
        <c:axId val="807704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titude</a:t>
                </a:r>
                <a:r>
                  <a:rPr lang="en-US" baseline="0"/>
                  <a:t>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2775476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1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15'!$B$1</c:f>
              <c:strCache>
                <c:ptCount val="1"/>
                <c:pt idx="0">
                  <c:v>Actual altitude</c:v>
                </c:pt>
              </c:strCache>
            </c:strRef>
          </c:tx>
          <c:spPr>
            <a:ln w="19050" cap="rnd">
              <a:solidFill>
                <a:schemeClr val="accent1"/>
              </a:solidFill>
              <a:round/>
            </a:ln>
            <a:effectLst/>
          </c:spPr>
          <c:marker>
            <c:symbol val="none"/>
          </c:marker>
          <c:xVal>
            <c:numRef>
              <c:f>'w=15'!$A$2:$A$297</c:f>
              <c:numCache>
                <c:formatCode>General</c:formatCode>
                <c:ptCount val="296"/>
                <c:pt idx="0">
                  <c:v>118</c:v>
                </c:pt>
                <c:pt idx="1">
                  <c:v>244</c:v>
                </c:pt>
                <c:pt idx="2">
                  <c:v>344</c:v>
                </c:pt>
                <c:pt idx="3">
                  <c:v>443</c:v>
                </c:pt>
                <c:pt idx="4">
                  <c:v>542</c:v>
                </c:pt>
                <c:pt idx="5">
                  <c:v>660</c:v>
                </c:pt>
                <c:pt idx="6">
                  <c:v>759</c:v>
                </c:pt>
                <c:pt idx="7">
                  <c:v>859</c:v>
                </c:pt>
                <c:pt idx="8">
                  <c:v>957</c:v>
                </c:pt>
                <c:pt idx="9">
                  <c:v>1056</c:v>
                </c:pt>
                <c:pt idx="10">
                  <c:v>1156</c:v>
                </c:pt>
                <c:pt idx="11">
                  <c:v>1255</c:v>
                </c:pt>
                <c:pt idx="12">
                  <c:v>1354</c:v>
                </c:pt>
                <c:pt idx="13">
                  <c:v>1454</c:v>
                </c:pt>
                <c:pt idx="14">
                  <c:v>1553</c:v>
                </c:pt>
                <c:pt idx="15">
                  <c:v>1652</c:v>
                </c:pt>
                <c:pt idx="16">
                  <c:v>1752</c:v>
                </c:pt>
                <c:pt idx="17">
                  <c:v>1851</c:v>
                </c:pt>
                <c:pt idx="18">
                  <c:v>1950</c:v>
                </c:pt>
                <c:pt idx="19">
                  <c:v>2050</c:v>
                </c:pt>
                <c:pt idx="20">
                  <c:v>2149</c:v>
                </c:pt>
                <c:pt idx="21">
                  <c:v>2248</c:v>
                </c:pt>
                <c:pt idx="22">
                  <c:v>2348</c:v>
                </c:pt>
                <c:pt idx="23">
                  <c:v>2447</c:v>
                </c:pt>
                <c:pt idx="24">
                  <c:v>2548</c:v>
                </c:pt>
                <c:pt idx="25">
                  <c:v>2650</c:v>
                </c:pt>
                <c:pt idx="26">
                  <c:v>2751</c:v>
                </c:pt>
                <c:pt idx="27">
                  <c:v>2852</c:v>
                </c:pt>
                <c:pt idx="28">
                  <c:v>2954</c:v>
                </c:pt>
                <c:pt idx="29">
                  <c:v>3056</c:v>
                </c:pt>
                <c:pt idx="30">
                  <c:v>3158</c:v>
                </c:pt>
                <c:pt idx="31">
                  <c:v>3260</c:v>
                </c:pt>
                <c:pt idx="32">
                  <c:v>3361</c:v>
                </c:pt>
                <c:pt idx="33">
                  <c:v>3464</c:v>
                </c:pt>
                <c:pt idx="34">
                  <c:v>3566</c:v>
                </c:pt>
                <c:pt idx="35">
                  <c:v>3668</c:v>
                </c:pt>
                <c:pt idx="36">
                  <c:v>3775</c:v>
                </c:pt>
                <c:pt idx="37">
                  <c:v>3878</c:v>
                </c:pt>
                <c:pt idx="38">
                  <c:v>3981</c:v>
                </c:pt>
                <c:pt idx="39">
                  <c:v>4084</c:v>
                </c:pt>
                <c:pt idx="40">
                  <c:v>4203</c:v>
                </c:pt>
                <c:pt idx="41">
                  <c:v>4310</c:v>
                </c:pt>
                <c:pt idx="42">
                  <c:v>4412</c:v>
                </c:pt>
                <c:pt idx="43">
                  <c:v>4515</c:v>
                </c:pt>
                <c:pt idx="44">
                  <c:v>4618</c:v>
                </c:pt>
                <c:pt idx="45">
                  <c:v>4720</c:v>
                </c:pt>
                <c:pt idx="46">
                  <c:v>4823</c:v>
                </c:pt>
                <c:pt idx="47">
                  <c:v>4924</c:v>
                </c:pt>
                <c:pt idx="48">
                  <c:v>5025</c:v>
                </c:pt>
                <c:pt idx="49">
                  <c:v>5127</c:v>
                </c:pt>
                <c:pt idx="50">
                  <c:v>5228</c:v>
                </c:pt>
                <c:pt idx="51">
                  <c:v>5328</c:v>
                </c:pt>
                <c:pt idx="52">
                  <c:v>5429</c:v>
                </c:pt>
                <c:pt idx="53">
                  <c:v>5529</c:v>
                </c:pt>
                <c:pt idx="54">
                  <c:v>5629</c:v>
                </c:pt>
                <c:pt idx="55">
                  <c:v>5730</c:v>
                </c:pt>
                <c:pt idx="56">
                  <c:v>5830</c:v>
                </c:pt>
                <c:pt idx="57">
                  <c:v>5932</c:v>
                </c:pt>
                <c:pt idx="58">
                  <c:v>6032</c:v>
                </c:pt>
                <c:pt idx="59">
                  <c:v>6134</c:v>
                </c:pt>
                <c:pt idx="60">
                  <c:v>6236</c:v>
                </c:pt>
                <c:pt idx="61">
                  <c:v>6338</c:v>
                </c:pt>
                <c:pt idx="62">
                  <c:v>6441</c:v>
                </c:pt>
                <c:pt idx="63">
                  <c:v>6544</c:v>
                </c:pt>
                <c:pt idx="64">
                  <c:v>6647</c:v>
                </c:pt>
                <c:pt idx="65">
                  <c:v>6751</c:v>
                </c:pt>
                <c:pt idx="66">
                  <c:v>6854</c:v>
                </c:pt>
                <c:pt idx="67">
                  <c:v>6957</c:v>
                </c:pt>
                <c:pt idx="68">
                  <c:v>7062</c:v>
                </c:pt>
                <c:pt idx="69">
                  <c:v>7164</c:v>
                </c:pt>
                <c:pt idx="70">
                  <c:v>7266</c:v>
                </c:pt>
                <c:pt idx="71">
                  <c:v>7367</c:v>
                </c:pt>
                <c:pt idx="72">
                  <c:v>7468</c:v>
                </c:pt>
                <c:pt idx="73">
                  <c:v>7568</c:v>
                </c:pt>
                <c:pt idx="74">
                  <c:v>7668</c:v>
                </c:pt>
                <c:pt idx="75">
                  <c:v>7769</c:v>
                </c:pt>
                <c:pt idx="76">
                  <c:v>7887</c:v>
                </c:pt>
                <c:pt idx="77">
                  <c:v>7988</c:v>
                </c:pt>
                <c:pt idx="78">
                  <c:v>8089</c:v>
                </c:pt>
                <c:pt idx="79">
                  <c:v>8190</c:v>
                </c:pt>
                <c:pt idx="80">
                  <c:v>8293</c:v>
                </c:pt>
                <c:pt idx="81">
                  <c:v>8395</c:v>
                </c:pt>
                <c:pt idx="82">
                  <c:v>8498</c:v>
                </c:pt>
                <c:pt idx="83">
                  <c:v>8601</c:v>
                </c:pt>
                <c:pt idx="84">
                  <c:v>8705</c:v>
                </c:pt>
                <c:pt idx="85">
                  <c:v>8808</c:v>
                </c:pt>
                <c:pt idx="86">
                  <c:v>8910</c:v>
                </c:pt>
                <c:pt idx="87">
                  <c:v>9013</c:v>
                </c:pt>
                <c:pt idx="88">
                  <c:v>9115</c:v>
                </c:pt>
                <c:pt idx="89">
                  <c:v>9216</c:v>
                </c:pt>
                <c:pt idx="90">
                  <c:v>9316</c:v>
                </c:pt>
                <c:pt idx="91">
                  <c:v>9417</c:v>
                </c:pt>
                <c:pt idx="92">
                  <c:v>9519</c:v>
                </c:pt>
                <c:pt idx="93">
                  <c:v>9621</c:v>
                </c:pt>
                <c:pt idx="94">
                  <c:v>9723</c:v>
                </c:pt>
                <c:pt idx="95">
                  <c:v>9827</c:v>
                </c:pt>
                <c:pt idx="96">
                  <c:v>9929</c:v>
                </c:pt>
                <c:pt idx="97">
                  <c:v>10031</c:v>
                </c:pt>
                <c:pt idx="98">
                  <c:v>10132</c:v>
                </c:pt>
                <c:pt idx="99">
                  <c:v>10231</c:v>
                </c:pt>
                <c:pt idx="100">
                  <c:v>10336</c:v>
                </c:pt>
                <c:pt idx="101">
                  <c:v>10437</c:v>
                </c:pt>
                <c:pt idx="102">
                  <c:v>10539</c:v>
                </c:pt>
                <c:pt idx="103">
                  <c:v>10642</c:v>
                </c:pt>
                <c:pt idx="104">
                  <c:v>10744</c:v>
                </c:pt>
                <c:pt idx="105">
                  <c:v>10847</c:v>
                </c:pt>
                <c:pt idx="106">
                  <c:v>10948</c:v>
                </c:pt>
                <c:pt idx="107">
                  <c:v>11049</c:v>
                </c:pt>
                <c:pt idx="108">
                  <c:v>11150</c:v>
                </c:pt>
                <c:pt idx="109">
                  <c:v>11250</c:v>
                </c:pt>
                <c:pt idx="110">
                  <c:v>11352</c:v>
                </c:pt>
                <c:pt idx="111">
                  <c:v>11469</c:v>
                </c:pt>
                <c:pt idx="112">
                  <c:v>11576</c:v>
                </c:pt>
                <c:pt idx="113">
                  <c:v>11677</c:v>
                </c:pt>
                <c:pt idx="114">
                  <c:v>11780</c:v>
                </c:pt>
                <c:pt idx="115">
                  <c:v>11880</c:v>
                </c:pt>
                <c:pt idx="116">
                  <c:v>11980</c:v>
                </c:pt>
                <c:pt idx="117">
                  <c:v>12082</c:v>
                </c:pt>
                <c:pt idx="118">
                  <c:v>12183</c:v>
                </c:pt>
                <c:pt idx="119">
                  <c:v>12285</c:v>
                </c:pt>
                <c:pt idx="120">
                  <c:v>12388</c:v>
                </c:pt>
                <c:pt idx="121">
                  <c:v>12490</c:v>
                </c:pt>
                <c:pt idx="122">
                  <c:v>12591</c:v>
                </c:pt>
                <c:pt idx="123">
                  <c:v>12691</c:v>
                </c:pt>
                <c:pt idx="124">
                  <c:v>12791</c:v>
                </c:pt>
                <c:pt idx="125">
                  <c:v>12892</c:v>
                </c:pt>
                <c:pt idx="126">
                  <c:v>12993</c:v>
                </c:pt>
                <c:pt idx="127">
                  <c:v>13095</c:v>
                </c:pt>
                <c:pt idx="128">
                  <c:v>13198</c:v>
                </c:pt>
                <c:pt idx="129">
                  <c:v>13300</c:v>
                </c:pt>
                <c:pt idx="130">
                  <c:v>13405</c:v>
                </c:pt>
                <c:pt idx="131">
                  <c:v>13505</c:v>
                </c:pt>
                <c:pt idx="132">
                  <c:v>13605</c:v>
                </c:pt>
                <c:pt idx="133">
                  <c:v>13707</c:v>
                </c:pt>
                <c:pt idx="134">
                  <c:v>13808</c:v>
                </c:pt>
                <c:pt idx="135">
                  <c:v>13911</c:v>
                </c:pt>
                <c:pt idx="136">
                  <c:v>14014</c:v>
                </c:pt>
                <c:pt idx="137">
                  <c:v>14115</c:v>
                </c:pt>
                <c:pt idx="138">
                  <c:v>14217</c:v>
                </c:pt>
                <c:pt idx="139">
                  <c:v>14317</c:v>
                </c:pt>
                <c:pt idx="140">
                  <c:v>14417</c:v>
                </c:pt>
                <c:pt idx="141">
                  <c:v>14519</c:v>
                </c:pt>
                <c:pt idx="142">
                  <c:v>14621</c:v>
                </c:pt>
                <c:pt idx="143">
                  <c:v>14724</c:v>
                </c:pt>
                <c:pt idx="144">
                  <c:v>14825</c:v>
                </c:pt>
                <c:pt idx="145">
                  <c:v>14927</c:v>
                </c:pt>
                <c:pt idx="146">
                  <c:v>15028</c:v>
                </c:pt>
                <c:pt idx="147">
                  <c:v>15147</c:v>
                </c:pt>
                <c:pt idx="148">
                  <c:v>15247</c:v>
                </c:pt>
                <c:pt idx="149">
                  <c:v>15347</c:v>
                </c:pt>
                <c:pt idx="150">
                  <c:v>15450</c:v>
                </c:pt>
                <c:pt idx="151">
                  <c:v>15551</c:v>
                </c:pt>
                <c:pt idx="152">
                  <c:v>15654</c:v>
                </c:pt>
                <c:pt idx="153">
                  <c:v>15757</c:v>
                </c:pt>
                <c:pt idx="154">
                  <c:v>15859</c:v>
                </c:pt>
                <c:pt idx="155">
                  <c:v>15961</c:v>
                </c:pt>
                <c:pt idx="156">
                  <c:v>16062</c:v>
                </c:pt>
                <c:pt idx="157">
                  <c:v>16163</c:v>
                </c:pt>
                <c:pt idx="158">
                  <c:v>16264</c:v>
                </c:pt>
                <c:pt idx="159">
                  <c:v>16365</c:v>
                </c:pt>
                <c:pt idx="160">
                  <c:v>16468</c:v>
                </c:pt>
                <c:pt idx="161">
                  <c:v>16569</c:v>
                </c:pt>
                <c:pt idx="162">
                  <c:v>16669</c:v>
                </c:pt>
                <c:pt idx="163">
                  <c:v>16770</c:v>
                </c:pt>
                <c:pt idx="164">
                  <c:v>16871</c:v>
                </c:pt>
                <c:pt idx="165">
                  <c:v>16973</c:v>
                </c:pt>
                <c:pt idx="166">
                  <c:v>17075</c:v>
                </c:pt>
                <c:pt idx="167">
                  <c:v>17177</c:v>
                </c:pt>
                <c:pt idx="168">
                  <c:v>17280</c:v>
                </c:pt>
                <c:pt idx="169">
                  <c:v>17383</c:v>
                </c:pt>
                <c:pt idx="170">
                  <c:v>17485</c:v>
                </c:pt>
                <c:pt idx="171">
                  <c:v>17589</c:v>
                </c:pt>
                <c:pt idx="172">
                  <c:v>17690</c:v>
                </c:pt>
                <c:pt idx="173">
                  <c:v>17793</c:v>
                </c:pt>
                <c:pt idx="174">
                  <c:v>17894</c:v>
                </c:pt>
                <c:pt idx="175">
                  <c:v>17995</c:v>
                </c:pt>
                <c:pt idx="176">
                  <c:v>18096</c:v>
                </c:pt>
                <c:pt idx="177">
                  <c:v>18196</c:v>
                </c:pt>
                <c:pt idx="178">
                  <c:v>18297</c:v>
                </c:pt>
                <c:pt idx="179">
                  <c:v>18398</c:v>
                </c:pt>
                <c:pt idx="180">
                  <c:v>18498</c:v>
                </c:pt>
                <c:pt idx="181">
                  <c:v>18598</c:v>
                </c:pt>
                <c:pt idx="182">
                  <c:v>18714</c:v>
                </c:pt>
                <c:pt idx="183">
                  <c:v>18818</c:v>
                </c:pt>
                <c:pt idx="184">
                  <c:v>18919</c:v>
                </c:pt>
                <c:pt idx="185">
                  <c:v>19020</c:v>
                </c:pt>
                <c:pt idx="186">
                  <c:v>19122</c:v>
                </c:pt>
                <c:pt idx="187">
                  <c:v>19224</c:v>
                </c:pt>
                <c:pt idx="188">
                  <c:v>19325</c:v>
                </c:pt>
                <c:pt idx="189">
                  <c:v>19428</c:v>
                </c:pt>
                <c:pt idx="190">
                  <c:v>19534</c:v>
                </c:pt>
                <c:pt idx="191">
                  <c:v>19637</c:v>
                </c:pt>
                <c:pt idx="192">
                  <c:v>19739</c:v>
                </c:pt>
                <c:pt idx="193">
                  <c:v>19842</c:v>
                </c:pt>
                <c:pt idx="194">
                  <c:v>19944</c:v>
                </c:pt>
                <c:pt idx="195">
                  <c:v>20046</c:v>
                </c:pt>
                <c:pt idx="196">
                  <c:v>20149</c:v>
                </c:pt>
                <c:pt idx="197">
                  <c:v>20250</c:v>
                </c:pt>
                <c:pt idx="198">
                  <c:v>20352</c:v>
                </c:pt>
                <c:pt idx="199">
                  <c:v>20454</c:v>
                </c:pt>
                <c:pt idx="200">
                  <c:v>20555</c:v>
                </c:pt>
                <c:pt idx="201">
                  <c:v>20656</c:v>
                </c:pt>
                <c:pt idx="202">
                  <c:v>20757</c:v>
                </c:pt>
                <c:pt idx="203">
                  <c:v>20858</c:v>
                </c:pt>
                <c:pt idx="204">
                  <c:v>20959</c:v>
                </c:pt>
                <c:pt idx="205">
                  <c:v>21060</c:v>
                </c:pt>
                <c:pt idx="206">
                  <c:v>21161</c:v>
                </c:pt>
                <c:pt idx="207">
                  <c:v>21262</c:v>
                </c:pt>
                <c:pt idx="208">
                  <c:v>21362</c:v>
                </c:pt>
                <c:pt idx="209">
                  <c:v>21463</c:v>
                </c:pt>
                <c:pt idx="210">
                  <c:v>21564</c:v>
                </c:pt>
                <c:pt idx="211">
                  <c:v>21664</c:v>
                </c:pt>
                <c:pt idx="212">
                  <c:v>21765</c:v>
                </c:pt>
                <c:pt idx="213">
                  <c:v>21865</c:v>
                </c:pt>
                <c:pt idx="214">
                  <c:v>21965</c:v>
                </c:pt>
                <c:pt idx="215">
                  <c:v>22066</c:v>
                </c:pt>
                <c:pt idx="216">
                  <c:v>22166</c:v>
                </c:pt>
                <c:pt idx="217">
                  <c:v>22266</c:v>
                </c:pt>
                <c:pt idx="218">
                  <c:v>22386</c:v>
                </c:pt>
                <c:pt idx="219">
                  <c:v>22487</c:v>
                </c:pt>
                <c:pt idx="220">
                  <c:v>22591</c:v>
                </c:pt>
                <c:pt idx="221">
                  <c:v>22692</c:v>
                </c:pt>
                <c:pt idx="222">
                  <c:v>22793</c:v>
                </c:pt>
                <c:pt idx="223">
                  <c:v>22894</c:v>
                </c:pt>
                <c:pt idx="224">
                  <c:v>22995</c:v>
                </c:pt>
                <c:pt idx="225">
                  <c:v>23097</c:v>
                </c:pt>
                <c:pt idx="226">
                  <c:v>23198</c:v>
                </c:pt>
                <c:pt idx="227">
                  <c:v>23300</c:v>
                </c:pt>
                <c:pt idx="228">
                  <c:v>23402</c:v>
                </c:pt>
                <c:pt idx="229">
                  <c:v>23503</c:v>
                </c:pt>
                <c:pt idx="230">
                  <c:v>23606</c:v>
                </c:pt>
                <c:pt idx="231">
                  <c:v>23708</c:v>
                </c:pt>
                <c:pt idx="232">
                  <c:v>23811</c:v>
                </c:pt>
                <c:pt idx="233">
                  <c:v>23913</c:v>
                </c:pt>
                <c:pt idx="234">
                  <c:v>24015</c:v>
                </c:pt>
                <c:pt idx="235">
                  <c:v>24118</c:v>
                </c:pt>
                <c:pt idx="236">
                  <c:v>24220</c:v>
                </c:pt>
                <c:pt idx="237">
                  <c:v>24323</c:v>
                </c:pt>
                <c:pt idx="238">
                  <c:v>24425</c:v>
                </c:pt>
                <c:pt idx="239">
                  <c:v>24527</c:v>
                </c:pt>
                <c:pt idx="240">
                  <c:v>24630</c:v>
                </c:pt>
                <c:pt idx="241">
                  <c:v>24732</c:v>
                </c:pt>
                <c:pt idx="242">
                  <c:v>24835</c:v>
                </c:pt>
                <c:pt idx="243">
                  <c:v>24937</c:v>
                </c:pt>
                <c:pt idx="244">
                  <c:v>25038</c:v>
                </c:pt>
                <c:pt idx="245">
                  <c:v>25141</c:v>
                </c:pt>
                <c:pt idx="246">
                  <c:v>25242</c:v>
                </c:pt>
                <c:pt idx="247">
                  <c:v>25344</c:v>
                </c:pt>
                <c:pt idx="248">
                  <c:v>25445</c:v>
                </c:pt>
                <c:pt idx="249">
                  <c:v>25547</c:v>
                </c:pt>
                <c:pt idx="250">
                  <c:v>25649</c:v>
                </c:pt>
                <c:pt idx="251">
                  <c:v>25759</c:v>
                </c:pt>
                <c:pt idx="252">
                  <c:v>25883</c:v>
                </c:pt>
                <c:pt idx="253">
                  <c:v>25989</c:v>
                </c:pt>
                <c:pt idx="254">
                  <c:v>26093</c:v>
                </c:pt>
                <c:pt idx="255">
                  <c:v>26199</c:v>
                </c:pt>
                <c:pt idx="256">
                  <c:v>26303</c:v>
                </c:pt>
                <c:pt idx="257">
                  <c:v>26408</c:v>
                </c:pt>
                <c:pt idx="258">
                  <c:v>26513</c:v>
                </c:pt>
                <c:pt idx="259">
                  <c:v>26617</c:v>
                </c:pt>
                <c:pt idx="260">
                  <c:v>26722</c:v>
                </c:pt>
                <c:pt idx="261">
                  <c:v>26826</c:v>
                </c:pt>
                <c:pt idx="262">
                  <c:v>26931</c:v>
                </c:pt>
                <c:pt idx="263">
                  <c:v>27035</c:v>
                </c:pt>
                <c:pt idx="264">
                  <c:v>27140</c:v>
                </c:pt>
                <c:pt idx="265">
                  <c:v>27245</c:v>
                </c:pt>
                <c:pt idx="266">
                  <c:v>27350</c:v>
                </c:pt>
                <c:pt idx="267">
                  <c:v>27454</c:v>
                </c:pt>
                <c:pt idx="268">
                  <c:v>27558</c:v>
                </c:pt>
                <c:pt idx="269">
                  <c:v>27664</c:v>
                </c:pt>
                <c:pt idx="270">
                  <c:v>27769</c:v>
                </c:pt>
                <c:pt idx="271">
                  <c:v>27874</c:v>
                </c:pt>
                <c:pt idx="272">
                  <c:v>27979</c:v>
                </c:pt>
                <c:pt idx="273">
                  <c:v>28085</c:v>
                </c:pt>
                <c:pt idx="274">
                  <c:v>28191</c:v>
                </c:pt>
                <c:pt idx="275">
                  <c:v>28297</c:v>
                </c:pt>
                <c:pt idx="276">
                  <c:v>28419</c:v>
                </c:pt>
                <c:pt idx="277">
                  <c:v>28528</c:v>
                </c:pt>
                <c:pt idx="278">
                  <c:v>28635</c:v>
                </c:pt>
                <c:pt idx="279">
                  <c:v>28741</c:v>
                </c:pt>
                <c:pt idx="280">
                  <c:v>28847</c:v>
                </c:pt>
                <c:pt idx="281">
                  <c:v>28956</c:v>
                </c:pt>
                <c:pt idx="282">
                  <c:v>29063</c:v>
                </c:pt>
                <c:pt idx="283">
                  <c:v>29170</c:v>
                </c:pt>
                <c:pt idx="284">
                  <c:v>29277</c:v>
                </c:pt>
                <c:pt idx="285">
                  <c:v>29383</c:v>
                </c:pt>
                <c:pt idx="286">
                  <c:v>29490</c:v>
                </c:pt>
                <c:pt idx="287">
                  <c:v>29596</c:v>
                </c:pt>
                <c:pt idx="288">
                  <c:v>29702</c:v>
                </c:pt>
                <c:pt idx="289">
                  <c:v>29808</c:v>
                </c:pt>
                <c:pt idx="290">
                  <c:v>29915</c:v>
                </c:pt>
                <c:pt idx="291">
                  <c:v>30020</c:v>
                </c:pt>
                <c:pt idx="292">
                  <c:v>30126</c:v>
                </c:pt>
                <c:pt idx="293">
                  <c:v>30231</c:v>
                </c:pt>
                <c:pt idx="294">
                  <c:v>30337</c:v>
                </c:pt>
                <c:pt idx="295">
                  <c:v>30442</c:v>
                </c:pt>
              </c:numCache>
            </c:numRef>
          </c:xVal>
          <c:yVal>
            <c:numRef>
              <c:f>'w=15'!$B$2:$B$297</c:f>
              <c:numCache>
                <c:formatCode>General</c:formatCode>
                <c:ptCount val="296"/>
                <c:pt idx="0">
                  <c:v>5</c:v>
                </c:pt>
                <c:pt idx="1">
                  <c:v>5</c:v>
                </c:pt>
                <c:pt idx="2">
                  <c:v>5</c:v>
                </c:pt>
                <c:pt idx="3">
                  <c:v>5</c:v>
                </c:pt>
                <c:pt idx="4">
                  <c:v>5</c:v>
                </c:pt>
                <c:pt idx="5">
                  <c:v>5</c:v>
                </c:pt>
                <c:pt idx="6">
                  <c:v>5</c:v>
                </c:pt>
                <c:pt idx="7">
                  <c:v>5</c:v>
                </c:pt>
                <c:pt idx="8">
                  <c:v>5</c:v>
                </c:pt>
                <c:pt idx="9">
                  <c:v>5</c:v>
                </c:pt>
                <c:pt idx="10">
                  <c:v>5</c:v>
                </c:pt>
                <c:pt idx="11">
                  <c:v>5</c:v>
                </c:pt>
                <c:pt idx="12">
                  <c:v>5</c:v>
                </c:pt>
                <c:pt idx="13">
                  <c:v>5</c:v>
                </c:pt>
                <c:pt idx="14">
                  <c:v>5</c:v>
                </c:pt>
                <c:pt idx="15">
                  <c:v>5</c:v>
                </c:pt>
                <c:pt idx="16">
                  <c:v>5</c:v>
                </c:pt>
                <c:pt idx="17">
                  <c:v>5</c:v>
                </c:pt>
                <c:pt idx="18">
                  <c:v>5</c:v>
                </c:pt>
                <c:pt idx="19">
                  <c:v>5</c:v>
                </c:pt>
                <c:pt idx="20">
                  <c:v>5</c:v>
                </c:pt>
                <c:pt idx="21">
                  <c:v>5</c:v>
                </c:pt>
                <c:pt idx="22">
                  <c:v>5</c:v>
                </c:pt>
                <c:pt idx="23">
                  <c:v>5</c:v>
                </c:pt>
                <c:pt idx="24">
                  <c:v>38</c:v>
                </c:pt>
                <c:pt idx="25">
                  <c:v>36</c:v>
                </c:pt>
                <c:pt idx="26">
                  <c:v>42</c:v>
                </c:pt>
                <c:pt idx="27">
                  <c:v>42</c:v>
                </c:pt>
                <c:pt idx="28">
                  <c:v>44</c:v>
                </c:pt>
                <c:pt idx="29">
                  <c:v>45</c:v>
                </c:pt>
                <c:pt idx="30">
                  <c:v>46</c:v>
                </c:pt>
                <c:pt idx="31">
                  <c:v>47</c:v>
                </c:pt>
                <c:pt idx="32">
                  <c:v>49</c:v>
                </c:pt>
                <c:pt idx="33">
                  <c:v>53</c:v>
                </c:pt>
                <c:pt idx="34">
                  <c:v>56</c:v>
                </c:pt>
                <c:pt idx="35">
                  <c:v>59</c:v>
                </c:pt>
                <c:pt idx="36">
                  <c:v>62</c:v>
                </c:pt>
                <c:pt idx="37">
                  <c:v>65</c:v>
                </c:pt>
                <c:pt idx="38">
                  <c:v>67</c:v>
                </c:pt>
                <c:pt idx="39">
                  <c:v>68</c:v>
                </c:pt>
                <c:pt idx="40">
                  <c:v>68</c:v>
                </c:pt>
                <c:pt idx="41">
                  <c:v>68</c:v>
                </c:pt>
                <c:pt idx="42">
                  <c:v>67</c:v>
                </c:pt>
                <c:pt idx="43">
                  <c:v>64</c:v>
                </c:pt>
                <c:pt idx="44">
                  <c:v>59</c:v>
                </c:pt>
                <c:pt idx="45">
                  <c:v>56</c:v>
                </c:pt>
                <c:pt idx="46">
                  <c:v>51</c:v>
                </c:pt>
                <c:pt idx="47">
                  <c:v>46</c:v>
                </c:pt>
                <c:pt idx="48">
                  <c:v>42</c:v>
                </c:pt>
                <c:pt idx="49">
                  <c:v>37</c:v>
                </c:pt>
                <c:pt idx="50">
                  <c:v>32</c:v>
                </c:pt>
                <c:pt idx="51">
                  <c:v>28</c:v>
                </c:pt>
                <c:pt idx="52">
                  <c:v>24</c:v>
                </c:pt>
                <c:pt idx="53">
                  <c:v>21</c:v>
                </c:pt>
                <c:pt idx="54">
                  <c:v>19</c:v>
                </c:pt>
                <c:pt idx="55">
                  <c:v>21</c:v>
                </c:pt>
                <c:pt idx="56">
                  <c:v>25</c:v>
                </c:pt>
                <c:pt idx="57">
                  <c:v>30</c:v>
                </c:pt>
                <c:pt idx="58">
                  <c:v>36</c:v>
                </c:pt>
                <c:pt idx="59">
                  <c:v>43</c:v>
                </c:pt>
                <c:pt idx="60">
                  <c:v>50</c:v>
                </c:pt>
                <c:pt idx="61">
                  <c:v>56</c:v>
                </c:pt>
                <c:pt idx="62">
                  <c:v>62</c:v>
                </c:pt>
                <c:pt idx="63">
                  <c:v>67</c:v>
                </c:pt>
                <c:pt idx="64">
                  <c:v>71</c:v>
                </c:pt>
                <c:pt idx="65">
                  <c:v>71</c:v>
                </c:pt>
                <c:pt idx="66">
                  <c:v>68</c:v>
                </c:pt>
                <c:pt idx="67">
                  <c:v>62</c:v>
                </c:pt>
                <c:pt idx="68">
                  <c:v>55</c:v>
                </c:pt>
                <c:pt idx="69">
                  <c:v>48</c:v>
                </c:pt>
                <c:pt idx="70">
                  <c:v>41</c:v>
                </c:pt>
                <c:pt idx="71">
                  <c:v>32</c:v>
                </c:pt>
                <c:pt idx="72">
                  <c:v>25</c:v>
                </c:pt>
                <c:pt idx="73">
                  <c:v>19</c:v>
                </c:pt>
                <c:pt idx="74">
                  <c:v>17</c:v>
                </c:pt>
                <c:pt idx="75">
                  <c:v>18</c:v>
                </c:pt>
                <c:pt idx="76">
                  <c:v>23</c:v>
                </c:pt>
                <c:pt idx="77">
                  <c:v>28</c:v>
                </c:pt>
                <c:pt idx="78">
                  <c:v>33</c:v>
                </c:pt>
                <c:pt idx="79">
                  <c:v>40</c:v>
                </c:pt>
                <c:pt idx="80">
                  <c:v>48</c:v>
                </c:pt>
                <c:pt idx="81">
                  <c:v>56</c:v>
                </c:pt>
                <c:pt idx="82">
                  <c:v>64</c:v>
                </c:pt>
                <c:pt idx="83">
                  <c:v>70</c:v>
                </c:pt>
                <c:pt idx="84">
                  <c:v>74</c:v>
                </c:pt>
                <c:pt idx="85">
                  <c:v>70</c:v>
                </c:pt>
                <c:pt idx="86">
                  <c:v>63</c:v>
                </c:pt>
                <c:pt idx="87">
                  <c:v>57</c:v>
                </c:pt>
                <c:pt idx="88">
                  <c:v>45</c:v>
                </c:pt>
                <c:pt idx="89">
                  <c:v>32</c:v>
                </c:pt>
                <c:pt idx="90">
                  <c:v>22</c:v>
                </c:pt>
                <c:pt idx="91">
                  <c:v>25</c:v>
                </c:pt>
                <c:pt idx="92">
                  <c:v>38</c:v>
                </c:pt>
                <c:pt idx="93">
                  <c:v>53</c:v>
                </c:pt>
                <c:pt idx="94">
                  <c:v>61</c:v>
                </c:pt>
                <c:pt idx="95">
                  <c:v>65</c:v>
                </c:pt>
                <c:pt idx="96">
                  <c:v>58</c:v>
                </c:pt>
                <c:pt idx="97">
                  <c:v>45</c:v>
                </c:pt>
                <c:pt idx="98">
                  <c:v>29</c:v>
                </c:pt>
                <c:pt idx="99">
                  <c:v>20</c:v>
                </c:pt>
                <c:pt idx="100">
                  <c:v>25</c:v>
                </c:pt>
                <c:pt idx="101">
                  <c:v>36</c:v>
                </c:pt>
                <c:pt idx="102">
                  <c:v>49</c:v>
                </c:pt>
                <c:pt idx="103">
                  <c:v>62</c:v>
                </c:pt>
                <c:pt idx="104">
                  <c:v>62</c:v>
                </c:pt>
                <c:pt idx="105">
                  <c:v>53</c:v>
                </c:pt>
                <c:pt idx="106">
                  <c:v>37</c:v>
                </c:pt>
                <c:pt idx="107">
                  <c:v>22</c:v>
                </c:pt>
                <c:pt idx="108">
                  <c:v>19</c:v>
                </c:pt>
                <c:pt idx="109">
                  <c:v>28</c:v>
                </c:pt>
                <c:pt idx="110">
                  <c:v>39</c:v>
                </c:pt>
                <c:pt idx="111">
                  <c:v>53</c:v>
                </c:pt>
                <c:pt idx="112">
                  <c:v>58</c:v>
                </c:pt>
                <c:pt idx="113">
                  <c:v>53</c:v>
                </c:pt>
                <c:pt idx="114">
                  <c:v>38</c:v>
                </c:pt>
                <c:pt idx="115">
                  <c:v>24</c:v>
                </c:pt>
                <c:pt idx="116">
                  <c:v>22</c:v>
                </c:pt>
                <c:pt idx="117">
                  <c:v>30</c:v>
                </c:pt>
                <c:pt idx="118">
                  <c:v>43</c:v>
                </c:pt>
                <c:pt idx="119">
                  <c:v>53</c:v>
                </c:pt>
                <c:pt idx="120">
                  <c:v>56</c:v>
                </c:pt>
                <c:pt idx="121">
                  <c:v>47</c:v>
                </c:pt>
                <c:pt idx="122">
                  <c:v>33</c:v>
                </c:pt>
                <c:pt idx="123">
                  <c:v>19</c:v>
                </c:pt>
                <c:pt idx="124">
                  <c:v>18</c:v>
                </c:pt>
                <c:pt idx="125">
                  <c:v>25</c:v>
                </c:pt>
                <c:pt idx="126">
                  <c:v>38</c:v>
                </c:pt>
                <c:pt idx="127">
                  <c:v>52</c:v>
                </c:pt>
                <c:pt idx="128">
                  <c:v>56</c:v>
                </c:pt>
                <c:pt idx="129">
                  <c:v>48</c:v>
                </c:pt>
                <c:pt idx="130">
                  <c:v>33</c:v>
                </c:pt>
                <c:pt idx="131">
                  <c:v>21</c:v>
                </c:pt>
                <c:pt idx="132">
                  <c:v>22</c:v>
                </c:pt>
                <c:pt idx="133">
                  <c:v>33</c:v>
                </c:pt>
                <c:pt idx="134">
                  <c:v>45</c:v>
                </c:pt>
                <c:pt idx="135">
                  <c:v>54</c:v>
                </c:pt>
                <c:pt idx="136">
                  <c:v>57</c:v>
                </c:pt>
                <c:pt idx="137">
                  <c:v>49</c:v>
                </c:pt>
                <c:pt idx="138">
                  <c:v>30</c:v>
                </c:pt>
                <c:pt idx="139">
                  <c:v>18</c:v>
                </c:pt>
                <c:pt idx="140">
                  <c:v>20</c:v>
                </c:pt>
                <c:pt idx="141">
                  <c:v>32</c:v>
                </c:pt>
                <c:pt idx="142">
                  <c:v>44</c:v>
                </c:pt>
                <c:pt idx="143">
                  <c:v>53</c:v>
                </c:pt>
                <c:pt idx="144">
                  <c:v>49</c:v>
                </c:pt>
                <c:pt idx="145">
                  <c:v>39</c:v>
                </c:pt>
                <c:pt idx="146">
                  <c:v>25</c:v>
                </c:pt>
                <c:pt idx="147">
                  <c:v>15</c:v>
                </c:pt>
                <c:pt idx="148">
                  <c:v>18</c:v>
                </c:pt>
                <c:pt idx="149">
                  <c:v>27</c:v>
                </c:pt>
                <c:pt idx="150">
                  <c:v>41</c:v>
                </c:pt>
                <c:pt idx="151">
                  <c:v>51</c:v>
                </c:pt>
                <c:pt idx="152">
                  <c:v>57</c:v>
                </c:pt>
                <c:pt idx="153">
                  <c:v>57</c:v>
                </c:pt>
                <c:pt idx="154">
                  <c:v>53</c:v>
                </c:pt>
                <c:pt idx="155">
                  <c:v>46</c:v>
                </c:pt>
                <c:pt idx="156">
                  <c:v>38</c:v>
                </c:pt>
                <c:pt idx="157">
                  <c:v>30</c:v>
                </c:pt>
                <c:pt idx="158">
                  <c:v>25</c:v>
                </c:pt>
                <c:pt idx="159">
                  <c:v>21</c:v>
                </c:pt>
                <c:pt idx="160">
                  <c:v>18</c:v>
                </c:pt>
                <c:pt idx="161">
                  <c:v>19</c:v>
                </c:pt>
                <c:pt idx="162">
                  <c:v>24</c:v>
                </c:pt>
                <c:pt idx="163">
                  <c:v>30</c:v>
                </c:pt>
                <c:pt idx="164">
                  <c:v>36</c:v>
                </c:pt>
                <c:pt idx="165">
                  <c:v>42</c:v>
                </c:pt>
                <c:pt idx="166">
                  <c:v>48</c:v>
                </c:pt>
                <c:pt idx="167">
                  <c:v>55</c:v>
                </c:pt>
                <c:pt idx="168">
                  <c:v>61</c:v>
                </c:pt>
                <c:pt idx="169">
                  <c:v>62</c:v>
                </c:pt>
                <c:pt idx="170">
                  <c:v>63</c:v>
                </c:pt>
                <c:pt idx="171">
                  <c:v>57</c:v>
                </c:pt>
                <c:pt idx="172">
                  <c:v>51</c:v>
                </c:pt>
                <c:pt idx="173">
                  <c:v>45</c:v>
                </c:pt>
                <c:pt idx="174">
                  <c:v>39</c:v>
                </c:pt>
                <c:pt idx="175">
                  <c:v>34</c:v>
                </c:pt>
                <c:pt idx="176">
                  <c:v>29</c:v>
                </c:pt>
                <c:pt idx="177">
                  <c:v>24</c:v>
                </c:pt>
                <c:pt idx="178">
                  <c:v>20</c:v>
                </c:pt>
                <c:pt idx="179">
                  <c:v>18</c:v>
                </c:pt>
                <c:pt idx="180">
                  <c:v>19</c:v>
                </c:pt>
                <c:pt idx="181">
                  <c:v>21</c:v>
                </c:pt>
                <c:pt idx="182">
                  <c:v>25</c:v>
                </c:pt>
                <c:pt idx="183">
                  <c:v>29</c:v>
                </c:pt>
                <c:pt idx="184">
                  <c:v>33</c:v>
                </c:pt>
                <c:pt idx="185">
                  <c:v>37</c:v>
                </c:pt>
                <c:pt idx="186">
                  <c:v>42</c:v>
                </c:pt>
                <c:pt idx="187">
                  <c:v>46</c:v>
                </c:pt>
                <c:pt idx="188">
                  <c:v>51</c:v>
                </c:pt>
                <c:pt idx="189">
                  <c:v>54</c:v>
                </c:pt>
                <c:pt idx="190">
                  <c:v>57</c:v>
                </c:pt>
                <c:pt idx="191">
                  <c:v>59</c:v>
                </c:pt>
                <c:pt idx="192">
                  <c:v>60</c:v>
                </c:pt>
                <c:pt idx="193">
                  <c:v>57</c:v>
                </c:pt>
                <c:pt idx="194">
                  <c:v>54</c:v>
                </c:pt>
                <c:pt idx="195">
                  <c:v>51</c:v>
                </c:pt>
                <c:pt idx="196">
                  <c:v>47</c:v>
                </c:pt>
                <c:pt idx="197">
                  <c:v>43</c:v>
                </c:pt>
                <c:pt idx="198">
                  <c:v>41</c:v>
                </c:pt>
                <c:pt idx="199">
                  <c:v>39</c:v>
                </c:pt>
                <c:pt idx="200">
                  <c:v>38</c:v>
                </c:pt>
                <c:pt idx="201">
                  <c:v>35</c:v>
                </c:pt>
                <c:pt idx="202">
                  <c:v>34</c:v>
                </c:pt>
                <c:pt idx="203">
                  <c:v>33</c:v>
                </c:pt>
                <c:pt idx="204">
                  <c:v>31</c:v>
                </c:pt>
                <c:pt idx="205">
                  <c:v>30</c:v>
                </c:pt>
                <c:pt idx="206">
                  <c:v>28</c:v>
                </c:pt>
                <c:pt idx="207">
                  <c:v>26</c:v>
                </c:pt>
                <c:pt idx="208">
                  <c:v>25</c:v>
                </c:pt>
                <c:pt idx="209">
                  <c:v>24</c:v>
                </c:pt>
                <c:pt idx="210">
                  <c:v>23</c:v>
                </c:pt>
                <c:pt idx="211">
                  <c:v>21</c:v>
                </c:pt>
                <c:pt idx="212">
                  <c:v>20</c:v>
                </c:pt>
                <c:pt idx="213">
                  <c:v>19</c:v>
                </c:pt>
                <c:pt idx="214">
                  <c:v>18</c:v>
                </c:pt>
                <c:pt idx="215">
                  <c:v>19</c:v>
                </c:pt>
                <c:pt idx="216">
                  <c:v>20</c:v>
                </c:pt>
                <c:pt idx="217">
                  <c:v>22</c:v>
                </c:pt>
                <c:pt idx="218">
                  <c:v>24</c:v>
                </c:pt>
                <c:pt idx="219">
                  <c:v>25</c:v>
                </c:pt>
                <c:pt idx="220">
                  <c:v>27</c:v>
                </c:pt>
                <c:pt idx="221">
                  <c:v>30</c:v>
                </c:pt>
                <c:pt idx="222">
                  <c:v>32</c:v>
                </c:pt>
                <c:pt idx="223">
                  <c:v>34</c:v>
                </c:pt>
                <c:pt idx="224">
                  <c:v>36</c:v>
                </c:pt>
                <c:pt idx="225">
                  <c:v>38</c:v>
                </c:pt>
                <c:pt idx="226">
                  <c:v>40</c:v>
                </c:pt>
                <c:pt idx="227">
                  <c:v>43</c:v>
                </c:pt>
                <c:pt idx="228">
                  <c:v>44</c:v>
                </c:pt>
                <c:pt idx="229">
                  <c:v>46</c:v>
                </c:pt>
                <c:pt idx="230">
                  <c:v>48</c:v>
                </c:pt>
                <c:pt idx="231">
                  <c:v>50</c:v>
                </c:pt>
                <c:pt idx="232">
                  <c:v>51</c:v>
                </c:pt>
                <c:pt idx="233">
                  <c:v>52</c:v>
                </c:pt>
                <c:pt idx="234">
                  <c:v>55</c:v>
                </c:pt>
                <c:pt idx="235">
                  <c:v>57</c:v>
                </c:pt>
                <c:pt idx="236">
                  <c:v>58</c:v>
                </c:pt>
                <c:pt idx="237">
                  <c:v>58</c:v>
                </c:pt>
                <c:pt idx="238">
                  <c:v>57</c:v>
                </c:pt>
                <c:pt idx="239">
                  <c:v>55</c:v>
                </c:pt>
                <c:pt idx="240">
                  <c:v>53</c:v>
                </c:pt>
                <c:pt idx="241">
                  <c:v>52</c:v>
                </c:pt>
                <c:pt idx="242">
                  <c:v>51</c:v>
                </c:pt>
                <c:pt idx="243">
                  <c:v>49</c:v>
                </c:pt>
                <c:pt idx="244">
                  <c:v>46</c:v>
                </c:pt>
                <c:pt idx="245">
                  <c:v>45</c:v>
                </c:pt>
                <c:pt idx="246">
                  <c:v>43</c:v>
                </c:pt>
                <c:pt idx="247">
                  <c:v>42</c:v>
                </c:pt>
                <c:pt idx="248">
                  <c:v>41</c:v>
                </c:pt>
                <c:pt idx="249">
                  <c:v>40</c:v>
                </c:pt>
                <c:pt idx="250">
                  <c:v>39</c:v>
                </c:pt>
                <c:pt idx="251">
                  <c:v>37</c:v>
                </c:pt>
                <c:pt idx="252">
                  <c:v>35</c:v>
                </c:pt>
                <c:pt idx="253">
                  <c:v>34</c:v>
                </c:pt>
                <c:pt idx="254">
                  <c:v>33</c:v>
                </c:pt>
                <c:pt idx="255">
                  <c:v>31</c:v>
                </c:pt>
                <c:pt idx="256">
                  <c:v>31</c:v>
                </c:pt>
                <c:pt idx="257">
                  <c:v>29</c:v>
                </c:pt>
                <c:pt idx="258">
                  <c:v>28</c:v>
                </c:pt>
                <c:pt idx="259">
                  <c:v>27</c:v>
                </c:pt>
                <c:pt idx="260">
                  <c:v>25</c:v>
                </c:pt>
                <c:pt idx="261">
                  <c:v>24</c:v>
                </c:pt>
                <c:pt idx="262">
                  <c:v>22</c:v>
                </c:pt>
                <c:pt idx="263">
                  <c:v>22</c:v>
                </c:pt>
                <c:pt idx="264">
                  <c:v>23</c:v>
                </c:pt>
                <c:pt idx="265">
                  <c:v>24</c:v>
                </c:pt>
                <c:pt idx="266">
                  <c:v>25</c:v>
                </c:pt>
                <c:pt idx="267">
                  <c:v>27</c:v>
                </c:pt>
                <c:pt idx="268">
                  <c:v>29</c:v>
                </c:pt>
                <c:pt idx="269">
                  <c:v>31</c:v>
                </c:pt>
                <c:pt idx="270">
                  <c:v>33</c:v>
                </c:pt>
                <c:pt idx="271">
                  <c:v>36</c:v>
                </c:pt>
                <c:pt idx="272">
                  <c:v>39</c:v>
                </c:pt>
                <c:pt idx="273">
                  <c:v>42</c:v>
                </c:pt>
                <c:pt idx="274">
                  <c:v>43</c:v>
                </c:pt>
                <c:pt idx="275">
                  <c:v>46</c:v>
                </c:pt>
                <c:pt idx="276">
                  <c:v>49</c:v>
                </c:pt>
                <c:pt idx="277">
                  <c:v>51</c:v>
                </c:pt>
                <c:pt idx="278">
                  <c:v>52</c:v>
                </c:pt>
                <c:pt idx="279">
                  <c:v>53</c:v>
                </c:pt>
                <c:pt idx="280">
                  <c:v>55</c:v>
                </c:pt>
                <c:pt idx="281">
                  <c:v>57</c:v>
                </c:pt>
                <c:pt idx="282">
                  <c:v>58</c:v>
                </c:pt>
                <c:pt idx="283">
                  <c:v>58</c:v>
                </c:pt>
                <c:pt idx="284">
                  <c:v>60</c:v>
                </c:pt>
                <c:pt idx="285">
                  <c:v>58</c:v>
                </c:pt>
                <c:pt idx="286">
                  <c:v>56</c:v>
                </c:pt>
                <c:pt idx="287">
                  <c:v>54</c:v>
                </c:pt>
                <c:pt idx="288">
                  <c:v>51</c:v>
                </c:pt>
                <c:pt idx="289">
                  <c:v>49</c:v>
                </c:pt>
                <c:pt idx="290">
                  <c:v>47</c:v>
                </c:pt>
                <c:pt idx="291">
                  <c:v>45</c:v>
                </c:pt>
                <c:pt idx="292">
                  <c:v>42</c:v>
                </c:pt>
                <c:pt idx="293">
                  <c:v>41</c:v>
                </c:pt>
                <c:pt idx="294">
                  <c:v>40</c:v>
                </c:pt>
                <c:pt idx="295">
                  <c:v>39</c:v>
                </c:pt>
              </c:numCache>
            </c:numRef>
          </c:yVal>
          <c:smooth val="0"/>
          <c:extLst>
            <c:ext xmlns:c16="http://schemas.microsoft.com/office/drawing/2014/chart" uri="{C3380CC4-5D6E-409C-BE32-E72D297353CC}">
              <c16:uniqueId val="{00000000-2D00-433A-9187-40D7FA150EF6}"/>
            </c:ext>
          </c:extLst>
        </c:ser>
        <c:ser>
          <c:idx val="1"/>
          <c:order val="1"/>
          <c:tx>
            <c:strRef>
              <c:f>'w=15'!$C$1</c:f>
              <c:strCache>
                <c:ptCount val="1"/>
                <c:pt idx="0">
                  <c:v>Smoothened altitude</c:v>
                </c:pt>
              </c:strCache>
            </c:strRef>
          </c:tx>
          <c:spPr>
            <a:ln w="19050" cap="rnd">
              <a:solidFill>
                <a:schemeClr val="accent2"/>
              </a:solidFill>
              <a:round/>
            </a:ln>
            <a:effectLst/>
          </c:spPr>
          <c:marker>
            <c:symbol val="none"/>
          </c:marker>
          <c:xVal>
            <c:numRef>
              <c:f>'w=15'!$A$2:$A$297</c:f>
              <c:numCache>
                <c:formatCode>General</c:formatCode>
                <c:ptCount val="296"/>
                <c:pt idx="0">
                  <c:v>118</c:v>
                </c:pt>
                <c:pt idx="1">
                  <c:v>244</c:v>
                </c:pt>
                <c:pt idx="2">
                  <c:v>344</c:v>
                </c:pt>
                <c:pt idx="3">
                  <c:v>443</c:v>
                </c:pt>
                <c:pt idx="4">
                  <c:v>542</c:v>
                </c:pt>
                <c:pt idx="5">
                  <c:v>660</c:v>
                </c:pt>
                <c:pt idx="6">
                  <c:v>759</c:v>
                </c:pt>
                <c:pt idx="7">
                  <c:v>859</c:v>
                </c:pt>
                <c:pt idx="8">
                  <c:v>957</c:v>
                </c:pt>
                <c:pt idx="9">
                  <c:v>1056</c:v>
                </c:pt>
                <c:pt idx="10">
                  <c:v>1156</c:v>
                </c:pt>
                <c:pt idx="11">
                  <c:v>1255</c:v>
                </c:pt>
                <c:pt idx="12">
                  <c:v>1354</c:v>
                </c:pt>
                <c:pt idx="13">
                  <c:v>1454</c:v>
                </c:pt>
                <c:pt idx="14">
                  <c:v>1553</c:v>
                </c:pt>
                <c:pt idx="15">
                  <c:v>1652</c:v>
                </c:pt>
                <c:pt idx="16">
                  <c:v>1752</c:v>
                </c:pt>
                <c:pt idx="17">
                  <c:v>1851</c:v>
                </c:pt>
                <c:pt idx="18">
                  <c:v>1950</c:v>
                </c:pt>
                <c:pt idx="19">
                  <c:v>2050</c:v>
                </c:pt>
                <c:pt idx="20">
                  <c:v>2149</c:v>
                </c:pt>
                <c:pt idx="21">
                  <c:v>2248</c:v>
                </c:pt>
                <c:pt idx="22">
                  <c:v>2348</c:v>
                </c:pt>
                <c:pt idx="23">
                  <c:v>2447</c:v>
                </c:pt>
                <c:pt idx="24">
                  <c:v>2548</c:v>
                </c:pt>
                <c:pt idx="25">
                  <c:v>2650</c:v>
                </c:pt>
                <c:pt idx="26">
                  <c:v>2751</c:v>
                </c:pt>
                <c:pt idx="27">
                  <c:v>2852</c:v>
                </c:pt>
                <c:pt idx="28">
                  <c:v>2954</c:v>
                </c:pt>
                <c:pt idx="29">
                  <c:v>3056</c:v>
                </c:pt>
                <c:pt idx="30">
                  <c:v>3158</c:v>
                </c:pt>
                <c:pt idx="31">
                  <c:v>3260</c:v>
                </c:pt>
                <c:pt idx="32">
                  <c:v>3361</c:v>
                </c:pt>
                <c:pt idx="33">
                  <c:v>3464</c:v>
                </c:pt>
                <c:pt idx="34">
                  <c:v>3566</c:v>
                </c:pt>
                <c:pt idx="35">
                  <c:v>3668</c:v>
                </c:pt>
                <c:pt idx="36">
                  <c:v>3775</c:v>
                </c:pt>
                <c:pt idx="37">
                  <c:v>3878</c:v>
                </c:pt>
                <c:pt idx="38">
                  <c:v>3981</c:v>
                </c:pt>
                <c:pt idx="39">
                  <c:v>4084</c:v>
                </c:pt>
                <c:pt idx="40">
                  <c:v>4203</c:v>
                </c:pt>
                <c:pt idx="41">
                  <c:v>4310</c:v>
                </c:pt>
                <c:pt idx="42">
                  <c:v>4412</c:v>
                </c:pt>
                <c:pt idx="43">
                  <c:v>4515</c:v>
                </c:pt>
                <c:pt idx="44">
                  <c:v>4618</c:v>
                </c:pt>
                <c:pt idx="45">
                  <c:v>4720</c:v>
                </c:pt>
                <c:pt idx="46">
                  <c:v>4823</c:v>
                </c:pt>
                <c:pt idx="47">
                  <c:v>4924</c:v>
                </c:pt>
                <c:pt idx="48">
                  <c:v>5025</c:v>
                </c:pt>
                <c:pt idx="49">
                  <c:v>5127</c:v>
                </c:pt>
                <c:pt idx="50">
                  <c:v>5228</c:v>
                </c:pt>
                <c:pt idx="51">
                  <c:v>5328</c:v>
                </c:pt>
                <c:pt idx="52">
                  <c:v>5429</c:v>
                </c:pt>
                <c:pt idx="53">
                  <c:v>5529</c:v>
                </c:pt>
                <c:pt idx="54">
                  <c:v>5629</c:v>
                </c:pt>
                <c:pt idx="55">
                  <c:v>5730</c:v>
                </c:pt>
                <c:pt idx="56">
                  <c:v>5830</c:v>
                </c:pt>
                <c:pt idx="57">
                  <c:v>5932</c:v>
                </c:pt>
                <c:pt idx="58">
                  <c:v>6032</c:v>
                </c:pt>
                <c:pt idx="59">
                  <c:v>6134</c:v>
                </c:pt>
                <c:pt idx="60">
                  <c:v>6236</c:v>
                </c:pt>
                <c:pt idx="61">
                  <c:v>6338</c:v>
                </c:pt>
                <c:pt idx="62">
                  <c:v>6441</c:v>
                </c:pt>
                <c:pt idx="63">
                  <c:v>6544</c:v>
                </c:pt>
                <c:pt idx="64">
                  <c:v>6647</c:v>
                </c:pt>
                <c:pt idx="65">
                  <c:v>6751</c:v>
                </c:pt>
                <c:pt idx="66">
                  <c:v>6854</c:v>
                </c:pt>
                <c:pt idx="67">
                  <c:v>6957</c:v>
                </c:pt>
                <c:pt idx="68">
                  <c:v>7062</c:v>
                </c:pt>
                <c:pt idx="69">
                  <c:v>7164</c:v>
                </c:pt>
                <c:pt idx="70">
                  <c:v>7266</c:v>
                </c:pt>
                <c:pt idx="71">
                  <c:v>7367</c:v>
                </c:pt>
                <c:pt idx="72">
                  <c:v>7468</c:v>
                </c:pt>
                <c:pt idx="73">
                  <c:v>7568</c:v>
                </c:pt>
                <c:pt idx="74">
                  <c:v>7668</c:v>
                </c:pt>
                <c:pt idx="75">
                  <c:v>7769</c:v>
                </c:pt>
                <c:pt idx="76">
                  <c:v>7887</c:v>
                </c:pt>
                <c:pt idx="77">
                  <c:v>7988</c:v>
                </c:pt>
                <c:pt idx="78">
                  <c:v>8089</c:v>
                </c:pt>
                <c:pt idx="79">
                  <c:v>8190</c:v>
                </c:pt>
                <c:pt idx="80">
                  <c:v>8293</c:v>
                </c:pt>
                <c:pt idx="81">
                  <c:v>8395</c:v>
                </c:pt>
                <c:pt idx="82">
                  <c:v>8498</c:v>
                </c:pt>
                <c:pt idx="83">
                  <c:v>8601</c:v>
                </c:pt>
                <c:pt idx="84">
                  <c:v>8705</c:v>
                </c:pt>
                <c:pt idx="85">
                  <c:v>8808</c:v>
                </c:pt>
                <c:pt idx="86">
                  <c:v>8910</c:v>
                </c:pt>
                <c:pt idx="87">
                  <c:v>9013</c:v>
                </c:pt>
                <c:pt idx="88">
                  <c:v>9115</c:v>
                </c:pt>
                <c:pt idx="89">
                  <c:v>9216</c:v>
                </c:pt>
                <c:pt idx="90">
                  <c:v>9316</c:v>
                </c:pt>
                <c:pt idx="91">
                  <c:v>9417</c:v>
                </c:pt>
                <c:pt idx="92">
                  <c:v>9519</c:v>
                </c:pt>
                <c:pt idx="93">
                  <c:v>9621</c:v>
                </c:pt>
                <c:pt idx="94">
                  <c:v>9723</c:v>
                </c:pt>
                <c:pt idx="95">
                  <c:v>9827</c:v>
                </c:pt>
                <c:pt idx="96">
                  <c:v>9929</c:v>
                </c:pt>
                <c:pt idx="97">
                  <c:v>10031</c:v>
                </c:pt>
                <c:pt idx="98">
                  <c:v>10132</c:v>
                </c:pt>
                <c:pt idx="99">
                  <c:v>10231</c:v>
                </c:pt>
                <c:pt idx="100">
                  <c:v>10336</c:v>
                </c:pt>
                <c:pt idx="101">
                  <c:v>10437</c:v>
                </c:pt>
                <c:pt idx="102">
                  <c:v>10539</c:v>
                </c:pt>
                <c:pt idx="103">
                  <c:v>10642</c:v>
                </c:pt>
                <c:pt idx="104">
                  <c:v>10744</c:v>
                </c:pt>
                <c:pt idx="105">
                  <c:v>10847</c:v>
                </c:pt>
                <c:pt idx="106">
                  <c:v>10948</c:v>
                </c:pt>
                <c:pt idx="107">
                  <c:v>11049</c:v>
                </c:pt>
                <c:pt idx="108">
                  <c:v>11150</c:v>
                </c:pt>
                <c:pt idx="109">
                  <c:v>11250</c:v>
                </c:pt>
                <c:pt idx="110">
                  <c:v>11352</c:v>
                </c:pt>
                <c:pt idx="111">
                  <c:v>11469</c:v>
                </c:pt>
                <c:pt idx="112">
                  <c:v>11576</c:v>
                </c:pt>
                <c:pt idx="113">
                  <c:v>11677</c:v>
                </c:pt>
                <c:pt idx="114">
                  <c:v>11780</c:v>
                </c:pt>
                <c:pt idx="115">
                  <c:v>11880</c:v>
                </c:pt>
                <c:pt idx="116">
                  <c:v>11980</c:v>
                </c:pt>
                <c:pt idx="117">
                  <c:v>12082</c:v>
                </c:pt>
                <c:pt idx="118">
                  <c:v>12183</c:v>
                </c:pt>
                <c:pt idx="119">
                  <c:v>12285</c:v>
                </c:pt>
                <c:pt idx="120">
                  <c:v>12388</c:v>
                </c:pt>
                <c:pt idx="121">
                  <c:v>12490</c:v>
                </c:pt>
                <c:pt idx="122">
                  <c:v>12591</c:v>
                </c:pt>
                <c:pt idx="123">
                  <c:v>12691</c:v>
                </c:pt>
                <c:pt idx="124">
                  <c:v>12791</c:v>
                </c:pt>
                <c:pt idx="125">
                  <c:v>12892</c:v>
                </c:pt>
                <c:pt idx="126">
                  <c:v>12993</c:v>
                </c:pt>
                <c:pt idx="127">
                  <c:v>13095</c:v>
                </c:pt>
                <c:pt idx="128">
                  <c:v>13198</c:v>
                </c:pt>
                <c:pt idx="129">
                  <c:v>13300</c:v>
                </c:pt>
                <c:pt idx="130">
                  <c:v>13405</c:v>
                </c:pt>
                <c:pt idx="131">
                  <c:v>13505</c:v>
                </c:pt>
                <c:pt idx="132">
                  <c:v>13605</c:v>
                </c:pt>
                <c:pt idx="133">
                  <c:v>13707</c:v>
                </c:pt>
                <c:pt idx="134">
                  <c:v>13808</c:v>
                </c:pt>
                <c:pt idx="135">
                  <c:v>13911</c:v>
                </c:pt>
                <c:pt idx="136">
                  <c:v>14014</c:v>
                </c:pt>
                <c:pt idx="137">
                  <c:v>14115</c:v>
                </c:pt>
                <c:pt idx="138">
                  <c:v>14217</c:v>
                </c:pt>
                <c:pt idx="139">
                  <c:v>14317</c:v>
                </c:pt>
                <c:pt idx="140">
                  <c:v>14417</c:v>
                </c:pt>
                <c:pt idx="141">
                  <c:v>14519</c:v>
                </c:pt>
                <c:pt idx="142">
                  <c:v>14621</c:v>
                </c:pt>
                <c:pt idx="143">
                  <c:v>14724</c:v>
                </c:pt>
                <c:pt idx="144">
                  <c:v>14825</c:v>
                </c:pt>
                <c:pt idx="145">
                  <c:v>14927</c:v>
                </c:pt>
                <c:pt idx="146">
                  <c:v>15028</c:v>
                </c:pt>
                <c:pt idx="147">
                  <c:v>15147</c:v>
                </c:pt>
                <c:pt idx="148">
                  <c:v>15247</c:v>
                </c:pt>
                <c:pt idx="149">
                  <c:v>15347</c:v>
                </c:pt>
                <c:pt idx="150">
                  <c:v>15450</c:v>
                </c:pt>
                <c:pt idx="151">
                  <c:v>15551</c:v>
                </c:pt>
                <c:pt idx="152">
                  <c:v>15654</c:v>
                </c:pt>
                <c:pt idx="153">
                  <c:v>15757</c:v>
                </c:pt>
                <c:pt idx="154">
                  <c:v>15859</c:v>
                </c:pt>
                <c:pt idx="155">
                  <c:v>15961</c:v>
                </c:pt>
                <c:pt idx="156">
                  <c:v>16062</c:v>
                </c:pt>
                <c:pt idx="157">
                  <c:v>16163</c:v>
                </c:pt>
                <c:pt idx="158">
                  <c:v>16264</c:v>
                </c:pt>
                <c:pt idx="159">
                  <c:v>16365</c:v>
                </c:pt>
                <c:pt idx="160">
                  <c:v>16468</c:v>
                </c:pt>
                <c:pt idx="161">
                  <c:v>16569</c:v>
                </c:pt>
                <c:pt idx="162">
                  <c:v>16669</c:v>
                </c:pt>
                <c:pt idx="163">
                  <c:v>16770</c:v>
                </c:pt>
                <c:pt idx="164">
                  <c:v>16871</c:v>
                </c:pt>
                <c:pt idx="165">
                  <c:v>16973</c:v>
                </c:pt>
                <c:pt idx="166">
                  <c:v>17075</c:v>
                </c:pt>
                <c:pt idx="167">
                  <c:v>17177</c:v>
                </c:pt>
                <c:pt idx="168">
                  <c:v>17280</c:v>
                </c:pt>
                <c:pt idx="169">
                  <c:v>17383</c:v>
                </c:pt>
                <c:pt idx="170">
                  <c:v>17485</c:v>
                </c:pt>
                <c:pt idx="171">
                  <c:v>17589</c:v>
                </c:pt>
                <c:pt idx="172">
                  <c:v>17690</c:v>
                </c:pt>
                <c:pt idx="173">
                  <c:v>17793</c:v>
                </c:pt>
                <c:pt idx="174">
                  <c:v>17894</c:v>
                </c:pt>
                <c:pt idx="175">
                  <c:v>17995</c:v>
                </c:pt>
                <c:pt idx="176">
                  <c:v>18096</c:v>
                </c:pt>
                <c:pt idx="177">
                  <c:v>18196</c:v>
                </c:pt>
                <c:pt idx="178">
                  <c:v>18297</c:v>
                </c:pt>
                <c:pt idx="179">
                  <c:v>18398</c:v>
                </c:pt>
                <c:pt idx="180">
                  <c:v>18498</c:v>
                </c:pt>
                <c:pt idx="181">
                  <c:v>18598</c:v>
                </c:pt>
                <c:pt idx="182">
                  <c:v>18714</c:v>
                </c:pt>
                <c:pt idx="183">
                  <c:v>18818</c:v>
                </c:pt>
                <c:pt idx="184">
                  <c:v>18919</c:v>
                </c:pt>
                <c:pt idx="185">
                  <c:v>19020</c:v>
                </c:pt>
                <c:pt idx="186">
                  <c:v>19122</c:v>
                </c:pt>
                <c:pt idx="187">
                  <c:v>19224</c:v>
                </c:pt>
                <c:pt idx="188">
                  <c:v>19325</c:v>
                </c:pt>
                <c:pt idx="189">
                  <c:v>19428</c:v>
                </c:pt>
                <c:pt idx="190">
                  <c:v>19534</c:v>
                </c:pt>
                <c:pt idx="191">
                  <c:v>19637</c:v>
                </c:pt>
                <c:pt idx="192">
                  <c:v>19739</c:v>
                </c:pt>
                <c:pt idx="193">
                  <c:v>19842</c:v>
                </c:pt>
                <c:pt idx="194">
                  <c:v>19944</c:v>
                </c:pt>
                <c:pt idx="195">
                  <c:v>20046</c:v>
                </c:pt>
                <c:pt idx="196">
                  <c:v>20149</c:v>
                </c:pt>
                <c:pt idx="197">
                  <c:v>20250</c:v>
                </c:pt>
                <c:pt idx="198">
                  <c:v>20352</c:v>
                </c:pt>
                <c:pt idx="199">
                  <c:v>20454</c:v>
                </c:pt>
                <c:pt idx="200">
                  <c:v>20555</c:v>
                </c:pt>
                <c:pt idx="201">
                  <c:v>20656</c:v>
                </c:pt>
                <c:pt idx="202">
                  <c:v>20757</c:v>
                </c:pt>
                <c:pt idx="203">
                  <c:v>20858</c:v>
                </c:pt>
                <c:pt idx="204">
                  <c:v>20959</c:v>
                </c:pt>
                <c:pt idx="205">
                  <c:v>21060</c:v>
                </c:pt>
                <c:pt idx="206">
                  <c:v>21161</c:v>
                </c:pt>
                <c:pt idx="207">
                  <c:v>21262</c:v>
                </c:pt>
                <c:pt idx="208">
                  <c:v>21362</c:v>
                </c:pt>
                <c:pt idx="209">
                  <c:v>21463</c:v>
                </c:pt>
                <c:pt idx="210">
                  <c:v>21564</c:v>
                </c:pt>
                <c:pt idx="211">
                  <c:v>21664</c:v>
                </c:pt>
                <c:pt idx="212">
                  <c:v>21765</c:v>
                </c:pt>
                <c:pt idx="213">
                  <c:v>21865</c:v>
                </c:pt>
                <c:pt idx="214">
                  <c:v>21965</c:v>
                </c:pt>
                <c:pt idx="215">
                  <c:v>22066</c:v>
                </c:pt>
                <c:pt idx="216">
                  <c:v>22166</c:v>
                </c:pt>
                <c:pt idx="217">
                  <c:v>22266</c:v>
                </c:pt>
                <c:pt idx="218">
                  <c:v>22386</c:v>
                </c:pt>
                <c:pt idx="219">
                  <c:v>22487</c:v>
                </c:pt>
                <c:pt idx="220">
                  <c:v>22591</c:v>
                </c:pt>
                <c:pt idx="221">
                  <c:v>22692</c:v>
                </c:pt>
                <c:pt idx="222">
                  <c:v>22793</c:v>
                </c:pt>
                <c:pt idx="223">
                  <c:v>22894</c:v>
                </c:pt>
                <c:pt idx="224">
                  <c:v>22995</c:v>
                </c:pt>
                <c:pt idx="225">
                  <c:v>23097</c:v>
                </c:pt>
                <c:pt idx="226">
                  <c:v>23198</c:v>
                </c:pt>
                <c:pt idx="227">
                  <c:v>23300</c:v>
                </c:pt>
                <c:pt idx="228">
                  <c:v>23402</c:v>
                </c:pt>
                <c:pt idx="229">
                  <c:v>23503</c:v>
                </c:pt>
                <c:pt idx="230">
                  <c:v>23606</c:v>
                </c:pt>
                <c:pt idx="231">
                  <c:v>23708</c:v>
                </c:pt>
                <c:pt idx="232">
                  <c:v>23811</c:v>
                </c:pt>
                <c:pt idx="233">
                  <c:v>23913</c:v>
                </c:pt>
                <c:pt idx="234">
                  <c:v>24015</c:v>
                </c:pt>
                <c:pt idx="235">
                  <c:v>24118</c:v>
                </c:pt>
                <c:pt idx="236">
                  <c:v>24220</c:v>
                </c:pt>
                <c:pt idx="237">
                  <c:v>24323</c:v>
                </c:pt>
                <c:pt idx="238">
                  <c:v>24425</c:v>
                </c:pt>
                <c:pt idx="239">
                  <c:v>24527</c:v>
                </c:pt>
                <c:pt idx="240">
                  <c:v>24630</c:v>
                </c:pt>
                <c:pt idx="241">
                  <c:v>24732</c:v>
                </c:pt>
                <c:pt idx="242">
                  <c:v>24835</c:v>
                </c:pt>
                <c:pt idx="243">
                  <c:v>24937</c:v>
                </c:pt>
                <c:pt idx="244">
                  <c:v>25038</c:v>
                </c:pt>
                <c:pt idx="245">
                  <c:v>25141</c:v>
                </c:pt>
                <c:pt idx="246">
                  <c:v>25242</c:v>
                </c:pt>
                <c:pt idx="247">
                  <c:v>25344</c:v>
                </c:pt>
                <c:pt idx="248">
                  <c:v>25445</c:v>
                </c:pt>
                <c:pt idx="249">
                  <c:v>25547</c:v>
                </c:pt>
                <c:pt idx="250">
                  <c:v>25649</c:v>
                </c:pt>
                <c:pt idx="251">
                  <c:v>25759</c:v>
                </c:pt>
                <c:pt idx="252">
                  <c:v>25883</c:v>
                </c:pt>
                <c:pt idx="253">
                  <c:v>25989</c:v>
                </c:pt>
                <c:pt idx="254">
                  <c:v>26093</c:v>
                </c:pt>
                <c:pt idx="255">
                  <c:v>26199</c:v>
                </c:pt>
                <c:pt idx="256">
                  <c:v>26303</c:v>
                </c:pt>
                <c:pt idx="257">
                  <c:v>26408</c:v>
                </c:pt>
                <c:pt idx="258">
                  <c:v>26513</c:v>
                </c:pt>
                <c:pt idx="259">
                  <c:v>26617</c:v>
                </c:pt>
                <c:pt idx="260">
                  <c:v>26722</c:v>
                </c:pt>
                <c:pt idx="261">
                  <c:v>26826</c:v>
                </c:pt>
                <c:pt idx="262">
                  <c:v>26931</c:v>
                </c:pt>
                <c:pt idx="263">
                  <c:v>27035</c:v>
                </c:pt>
                <c:pt idx="264">
                  <c:v>27140</c:v>
                </c:pt>
                <c:pt idx="265">
                  <c:v>27245</c:v>
                </c:pt>
                <c:pt idx="266">
                  <c:v>27350</c:v>
                </c:pt>
                <c:pt idx="267">
                  <c:v>27454</c:v>
                </c:pt>
                <c:pt idx="268">
                  <c:v>27558</c:v>
                </c:pt>
                <c:pt idx="269">
                  <c:v>27664</c:v>
                </c:pt>
                <c:pt idx="270">
                  <c:v>27769</c:v>
                </c:pt>
                <c:pt idx="271">
                  <c:v>27874</c:v>
                </c:pt>
                <c:pt idx="272">
                  <c:v>27979</c:v>
                </c:pt>
                <c:pt idx="273">
                  <c:v>28085</c:v>
                </c:pt>
                <c:pt idx="274">
                  <c:v>28191</c:v>
                </c:pt>
                <c:pt idx="275">
                  <c:v>28297</c:v>
                </c:pt>
                <c:pt idx="276">
                  <c:v>28419</c:v>
                </c:pt>
                <c:pt idx="277">
                  <c:v>28528</c:v>
                </c:pt>
                <c:pt idx="278">
                  <c:v>28635</c:v>
                </c:pt>
                <c:pt idx="279">
                  <c:v>28741</c:v>
                </c:pt>
                <c:pt idx="280">
                  <c:v>28847</c:v>
                </c:pt>
                <c:pt idx="281">
                  <c:v>28956</c:v>
                </c:pt>
                <c:pt idx="282">
                  <c:v>29063</c:v>
                </c:pt>
                <c:pt idx="283">
                  <c:v>29170</c:v>
                </c:pt>
                <c:pt idx="284">
                  <c:v>29277</c:v>
                </c:pt>
                <c:pt idx="285">
                  <c:v>29383</c:v>
                </c:pt>
                <c:pt idx="286">
                  <c:v>29490</c:v>
                </c:pt>
                <c:pt idx="287">
                  <c:v>29596</c:v>
                </c:pt>
                <c:pt idx="288">
                  <c:v>29702</c:v>
                </c:pt>
                <c:pt idx="289">
                  <c:v>29808</c:v>
                </c:pt>
                <c:pt idx="290">
                  <c:v>29915</c:v>
                </c:pt>
                <c:pt idx="291">
                  <c:v>30020</c:v>
                </c:pt>
                <c:pt idx="292">
                  <c:v>30126</c:v>
                </c:pt>
                <c:pt idx="293">
                  <c:v>30231</c:v>
                </c:pt>
                <c:pt idx="294">
                  <c:v>30337</c:v>
                </c:pt>
                <c:pt idx="295">
                  <c:v>30442</c:v>
                </c:pt>
              </c:numCache>
            </c:numRef>
          </c:xVal>
          <c:yVal>
            <c:numRef>
              <c:f>'w=15'!$C$2:$C$297</c:f>
              <c:numCache>
                <c:formatCode>General</c:formatCode>
                <c:ptCount val="296"/>
                <c:pt idx="0">
                  <c:v>0</c:v>
                </c:pt>
                <c:pt idx="1">
                  <c:v>1</c:v>
                </c:pt>
                <c:pt idx="2">
                  <c:v>2</c:v>
                </c:pt>
                <c:pt idx="3">
                  <c:v>2</c:v>
                </c:pt>
                <c:pt idx="4">
                  <c:v>3</c:v>
                </c:pt>
                <c:pt idx="5">
                  <c:v>3</c:v>
                </c:pt>
                <c:pt idx="6">
                  <c:v>3</c:v>
                </c:pt>
                <c:pt idx="7">
                  <c:v>4</c:v>
                </c:pt>
                <c:pt idx="8">
                  <c:v>4</c:v>
                </c:pt>
                <c:pt idx="9">
                  <c:v>4</c:v>
                </c:pt>
                <c:pt idx="10">
                  <c:v>4</c:v>
                </c:pt>
                <c:pt idx="11">
                  <c:v>4</c:v>
                </c:pt>
                <c:pt idx="12">
                  <c:v>4</c:v>
                </c:pt>
                <c:pt idx="13">
                  <c:v>5</c:v>
                </c:pt>
                <c:pt idx="14">
                  <c:v>5</c:v>
                </c:pt>
                <c:pt idx="15">
                  <c:v>5</c:v>
                </c:pt>
                <c:pt idx="16">
                  <c:v>5</c:v>
                </c:pt>
                <c:pt idx="17">
                  <c:v>5</c:v>
                </c:pt>
                <c:pt idx="18">
                  <c:v>5</c:v>
                </c:pt>
                <c:pt idx="19">
                  <c:v>5</c:v>
                </c:pt>
                <c:pt idx="20">
                  <c:v>5</c:v>
                </c:pt>
                <c:pt idx="21">
                  <c:v>5</c:v>
                </c:pt>
                <c:pt idx="22">
                  <c:v>5</c:v>
                </c:pt>
                <c:pt idx="23">
                  <c:v>5</c:v>
                </c:pt>
                <c:pt idx="24">
                  <c:v>10</c:v>
                </c:pt>
                <c:pt idx="25">
                  <c:v>14</c:v>
                </c:pt>
                <c:pt idx="26">
                  <c:v>18</c:v>
                </c:pt>
                <c:pt idx="27">
                  <c:v>22</c:v>
                </c:pt>
                <c:pt idx="28">
                  <c:v>25</c:v>
                </c:pt>
                <c:pt idx="29">
                  <c:v>28</c:v>
                </c:pt>
                <c:pt idx="30">
                  <c:v>31</c:v>
                </c:pt>
                <c:pt idx="31">
                  <c:v>33</c:v>
                </c:pt>
                <c:pt idx="32">
                  <c:v>35</c:v>
                </c:pt>
                <c:pt idx="33">
                  <c:v>38</c:v>
                </c:pt>
                <c:pt idx="34">
                  <c:v>41</c:v>
                </c:pt>
                <c:pt idx="35">
                  <c:v>43</c:v>
                </c:pt>
                <c:pt idx="36">
                  <c:v>46</c:v>
                </c:pt>
                <c:pt idx="37">
                  <c:v>49</c:v>
                </c:pt>
                <c:pt idx="38">
                  <c:v>52</c:v>
                </c:pt>
                <c:pt idx="39">
                  <c:v>54</c:v>
                </c:pt>
                <c:pt idx="40">
                  <c:v>56</c:v>
                </c:pt>
                <c:pt idx="41">
                  <c:v>58</c:v>
                </c:pt>
                <c:pt idx="42">
                  <c:v>59</c:v>
                </c:pt>
                <c:pt idx="43">
                  <c:v>60</c:v>
                </c:pt>
                <c:pt idx="44">
                  <c:v>60</c:v>
                </c:pt>
                <c:pt idx="45">
                  <c:v>59</c:v>
                </c:pt>
                <c:pt idx="46">
                  <c:v>58</c:v>
                </c:pt>
                <c:pt idx="47">
                  <c:v>56</c:v>
                </c:pt>
                <c:pt idx="48">
                  <c:v>54</c:v>
                </c:pt>
                <c:pt idx="49">
                  <c:v>51</c:v>
                </c:pt>
                <c:pt idx="50">
                  <c:v>49</c:v>
                </c:pt>
                <c:pt idx="51">
                  <c:v>45</c:v>
                </c:pt>
                <c:pt idx="52">
                  <c:v>42</c:v>
                </c:pt>
                <c:pt idx="53">
                  <c:v>39</c:v>
                </c:pt>
                <c:pt idx="54">
                  <c:v>36</c:v>
                </c:pt>
                <c:pt idx="55">
                  <c:v>34</c:v>
                </c:pt>
                <c:pt idx="56">
                  <c:v>33</c:v>
                </c:pt>
                <c:pt idx="57">
                  <c:v>32</c:v>
                </c:pt>
                <c:pt idx="58">
                  <c:v>33</c:v>
                </c:pt>
                <c:pt idx="59">
                  <c:v>34</c:v>
                </c:pt>
                <c:pt idx="60">
                  <c:v>37</c:v>
                </c:pt>
                <c:pt idx="61">
                  <c:v>40</c:v>
                </c:pt>
                <c:pt idx="62">
                  <c:v>43</c:v>
                </c:pt>
                <c:pt idx="63">
                  <c:v>47</c:v>
                </c:pt>
                <c:pt idx="64">
                  <c:v>50</c:v>
                </c:pt>
                <c:pt idx="65">
                  <c:v>53</c:v>
                </c:pt>
                <c:pt idx="66">
                  <c:v>55</c:v>
                </c:pt>
                <c:pt idx="67">
                  <c:v>56</c:v>
                </c:pt>
                <c:pt idx="68">
                  <c:v>56</c:v>
                </c:pt>
                <c:pt idx="69">
                  <c:v>55</c:v>
                </c:pt>
                <c:pt idx="70">
                  <c:v>53</c:v>
                </c:pt>
                <c:pt idx="71">
                  <c:v>50</c:v>
                </c:pt>
                <c:pt idx="72">
                  <c:v>46</c:v>
                </c:pt>
                <c:pt idx="73">
                  <c:v>42</c:v>
                </c:pt>
                <c:pt idx="74">
                  <c:v>38</c:v>
                </c:pt>
                <c:pt idx="75">
                  <c:v>35</c:v>
                </c:pt>
                <c:pt idx="76">
                  <c:v>34</c:v>
                </c:pt>
                <c:pt idx="77">
                  <c:v>33</c:v>
                </c:pt>
                <c:pt idx="78">
                  <c:v>33</c:v>
                </c:pt>
                <c:pt idx="79">
                  <c:v>34</c:v>
                </c:pt>
                <c:pt idx="80">
                  <c:v>36</c:v>
                </c:pt>
                <c:pt idx="81">
                  <c:v>39</c:v>
                </c:pt>
                <c:pt idx="82">
                  <c:v>43</c:v>
                </c:pt>
                <c:pt idx="83">
                  <c:v>47</c:v>
                </c:pt>
                <c:pt idx="84">
                  <c:v>51</c:v>
                </c:pt>
                <c:pt idx="85">
                  <c:v>54</c:v>
                </c:pt>
                <c:pt idx="86">
                  <c:v>55</c:v>
                </c:pt>
                <c:pt idx="87">
                  <c:v>55</c:v>
                </c:pt>
                <c:pt idx="88">
                  <c:v>54</c:v>
                </c:pt>
                <c:pt idx="89">
                  <c:v>51</c:v>
                </c:pt>
                <c:pt idx="90">
                  <c:v>46</c:v>
                </c:pt>
                <c:pt idx="91">
                  <c:v>43</c:v>
                </c:pt>
                <c:pt idx="92">
                  <c:v>42</c:v>
                </c:pt>
                <c:pt idx="93">
                  <c:v>44</c:v>
                </c:pt>
                <c:pt idx="94">
                  <c:v>47</c:v>
                </c:pt>
                <c:pt idx="95">
                  <c:v>49</c:v>
                </c:pt>
                <c:pt idx="96">
                  <c:v>51</c:v>
                </c:pt>
                <c:pt idx="97">
                  <c:v>50</c:v>
                </c:pt>
                <c:pt idx="98">
                  <c:v>47</c:v>
                </c:pt>
                <c:pt idx="99">
                  <c:v>43</c:v>
                </c:pt>
                <c:pt idx="100">
                  <c:v>40</c:v>
                </c:pt>
                <c:pt idx="101">
                  <c:v>39</c:v>
                </c:pt>
                <c:pt idx="102">
                  <c:v>41</c:v>
                </c:pt>
                <c:pt idx="103">
                  <c:v>44</c:v>
                </c:pt>
                <c:pt idx="104">
                  <c:v>47</c:v>
                </c:pt>
                <c:pt idx="105">
                  <c:v>48</c:v>
                </c:pt>
                <c:pt idx="106">
                  <c:v>46</c:v>
                </c:pt>
                <c:pt idx="107">
                  <c:v>42</c:v>
                </c:pt>
                <c:pt idx="108">
                  <c:v>39</c:v>
                </c:pt>
                <c:pt idx="109">
                  <c:v>37</c:v>
                </c:pt>
                <c:pt idx="110">
                  <c:v>37</c:v>
                </c:pt>
                <c:pt idx="111">
                  <c:v>40</c:v>
                </c:pt>
                <c:pt idx="112">
                  <c:v>42</c:v>
                </c:pt>
                <c:pt idx="113">
                  <c:v>44</c:v>
                </c:pt>
                <c:pt idx="114">
                  <c:v>43</c:v>
                </c:pt>
                <c:pt idx="115">
                  <c:v>40</c:v>
                </c:pt>
                <c:pt idx="116">
                  <c:v>37</c:v>
                </c:pt>
                <c:pt idx="117">
                  <c:v>36</c:v>
                </c:pt>
                <c:pt idx="118">
                  <c:v>37</c:v>
                </c:pt>
                <c:pt idx="119">
                  <c:v>40</c:v>
                </c:pt>
                <c:pt idx="120">
                  <c:v>42</c:v>
                </c:pt>
                <c:pt idx="121">
                  <c:v>43</c:v>
                </c:pt>
                <c:pt idx="122">
                  <c:v>41</c:v>
                </c:pt>
                <c:pt idx="123">
                  <c:v>38</c:v>
                </c:pt>
                <c:pt idx="124">
                  <c:v>35</c:v>
                </c:pt>
                <c:pt idx="125">
                  <c:v>34</c:v>
                </c:pt>
                <c:pt idx="126">
                  <c:v>34</c:v>
                </c:pt>
                <c:pt idx="127">
                  <c:v>37</c:v>
                </c:pt>
                <c:pt idx="128">
                  <c:v>40</c:v>
                </c:pt>
                <c:pt idx="129">
                  <c:v>41</c:v>
                </c:pt>
                <c:pt idx="130">
                  <c:v>40</c:v>
                </c:pt>
                <c:pt idx="131">
                  <c:v>37</c:v>
                </c:pt>
                <c:pt idx="132">
                  <c:v>35</c:v>
                </c:pt>
                <c:pt idx="133">
                  <c:v>34</c:v>
                </c:pt>
                <c:pt idx="134">
                  <c:v>36</c:v>
                </c:pt>
                <c:pt idx="135">
                  <c:v>39</c:v>
                </c:pt>
                <c:pt idx="136">
                  <c:v>41</c:v>
                </c:pt>
                <c:pt idx="137">
                  <c:v>43</c:v>
                </c:pt>
                <c:pt idx="138">
                  <c:v>41</c:v>
                </c:pt>
                <c:pt idx="139">
                  <c:v>37</c:v>
                </c:pt>
                <c:pt idx="140">
                  <c:v>35</c:v>
                </c:pt>
                <c:pt idx="141">
                  <c:v>34</c:v>
                </c:pt>
                <c:pt idx="142">
                  <c:v>36</c:v>
                </c:pt>
                <c:pt idx="143">
                  <c:v>38</c:v>
                </c:pt>
                <c:pt idx="144">
                  <c:v>40</c:v>
                </c:pt>
                <c:pt idx="145">
                  <c:v>40</c:v>
                </c:pt>
                <c:pt idx="146">
                  <c:v>38</c:v>
                </c:pt>
                <c:pt idx="147">
                  <c:v>34</c:v>
                </c:pt>
                <c:pt idx="148">
                  <c:v>32</c:v>
                </c:pt>
                <c:pt idx="149">
                  <c:v>31</c:v>
                </c:pt>
                <c:pt idx="150">
                  <c:v>33</c:v>
                </c:pt>
                <c:pt idx="151">
                  <c:v>35</c:v>
                </c:pt>
                <c:pt idx="152">
                  <c:v>39</c:v>
                </c:pt>
                <c:pt idx="153">
                  <c:v>41</c:v>
                </c:pt>
                <c:pt idx="154">
                  <c:v>43</c:v>
                </c:pt>
                <c:pt idx="155">
                  <c:v>44</c:v>
                </c:pt>
                <c:pt idx="156">
                  <c:v>43</c:v>
                </c:pt>
                <c:pt idx="157">
                  <c:v>41</c:v>
                </c:pt>
                <c:pt idx="158">
                  <c:v>38</c:v>
                </c:pt>
                <c:pt idx="159">
                  <c:v>36</c:v>
                </c:pt>
                <c:pt idx="160">
                  <c:v>33</c:v>
                </c:pt>
                <c:pt idx="161">
                  <c:v>31</c:v>
                </c:pt>
                <c:pt idx="162">
                  <c:v>30</c:v>
                </c:pt>
                <c:pt idx="163">
                  <c:v>30</c:v>
                </c:pt>
                <c:pt idx="164">
                  <c:v>31</c:v>
                </c:pt>
                <c:pt idx="165">
                  <c:v>32</c:v>
                </c:pt>
                <c:pt idx="166">
                  <c:v>35</c:v>
                </c:pt>
                <c:pt idx="167">
                  <c:v>38</c:v>
                </c:pt>
                <c:pt idx="168">
                  <c:v>41</c:v>
                </c:pt>
                <c:pt idx="169">
                  <c:v>44</c:v>
                </c:pt>
                <c:pt idx="170">
                  <c:v>47</c:v>
                </c:pt>
                <c:pt idx="171">
                  <c:v>49</c:v>
                </c:pt>
                <c:pt idx="172">
                  <c:v>49</c:v>
                </c:pt>
                <c:pt idx="173">
                  <c:v>48</c:v>
                </c:pt>
                <c:pt idx="174">
                  <c:v>47</c:v>
                </c:pt>
                <c:pt idx="175">
                  <c:v>45</c:v>
                </c:pt>
                <c:pt idx="176">
                  <c:v>43</c:v>
                </c:pt>
                <c:pt idx="177">
                  <c:v>40</c:v>
                </c:pt>
                <c:pt idx="178">
                  <c:v>37</c:v>
                </c:pt>
                <c:pt idx="179">
                  <c:v>34</c:v>
                </c:pt>
                <c:pt idx="180">
                  <c:v>32</c:v>
                </c:pt>
                <c:pt idx="181">
                  <c:v>30</c:v>
                </c:pt>
                <c:pt idx="182">
                  <c:v>29</c:v>
                </c:pt>
                <c:pt idx="183">
                  <c:v>29</c:v>
                </c:pt>
                <c:pt idx="184">
                  <c:v>30</c:v>
                </c:pt>
                <c:pt idx="185">
                  <c:v>31</c:v>
                </c:pt>
                <c:pt idx="186">
                  <c:v>33</c:v>
                </c:pt>
                <c:pt idx="187">
                  <c:v>35</c:v>
                </c:pt>
                <c:pt idx="188">
                  <c:v>37</c:v>
                </c:pt>
                <c:pt idx="189">
                  <c:v>39</c:v>
                </c:pt>
                <c:pt idx="190">
                  <c:v>42</c:v>
                </c:pt>
                <c:pt idx="191">
                  <c:v>45</c:v>
                </c:pt>
                <c:pt idx="192">
                  <c:v>47</c:v>
                </c:pt>
                <c:pt idx="193">
                  <c:v>48</c:v>
                </c:pt>
                <c:pt idx="194">
                  <c:v>49</c:v>
                </c:pt>
                <c:pt idx="195">
                  <c:v>50</c:v>
                </c:pt>
                <c:pt idx="196">
                  <c:v>49</c:v>
                </c:pt>
                <c:pt idx="197">
                  <c:v>48</c:v>
                </c:pt>
                <c:pt idx="198">
                  <c:v>47</c:v>
                </c:pt>
                <c:pt idx="199">
                  <c:v>46</c:v>
                </c:pt>
                <c:pt idx="200">
                  <c:v>45</c:v>
                </c:pt>
                <c:pt idx="201">
                  <c:v>43</c:v>
                </c:pt>
                <c:pt idx="202">
                  <c:v>42</c:v>
                </c:pt>
                <c:pt idx="203">
                  <c:v>41</c:v>
                </c:pt>
                <c:pt idx="204">
                  <c:v>39</c:v>
                </c:pt>
                <c:pt idx="205">
                  <c:v>38</c:v>
                </c:pt>
                <c:pt idx="206">
                  <c:v>36</c:v>
                </c:pt>
                <c:pt idx="207">
                  <c:v>35</c:v>
                </c:pt>
                <c:pt idx="208">
                  <c:v>33</c:v>
                </c:pt>
                <c:pt idx="209">
                  <c:v>32</c:v>
                </c:pt>
                <c:pt idx="210">
                  <c:v>30</c:v>
                </c:pt>
                <c:pt idx="211">
                  <c:v>29</c:v>
                </c:pt>
                <c:pt idx="212">
                  <c:v>28</c:v>
                </c:pt>
                <c:pt idx="213">
                  <c:v>26</c:v>
                </c:pt>
                <c:pt idx="214">
                  <c:v>25</c:v>
                </c:pt>
                <c:pt idx="215">
                  <c:v>24</c:v>
                </c:pt>
                <c:pt idx="216">
                  <c:v>24</c:v>
                </c:pt>
                <c:pt idx="217">
                  <c:v>23</c:v>
                </c:pt>
                <c:pt idx="218">
                  <c:v>23</c:v>
                </c:pt>
                <c:pt idx="219">
                  <c:v>24</c:v>
                </c:pt>
                <c:pt idx="220">
                  <c:v>24</c:v>
                </c:pt>
                <c:pt idx="221">
                  <c:v>25</c:v>
                </c:pt>
                <c:pt idx="222">
                  <c:v>26</c:v>
                </c:pt>
                <c:pt idx="223">
                  <c:v>27</c:v>
                </c:pt>
                <c:pt idx="224">
                  <c:v>29</c:v>
                </c:pt>
                <c:pt idx="225">
                  <c:v>30</c:v>
                </c:pt>
                <c:pt idx="226">
                  <c:v>32</c:v>
                </c:pt>
                <c:pt idx="227">
                  <c:v>33</c:v>
                </c:pt>
                <c:pt idx="228">
                  <c:v>35</c:v>
                </c:pt>
                <c:pt idx="229">
                  <c:v>37</c:v>
                </c:pt>
                <c:pt idx="230">
                  <c:v>38</c:v>
                </c:pt>
                <c:pt idx="231">
                  <c:v>40</c:v>
                </c:pt>
                <c:pt idx="232">
                  <c:v>42</c:v>
                </c:pt>
                <c:pt idx="233">
                  <c:v>43</c:v>
                </c:pt>
                <c:pt idx="234">
                  <c:v>45</c:v>
                </c:pt>
                <c:pt idx="235">
                  <c:v>47</c:v>
                </c:pt>
                <c:pt idx="236">
                  <c:v>48</c:v>
                </c:pt>
                <c:pt idx="237">
                  <c:v>50</c:v>
                </c:pt>
                <c:pt idx="238">
                  <c:v>51</c:v>
                </c:pt>
                <c:pt idx="239">
                  <c:v>52</c:v>
                </c:pt>
                <c:pt idx="240">
                  <c:v>52</c:v>
                </c:pt>
                <c:pt idx="241">
                  <c:v>52</c:v>
                </c:pt>
                <c:pt idx="242">
                  <c:v>52</c:v>
                </c:pt>
                <c:pt idx="243">
                  <c:v>51</c:v>
                </c:pt>
                <c:pt idx="244">
                  <c:v>50</c:v>
                </c:pt>
                <c:pt idx="245">
                  <c:v>50</c:v>
                </c:pt>
                <c:pt idx="246">
                  <c:v>49</c:v>
                </c:pt>
                <c:pt idx="247">
                  <c:v>47</c:v>
                </c:pt>
                <c:pt idx="248">
                  <c:v>47</c:v>
                </c:pt>
                <c:pt idx="249">
                  <c:v>46</c:v>
                </c:pt>
                <c:pt idx="250">
                  <c:v>44</c:v>
                </c:pt>
                <c:pt idx="251">
                  <c:v>43</c:v>
                </c:pt>
                <c:pt idx="252">
                  <c:v>42</c:v>
                </c:pt>
                <c:pt idx="253">
                  <c:v>41</c:v>
                </c:pt>
                <c:pt idx="254">
                  <c:v>40</c:v>
                </c:pt>
                <c:pt idx="255">
                  <c:v>39</c:v>
                </c:pt>
                <c:pt idx="256">
                  <c:v>37</c:v>
                </c:pt>
                <c:pt idx="257">
                  <c:v>36</c:v>
                </c:pt>
                <c:pt idx="258">
                  <c:v>35</c:v>
                </c:pt>
                <c:pt idx="259">
                  <c:v>34</c:v>
                </c:pt>
                <c:pt idx="260">
                  <c:v>32</c:v>
                </c:pt>
                <c:pt idx="261">
                  <c:v>31</c:v>
                </c:pt>
                <c:pt idx="262">
                  <c:v>30</c:v>
                </c:pt>
                <c:pt idx="263">
                  <c:v>28</c:v>
                </c:pt>
                <c:pt idx="264">
                  <c:v>28</c:v>
                </c:pt>
                <c:pt idx="265">
                  <c:v>27</c:v>
                </c:pt>
                <c:pt idx="266">
                  <c:v>27</c:v>
                </c:pt>
                <c:pt idx="267">
                  <c:v>27</c:v>
                </c:pt>
                <c:pt idx="268">
                  <c:v>27</c:v>
                </c:pt>
                <c:pt idx="269">
                  <c:v>28</c:v>
                </c:pt>
                <c:pt idx="270">
                  <c:v>28</c:v>
                </c:pt>
                <c:pt idx="271">
                  <c:v>29</c:v>
                </c:pt>
                <c:pt idx="272">
                  <c:v>31</c:v>
                </c:pt>
                <c:pt idx="273">
                  <c:v>32</c:v>
                </c:pt>
                <c:pt idx="274">
                  <c:v>34</c:v>
                </c:pt>
                <c:pt idx="275">
                  <c:v>36</c:v>
                </c:pt>
                <c:pt idx="276">
                  <c:v>38</c:v>
                </c:pt>
                <c:pt idx="277">
                  <c:v>40</c:v>
                </c:pt>
                <c:pt idx="278">
                  <c:v>42</c:v>
                </c:pt>
                <c:pt idx="279">
                  <c:v>43</c:v>
                </c:pt>
                <c:pt idx="280">
                  <c:v>45</c:v>
                </c:pt>
                <c:pt idx="281">
                  <c:v>47</c:v>
                </c:pt>
                <c:pt idx="282">
                  <c:v>48</c:v>
                </c:pt>
                <c:pt idx="283">
                  <c:v>50</c:v>
                </c:pt>
                <c:pt idx="284">
                  <c:v>51</c:v>
                </c:pt>
                <c:pt idx="285">
                  <c:v>52</c:v>
                </c:pt>
                <c:pt idx="286">
                  <c:v>53</c:v>
                </c:pt>
                <c:pt idx="287">
                  <c:v>53</c:v>
                </c:pt>
                <c:pt idx="288">
                  <c:v>53</c:v>
                </c:pt>
                <c:pt idx="289">
                  <c:v>52</c:v>
                </c:pt>
                <c:pt idx="290">
                  <c:v>51</c:v>
                </c:pt>
                <c:pt idx="291">
                  <c:v>50</c:v>
                </c:pt>
                <c:pt idx="292">
                  <c:v>49</c:v>
                </c:pt>
                <c:pt idx="293">
                  <c:v>48</c:v>
                </c:pt>
                <c:pt idx="294">
                  <c:v>47</c:v>
                </c:pt>
                <c:pt idx="295">
                  <c:v>45</c:v>
                </c:pt>
              </c:numCache>
            </c:numRef>
          </c:yVal>
          <c:smooth val="0"/>
          <c:extLst>
            <c:ext xmlns:c16="http://schemas.microsoft.com/office/drawing/2014/chart" uri="{C3380CC4-5D6E-409C-BE32-E72D297353CC}">
              <c16:uniqueId val="{00000001-2D00-433A-9187-40D7FA150EF6}"/>
            </c:ext>
          </c:extLst>
        </c:ser>
        <c:dLbls>
          <c:showLegendKey val="0"/>
          <c:showVal val="0"/>
          <c:showCatName val="0"/>
          <c:showSerName val="0"/>
          <c:showPercent val="0"/>
          <c:showBubbleSize val="0"/>
        </c:dLbls>
        <c:axId val="1703799311"/>
        <c:axId val="1741482863"/>
      </c:scatterChart>
      <c:valAx>
        <c:axId val="1703799311"/>
        <c:scaling>
          <c:orientation val="minMax"/>
          <c:max val="15000"/>
          <c:min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layout>
            <c:manualLayout>
              <c:xMode val="edge"/>
              <c:yMode val="edge"/>
              <c:x val="0.47051719496601385"/>
              <c:y val="0.792150845826274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41482863"/>
        <c:crosses val="autoZero"/>
        <c:crossBetween val="midCat"/>
      </c:valAx>
      <c:valAx>
        <c:axId val="17414828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titude</a:t>
                </a:r>
                <a:r>
                  <a:rPr lang="en-US" baseline="0"/>
                  <a:t> (c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37993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18B"/>
    <w:rsid w:val="00A77E6C"/>
    <w:rsid w:val="00AA4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A41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rE06</b:Tag>
    <b:SourceType>JournalArticle</b:SourceType>
    <b:Guid>{8A75806E-778F-4E8C-B11F-D8C6FD332BE2}</b:Guid>
    <b:Author>
      <b:Author>
        <b:NameList>
          <b:Person>
            <b:Last>Jr.</b:Last>
            <b:First>Everette</b:First>
            <b:Middle>S. Gardner</b:Middle>
          </b:Person>
        </b:NameList>
      </b:Author>
    </b:Author>
    <b:Title>Exponential smoothing: The state of the art—Part II</b:Title>
    <b:Year>2006</b:Year>
    <b:JournalName>International Journal of Forecasting</b:JournalName>
    <b:Pages>637 – 666</b:Pages>
    <b:Volume> 22</b:Volume>
    <b:RefOrder>1</b:RefOrder>
  </b:Source>
</b:Sources>
</file>

<file path=customXml/itemProps1.xml><?xml version="1.0" encoding="utf-8"?>
<ds:datastoreItem xmlns:ds="http://schemas.openxmlformats.org/officeDocument/2006/customXml" ds:itemID="{97C2272E-D7D4-4A3C-9A39-CEBABC01A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8</Pages>
  <Words>2012</Words>
  <Characters>1147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ovici c.r. (crv1g16)</dc:creator>
  <cp:keywords/>
  <dc:description/>
  <cp:lastModifiedBy>vasilovici c.r. (crv1g16)</cp:lastModifiedBy>
  <cp:revision>3</cp:revision>
  <dcterms:created xsi:type="dcterms:W3CDTF">2018-04-19T13:05:00Z</dcterms:created>
  <dcterms:modified xsi:type="dcterms:W3CDTF">2018-04-21T15:41:00Z</dcterms:modified>
</cp:coreProperties>
</file>